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FC0B0" w14:textId="2AF56DEF" w:rsidR="002A0396" w:rsidRDefault="00A86A6A" w:rsidP="00627731">
      <w:pPr>
        <w:widowControl/>
        <w:wordWrap/>
        <w:autoSpaceDE/>
        <w:autoSpaceDN/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2</w:t>
      </w:r>
      <w:r w:rsidR="00B12DF3">
        <w:rPr>
          <w:sz w:val="48"/>
          <w:szCs w:val="48"/>
        </w:rPr>
        <w:t>02</w:t>
      </w:r>
      <w:r w:rsidR="00AE711F">
        <w:rPr>
          <w:rFonts w:hint="eastAsia"/>
          <w:sz w:val="48"/>
          <w:szCs w:val="48"/>
        </w:rPr>
        <w:t>6</w:t>
      </w:r>
      <w:r>
        <w:rPr>
          <w:rFonts w:hint="eastAsia"/>
          <w:sz w:val="48"/>
          <w:szCs w:val="48"/>
        </w:rPr>
        <w:t xml:space="preserve">년도 </w:t>
      </w:r>
    </w:p>
    <w:p w14:paraId="3E242589" w14:textId="1DCA2F02" w:rsidR="00A86A6A" w:rsidRDefault="00A86A6A" w:rsidP="00627731">
      <w:pPr>
        <w:widowControl/>
        <w:wordWrap/>
        <w:autoSpaceDE/>
        <w:autoSpaceDN/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대한기도관리학회</w:t>
      </w:r>
    </w:p>
    <w:p w14:paraId="707A25EF" w14:textId="3B34ED76" w:rsidR="00A86A6A" w:rsidRPr="00A86A6A" w:rsidRDefault="00A86A6A" w:rsidP="00627731">
      <w:pPr>
        <w:widowControl/>
        <w:wordWrap/>
        <w:autoSpaceDE/>
        <w:autoSpaceDN/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연구비 지원 사업 지급 규정</w:t>
      </w:r>
    </w:p>
    <w:p w14:paraId="6F1D0FBA" w14:textId="48F13D1F" w:rsidR="002A0396" w:rsidRPr="00FE282C" w:rsidRDefault="002A0396" w:rsidP="00627731">
      <w:pPr>
        <w:widowControl/>
        <w:wordWrap/>
        <w:autoSpaceDE/>
        <w:autoSpaceDN/>
        <w:jc w:val="center"/>
        <w:rPr>
          <w:sz w:val="48"/>
          <w:szCs w:val="48"/>
        </w:rPr>
      </w:pPr>
    </w:p>
    <w:p w14:paraId="69C2A40D" w14:textId="6B1C8619" w:rsidR="002A0396" w:rsidRPr="00FE282C" w:rsidRDefault="002A0396" w:rsidP="00627731">
      <w:pPr>
        <w:widowControl/>
        <w:wordWrap/>
        <w:autoSpaceDE/>
        <w:autoSpaceDN/>
        <w:jc w:val="center"/>
        <w:rPr>
          <w:sz w:val="48"/>
          <w:szCs w:val="48"/>
        </w:rPr>
      </w:pPr>
    </w:p>
    <w:p w14:paraId="40516531" w14:textId="0DA3E93D" w:rsidR="002A0396" w:rsidRPr="00FE282C" w:rsidRDefault="002A0396" w:rsidP="00627731">
      <w:pPr>
        <w:widowControl/>
        <w:wordWrap/>
        <w:autoSpaceDE/>
        <w:autoSpaceDN/>
        <w:jc w:val="center"/>
        <w:rPr>
          <w:sz w:val="48"/>
          <w:szCs w:val="48"/>
        </w:rPr>
      </w:pPr>
    </w:p>
    <w:p w14:paraId="643773DE" w14:textId="3E64FA05" w:rsidR="002A0396" w:rsidRPr="00FE282C" w:rsidRDefault="002A0396" w:rsidP="00627731">
      <w:pPr>
        <w:widowControl/>
        <w:wordWrap/>
        <w:autoSpaceDE/>
        <w:autoSpaceDN/>
        <w:jc w:val="center"/>
        <w:rPr>
          <w:sz w:val="48"/>
          <w:szCs w:val="48"/>
        </w:rPr>
      </w:pPr>
    </w:p>
    <w:p w14:paraId="42D85AA6" w14:textId="12CC347C" w:rsidR="002A0396" w:rsidRPr="00FE282C" w:rsidRDefault="00A86A6A" w:rsidP="00627731">
      <w:pPr>
        <w:widowControl/>
        <w:wordWrap/>
        <w:autoSpaceDE/>
        <w:autoSpaceDN/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202</w:t>
      </w:r>
      <w:r w:rsidR="00AE711F">
        <w:rPr>
          <w:rFonts w:hint="eastAsia"/>
          <w:sz w:val="48"/>
          <w:szCs w:val="48"/>
        </w:rPr>
        <w:t>6</w:t>
      </w:r>
      <w:r>
        <w:rPr>
          <w:rFonts w:hint="eastAsia"/>
          <w:sz w:val="48"/>
          <w:szCs w:val="48"/>
        </w:rPr>
        <w:t>.0</w:t>
      </w:r>
      <w:r w:rsidR="00AE711F">
        <w:rPr>
          <w:rFonts w:hint="eastAsia"/>
          <w:sz w:val="48"/>
          <w:szCs w:val="48"/>
        </w:rPr>
        <w:t>6</w:t>
      </w:r>
      <w:r>
        <w:rPr>
          <w:rFonts w:hint="eastAsia"/>
          <w:sz w:val="48"/>
          <w:szCs w:val="48"/>
        </w:rPr>
        <w:t>.</w:t>
      </w:r>
      <w:r w:rsidR="00AE711F">
        <w:rPr>
          <w:rFonts w:hint="eastAsia"/>
          <w:sz w:val="48"/>
          <w:szCs w:val="48"/>
        </w:rPr>
        <w:t>1</w:t>
      </w:r>
      <w:r w:rsidR="00B12DF3">
        <w:rPr>
          <w:sz w:val="48"/>
          <w:szCs w:val="48"/>
        </w:rPr>
        <w:t>0</w:t>
      </w:r>
    </w:p>
    <w:p w14:paraId="6B243699" w14:textId="275D4DCF" w:rsidR="002A0396" w:rsidRDefault="002A0396" w:rsidP="00627731">
      <w:pPr>
        <w:widowControl/>
        <w:wordWrap/>
        <w:autoSpaceDE/>
        <w:autoSpaceDN/>
        <w:jc w:val="center"/>
        <w:rPr>
          <w:sz w:val="48"/>
          <w:szCs w:val="48"/>
        </w:rPr>
      </w:pPr>
    </w:p>
    <w:p w14:paraId="417ED7E3" w14:textId="77777777" w:rsidR="00A86A6A" w:rsidRPr="00FE282C" w:rsidRDefault="00A86A6A" w:rsidP="00627731">
      <w:pPr>
        <w:widowControl/>
        <w:wordWrap/>
        <w:autoSpaceDE/>
        <w:autoSpaceDN/>
        <w:jc w:val="center"/>
        <w:rPr>
          <w:sz w:val="48"/>
          <w:szCs w:val="48"/>
        </w:rPr>
      </w:pPr>
    </w:p>
    <w:p w14:paraId="04ABF07A" w14:textId="77777777" w:rsidR="00627731" w:rsidRPr="00FE282C" w:rsidRDefault="00627731" w:rsidP="00627731">
      <w:pPr>
        <w:widowControl/>
        <w:wordWrap/>
        <w:autoSpaceDE/>
        <w:autoSpaceDN/>
        <w:jc w:val="center"/>
        <w:rPr>
          <w:sz w:val="48"/>
          <w:szCs w:val="48"/>
        </w:rPr>
      </w:pPr>
      <w:r w:rsidRPr="00FE282C">
        <w:rPr>
          <w:rFonts w:hint="eastAsia"/>
          <w:sz w:val="48"/>
          <w:szCs w:val="48"/>
        </w:rPr>
        <w:t>대한기도관리학회</w:t>
      </w:r>
    </w:p>
    <w:p w14:paraId="0BE0C078" w14:textId="6F7C0A81" w:rsidR="00E90E29" w:rsidRPr="00FE282C" w:rsidRDefault="00E90E29">
      <w:pPr>
        <w:widowControl/>
        <w:wordWrap/>
        <w:autoSpaceDE/>
        <w:autoSpaceDN/>
      </w:pPr>
      <w:r w:rsidRPr="00FE282C">
        <w:br w:type="page"/>
      </w:r>
    </w:p>
    <w:p w14:paraId="5D5325A9" w14:textId="6CD26C3C" w:rsidR="00A63D7E" w:rsidRPr="00C9517D" w:rsidRDefault="00A86A6A" w:rsidP="00C9517D">
      <w:pPr>
        <w:jc w:val="center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202</w:t>
      </w:r>
      <w:r w:rsidR="00AE711F">
        <w:rPr>
          <w:rFonts w:hint="eastAsia"/>
          <w:b/>
          <w:sz w:val="24"/>
          <w:szCs w:val="24"/>
        </w:rPr>
        <w:t>6</w:t>
      </w:r>
      <w:r>
        <w:rPr>
          <w:rFonts w:hint="eastAsia"/>
          <w:b/>
          <w:sz w:val="24"/>
          <w:szCs w:val="24"/>
        </w:rPr>
        <w:t xml:space="preserve">년 </w:t>
      </w:r>
      <w:r w:rsidR="00A63D7E" w:rsidRPr="00FE282C">
        <w:rPr>
          <w:rFonts w:hint="eastAsia"/>
          <w:b/>
          <w:sz w:val="24"/>
          <w:szCs w:val="24"/>
        </w:rPr>
        <w:t xml:space="preserve">대한기도관리학회 연구비 </w:t>
      </w:r>
      <w:r w:rsidR="008E079B">
        <w:rPr>
          <w:rFonts w:hint="eastAsia"/>
          <w:b/>
          <w:sz w:val="24"/>
          <w:szCs w:val="24"/>
        </w:rPr>
        <w:t>신청 방법</w:t>
      </w:r>
    </w:p>
    <w:p w14:paraId="5D686460" w14:textId="33856A9C" w:rsidR="00166C3D" w:rsidRPr="00FE282C" w:rsidRDefault="00166C3D" w:rsidP="00C9517D">
      <w:pPr>
        <w:pStyle w:val="a5"/>
        <w:numPr>
          <w:ilvl w:val="0"/>
          <w:numId w:val="20"/>
        </w:numPr>
        <w:ind w:leftChars="0"/>
        <w:jc w:val="left"/>
      </w:pPr>
      <w:r w:rsidRPr="00FE282C">
        <w:rPr>
          <w:rFonts w:hint="eastAsia"/>
        </w:rPr>
        <w:t>목적</w:t>
      </w:r>
    </w:p>
    <w:p w14:paraId="2A757BBD" w14:textId="56F0CBA1" w:rsidR="001D2834" w:rsidRPr="00C9517D" w:rsidRDefault="00625AF1" w:rsidP="00C9517D">
      <w:pPr>
        <w:ind w:left="800"/>
        <w:jc w:val="left"/>
      </w:pPr>
      <w:r w:rsidRPr="00FE282C">
        <w:rPr>
          <w:rFonts w:hint="eastAsia"/>
        </w:rPr>
        <w:t xml:space="preserve">본 연구비는 </w:t>
      </w:r>
      <w:r w:rsidR="001717B5" w:rsidRPr="00FE282C">
        <w:rPr>
          <w:rFonts w:hint="eastAsia"/>
        </w:rPr>
        <w:t xml:space="preserve">본 학회 </w:t>
      </w:r>
      <w:r w:rsidR="00A72A04" w:rsidRPr="00FE282C">
        <w:rPr>
          <w:rFonts w:hint="eastAsia"/>
        </w:rPr>
        <w:t>정</w:t>
      </w:r>
      <w:r w:rsidR="00DC1746" w:rsidRPr="00FE282C">
        <w:rPr>
          <w:rFonts w:hint="eastAsia"/>
        </w:rPr>
        <w:t xml:space="preserve">회원들의 </w:t>
      </w:r>
      <w:r w:rsidR="004E3934" w:rsidRPr="00FE282C">
        <w:rPr>
          <w:rFonts w:hint="eastAsia"/>
        </w:rPr>
        <w:t>학술 연구를 장려하여 기도</w:t>
      </w:r>
      <w:r w:rsidR="00502776" w:rsidRPr="00FE282C">
        <w:rPr>
          <w:rFonts w:hint="eastAsia"/>
        </w:rPr>
        <w:t xml:space="preserve"> </w:t>
      </w:r>
      <w:r w:rsidR="004E3934" w:rsidRPr="00FE282C">
        <w:rPr>
          <w:rFonts w:hint="eastAsia"/>
        </w:rPr>
        <w:t>관리</w:t>
      </w:r>
      <w:r w:rsidR="009E463F" w:rsidRPr="00FE282C">
        <w:t xml:space="preserve"> </w:t>
      </w:r>
      <w:r w:rsidR="009E463F" w:rsidRPr="00FE282C">
        <w:rPr>
          <w:rFonts w:hint="eastAsia"/>
        </w:rPr>
        <w:t>분야의</w:t>
      </w:r>
      <w:r w:rsidR="009E463F" w:rsidRPr="00FE282C">
        <w:t xml:space="preserve"> </w:t>
      </w:r>
      <w:r w:rsidR="009E463F" w:rsidRPr="00FE282C">
        <w:rPr>
          <w:rFonts w:hint="eastAsia"/>
        </w:rPr>
        <w:t>의학 발전에 기여하며,</w:t>
      </w:r>
      <w:r w:rsidR="009E463F" w:rsidRPr="00FE282C">
        <w:t xml:space="preserve"> </w:t>
      </w:r>
      <w:r w:rsidR="00186566" w:rsidRPr="00FE282C">
        <w:rPr>
          <w:rFonts w:hint="eastAsia"/>
        </w:rPr>
        <w:t>학회의 국내외적 위상의 향상을 도모하는 것을 목적으로 한다.</w:t>
      </w:r>
      <w:r w:rsidRPr="00FE282C">
        <w:t xml:space="preserve"> </w:t>
      </w:r>
    </w:p>
    <w:p w14:paraId="603954B6" w14:textId="59F829DE" w:rsidR="00095A91" w:rsidRPr="00FE282C" w:rsidRDefault="00CF7041" w:rsidP="00906AEA">
      <w:pPr>
        <w:pStyle w:val="a5"/>
        <w:numPr>
          <w:ilvl w:val="0"/>
          <w:numId w:val="20"/>
        </w:numPr>
        <w:ind w:leftChars="0"/>
        <w:jc w:val="left"/>
      </w:pPr>
      <w:r w:rsidRPr="00FE282C">
        <w:rPr>
          <w:rFonts w:hint="eastAsia"/>
        </w:rPr>
        <w:t>지원 연구분야</w:t>
      </w:r>
      <w:r w:rsidR="00906AEA">
        <w:rPr>
          <w:rFonts w:hint="eastAsia"/>
        </w:rPr>
        <w:t>:</w:t>
      </w:r>
      <w:r w:rsidR="00906AEA">
        <w:t xml:space="preserve"> </w:t>
      </w:r>
      <w:r w:rsidR="00E41C1A" w:rsidRPr="00FE282C">
        <w:rPr>
          <w:rFonts w:hint="eastAsia"/>
        </w:rPr>
        <w:t xml:space="preserve">기도 관리 분야의 </w:t>
      </w:r>
      <w:r w:rsidR="00625AF1" w:rsidRPr="00FE282C">
        <w:rPr>
          <w:rFonts w:hint="eastAsia"/>
        </w:rPr>
        <w:t>실험</w:t>
      </w:r>
      <w:r w:rsidR="005961EA" w:rsidRPr="00FE282C">
        <w:rPr>
          <w:rFonts w:hint="eastAsia"/>
        </w:rPr>
        <w:t xml:space="preserve"> 및 임상연구 전 분야를 </w:t>
      </w:r>
      <w:r w:rsidR="00E41C1A" w:rsidRPr="00FE282C">
        <w:rPr>
          <w:rFonts w:hint="eastAsia"/>
        </w:rPr>
        <w:t>포함한다.</w:t>
      </w:r>
    </w:p>
    <w:p w14:paraId="0ACD0647" w14:textId="339FD7EB" w:rsidR="00A86A6A" w:rsidRDefault="00A86A6A" w:rsidP="00C9517D">
      <w:pPr>
        <w:pStyle w:val="a5"/>
        <w:numPr>
          <w:ilvl w:val="0"/>
          <w:numId w:val="20"/>
        </w:numPr>
        <w:ind w:leftChars="0"/>
        <w:jc w:val="left"/>
      </w:pPr>
      <w:r>
        <w:rPr>
          <w:rFonts w:hint="eastAsia"/>
        </w:rPr>
        <w:t>지원 내용</w:t>
      </w:r>
    </w:p>
    <w:p w14:paraId="3DE5D1D5" w14:textId="6108AD9A" w:rsidR="00A86A6A" w:rsidRDefault="00A86A6A" w:rsidP="00C9517D">
      <w:pPr>
        <w:pStyle w:val="a5"/>
        <w:numPr>
          <w:ilvl w:val="0"/>
          <w:numId w:val="24"/>
        </w:numPr>
        <w:ind w:leftChars="0"/>
        <w:jc w:val="left"/>
      </w:pPr>
      <w:r>
        <w:rPr>
          <w:rFonts w:hint="eastAsia"/>
        </w:rPr>
        <w:t>지원</w:t>
      </w:r>
      <w:r w:rsidR="001D2834">
        <w:rPr>
          <w:rFonts w:hint="eastAsia"/>
        </w:rPr>
        <w:t xml:space="preserve"> </w:t>
      </w:r>
      <w:r>
        <w:rPr>
          <w:rFonts w:hint="eastAsia"/>
        </w:rPr>
        <w:t>규모</w:t>
      </w:r>
    </w:p>
    <w:p w14:paraId="5E807D6B" w14:textId="1D5DB464" w:rsidR="00A86A6A" w:rsidRDefault="00AE711F" w:rsidP="00C9517D">
      <w:pPr>
        <w:pStyle w:val="a5"/>
        <w:numPr>
          <w:ilvl w:val="1"/>
          <w:numId w:val="24"/>
        </w:numPr>
        <w:ind w:leftChars="0"/>
        <w:jc w:val="left"/>
        <w:rPr>
          <w:b/>
        </w:rPr>
      </w:pPr>
      <w:r>
        <w:rPr>
          <w:b/>
        </w:rPr>
        <w:t>우수</w:t>
      </w:r>
      <w:r>
        <w:rPr>
          <w:rFonts w:hint="eastAsia"/>
          <w:b/>
        </w:rPr>
        <w:t xml:space="preserve"> </w:t>
      </w:r>
      <w:r w:rsidR="00A86A6A" w:rsidRPr="00B337BD">
        <w:rPr>
          <w:rFonts w:hint="eastAsia"/>
          <w:b/>
        </w:rPr>
        <w:t>연구:</w:t>
      </w:r>
      <w:r w:rsidR="00A86A6A" w:rsidRPr="00B337BD">
        <w:rPr>
          <w:b/>
        </w:rPr>
        <w:t xml:space="preserve"> 1</w:t>
      </w:r>
      <w:r>
        <w:rPr>
          <w:rFonts w:hint="eastAsia"/>
          <w:b/>
        </w:rPr>
        <w:t>,5</w:t>
      </w:r>
      <w:r w:rsidR="00A86A6A" w:rsidRPr="00B337BD">
        <w:rPr>
          <w:b/>
        </w:rPr>
        <w:t>00</w:t>
      </w:r>
      <w:r w:rsidR="00A86A6A" w:rsidRPr="00B337BD">
        <w:rPr>
          <w:rFonts w:hint="eastAsia"/>
          <w:b/>
        </w:rPr>
        <w:t xml:space="preserve">만원 </w:t>
      </w:r>
      <w:r w:rsidR="001D2834" w:rsidRPr="00B337BD">
        <w:rPr>
          <w:rFonts w:hint="eastAsia"/>
          <w:b/>
        </w:rPr>
        <w:t>이내</w:t>
      </w:r>
      <w:r>
        <w:rPr>
          <w:rFonts w:hint="eastAsia"/>
          <w:b/>
        </w:rPr>
        <w:t xml:space="preserve"> (1명)</w:t>
      </w:r>
    </w:p>
    <w:p w14:paraId="7C243ED7" w14:textId="77777777" w:rsidR="00A60526" w:rsidRPr="00A60526" w:rsidRDefault="008E079B" w:rsidP="00A60526">
      <w:pPr>
        <w:pStyle w:val="a5"/>
        <w:numPr>
          <w:ilvl w:val="2"/>
          <w:numId w:val="24"/>
        </w:numPr>
        <w:ind w:leftChars="0"/>
        <w:jc w:val="left"/>
      </w:pPr>
      <w:r w:rsidRPr="00A60526">
        <w:rPr>
          <w:rFonts w:hint="eastAsia"/>
          <w:b/>
        </w:rPr>
        <w:t>간접비는</w:t>
      </w:r>
      <w:r w:rsidRPr="00A60526">
        <w:rPr>
          <w:b/>
        </w:rPr>
        <w:t xml:space="preserve"> 별도로 지급되지 않고, 총연구비 내에 포함됩니다. </w:t>
      </w:r>
    </w:p>
    <w:p w14:paraId="40F84635" w14:textId="5ACCC166" w:rsidR="001D2834" w:rsidRDefault="00A86A6A" w:rsidP="0042103C">
      <w:pPr>
        <w:pStyle w:val="a5"/>
        <w:numPr>
          <w:ilvl w:val="0"/>
          <w:numId w:val="24"/>
        </w:numPr>
        <w:ind w:leftChars="0"/>
        <w:jc w:val="left"/>
      </w:pPr>
      <w:r>
        <w:rPr>
          <w:rFonts w:hint="eastAsia"/>
        </w:rPr>
        <w:t>지원</w:t>
      </w:r>
      <w:r w:rsidR="001D2834">
        <w:rPr>
          <w:rFonts w:hint="eastAsia"/>
        </w:rPr>
        <w:t xml:space="preserve"> </w:t>
      </w:r>
      <w:r>
        <w:rPr>
          <w:rFonts w:hint="eastAsia"/>
        </w:rPr>
        <w:t>기간:</w:t>
      </w:r>
      <w:r>
        <w:t xml:space="preserve"> </w:t>
      </w:r>
      <w:r w:rsidR="001D2834">
        <w:rPr>
          <w:rFonts w:hint="eastAsia"/>
        </w:rPr>
        <w:t xml:space="preserve">연구비 수령일로부터 </w:t>
      </w:r>
      <w:r w:rsidR="001D2834">
        <w:t>2</w:t>
      </w:r>
      <w:r w:rsidR="001D2834">
        <w:rPr>
          <w:rFonts w:hint="eastAsia"/>
        </w:rPr>
        <w:t>년</w:t>
      </w:r>
    </w:p>
    <w:p w14:paraId="3468FFC3" w14:textId="7D80A170" w:rsidR="001D2834" w:rsidRDefault="001D2834" w:rsidP="00C9517D">
      <w:pPr>
        <w:pStyle w:val="a5"/>
        <w:numPr>
          <w:ilvl w:val="0"/>
          <w:numId w:val="24"/>
        </w:numPr>
        <w:ind w:leftChars="0"/>
        <w:jc w:val="left"/>
      </w:pPr>
      <w:r>
        <w:rPr>
          <w:rFonts w:hint="eastAsia"/>
        </w:rPr>
        <w:t>지원 자격:</w:t>
      </w:r>
      <w:r>
        <w:t xml:space="preserve"> </w:t>
      </w:r>
      <w:r w:rsidRPr="001D2834">
        <w:rPr>
          <w:rFonts w:hint="eastAsia"/>
        </w:rPr>
        <w:t>연구비를</w:t>
      </w:r>
      <w:r w:rsidRPr="001D2834">
        <w:t xml:space="preserve"> 지원받고자 하는 연구과제의 책임연구자의 자격은 대한기도관리학회 정회원 기간 </w:t>
      </w:r>
      <w:r w:rsidR="00933E82">
        <w:t>6</w:t>
      </w:r>
      <w:r w:rsidR="00933E82">
        <w:rPr>
          <w:rFonts w:hint="eastAsia"/>
        </w:rPr>
        <w:t>개월</w:t>
      </w:r>
      <w:r w:rsidRPr="001D2834">
        <w:t xml:space="preserve"> 이상, 회비를 완납한 회원을 대상으로 하며, 책임연구자는 신청서를 작성하여 대한기도관리학회에 제출한다. 신청일을 기준으로 학회비를 완납하지 않거나 현재 진행중인 타</w:t>
      </w:r>
      <w:r w:rsidR="0017271F">
        <w:rPr>
          <w:rFonts w:hint="eastAsia"/>
        </w:rPr>
        <w:t xml:space="preserve"> </w:t>
      </w:r>
      <w:r w:rsidRPr="001D2834">
        <w:t>기관 지원의 책임연구과제 수가 2건 이상인 책임연구자는 신청을 제한한다.</w:t>
      </w:r>
    </w:p>
    <w:p w14:paraId="74CB3402" w14:textId="098AE0CB" w:rsidR="00C9517D" w:rsidRDefault="00C9517D" w:rsidP="00C9517D">
      <w:pPr>
        <w:pStyle w:val="a5"/>
        <w:numPr>
          <w:ilvl w:val="0"/>
          <w:numId w:val="20"/>
        </w:numPr>
        <w:ind w:leftChars="0"/>
        <w:jc w:val="left"/>
      </w:pPr>
      <w:r>
        <w:rPr>
          <w:rFonts w:hint="eastAsia"/>
        </w:rPr>
        <w:t>신청 방법</w:t>
      </w:r>
    </w:p>
    <w:p w14:paraId="2FDE7123" w14:textId="5D19A493" w:rsidR="00C9517D" w:rsidRDefault="00C9517D" w:rsidP="00C9517D">
      <w:pPr>
        <w:pStyle w:val="a5"/>
        <w:numPr>
          <w:ilvl w:val="1"/>
          <w:numId w:val="20"/>
        </w:numPr>
        <w:ind w:leftChars="0"/>
        <w:jc w:val="left"/>
      </w:pPr>
      <w:r>
        <w:rPr>
          <w:rFonts w:hint="eastAsia"/>
        </w:rPr>
        <w:t xml:space="preserve">주관 연구자가 연구비 신청서를 작성하고 대한기도관리학회 연구 이사 이메일로 신청 </w:t>
      </w:r>
      <w:r>
        <w:t>(</w:t>
      </w:r>
      <w:r>
        <w:rPr>
          <w:rFonts w:hint="eastAsia"/>
        </w:rPr>
        <w:t>접수 후 수령 확인 메일 발송 예정)</w:t>
      </w:r>
    </w:p>
    <w:p w14:paraId="53E36034" w14:textId="514A4BDE" w:rsidR="00C9517D" w:rsidRDefault="00C9517D" w:rsidP="00C9517D">
      <w:pPr>
        <w:pStyle w:val="a5"/>
        <w:numPr>
          <w:ilvl w:val="1"/>
          <w:numId w:val="20"/>
        </w:numPr>
        <w:ind w:leftChars="0"/>
        <w:jc w:val="left"/>
      </w:pPr>
      <w:r>
        <w:rPr>
          <w:rFonts w:hint="eastAsia"/>
        </w:rPr>
        <w:t>신청 기한:</w:t>
      </w:r>
      <w:r>
        <w:t xml:space="preserve"> 202</w:t>
      </w:r>
      <w:r w:rsidR="00B12DF3">
        <w:t>5</w:t>
      </w:r>
      <w:r>
        <w:rPr>
          <w:rFonts w:hint="eastAsia"/>
        </w:rPr>
        <w:t xml:space="preserve">년 </w:t>
      </w:r>
      <w:r w:rsidR="002F70D6">
        <w:t>6</w:t>
      </w:r>
      <w:r>
        <w:rPr>
          <w:rFonts w:hint="eastAsia"/>
        </w:rPr>
        <w:t xml:space="preserve">월 </w:t>
      </w:r>
      <w:r w:rsidR="00AE711F">
        <w:rPr>
          <w:rFonts w:hint="eastAsia"/>
        </w:rPr>
        <w:t>12</w:t>
      </w:r>
      <w:r>
        <w:rPr>
          <w:rFonts w:hint="eastAsia"/>
        </w:rPr>
        <w:t xml:space="preserve">일 </w:t>
      </w:r>
      <w:r>
        <w:t xml:space="preserve">~ </w:t>
      </w:r>
      <w:r w:rsidR="00AE711F">
        <w:rPr>
          <w:rFonts w:hint="eastAsia"/>
        </w:rPr>
        <w:t>7</w:t>
      </w:r>
      <w:r>
        <w:rPr>
          <w:rFonts w:hint="eastAsia"/>
        </w:rPr>
        <w:t xml:space="preserve">월 </w:t>
      </w:r>
      <w:r w:rsidR="00AE711F">
        <w:rPr>
          <w:rFonts w:hint="eastAsia"/>
        </w:rPr>
        <w:t>12</w:t>
      </w:r>
      <w:r>
        <w:rPr>
          <w:rFonts w:hint="eastAsia"/>
        </w:rPr>
        <w:t xml:space="preserve">일 까지 </w:t>
      </w:r>
      <w:r>
        <w:t>(</w:t>
      </w:r>
      <w:r>
        <w:rPr>
          <w:rFonts w:hint="eastAsia"/>
        </w:rPr>
        <w:t>마감일 내 대한기도관리학회 연구비 접수처 도착분에 한함)</w:t>
      </w:r>
    </w:p>
    <w:p w14:paraId="6300F56C" w14:textId="05BFCC4A" w:rsidR="00C9517D" w:rsidRDefault="00C9517D" w:rsidP="00C9517D">
      <w:pPr>
        <w:pStyle w:val="a5"/>
        <w:numPr>
          <w:ilvl w:val="1"/>
          <w:numId w:val="20"/>
        </w:numPr>
        <w:ind w:leftChars="0"/>
        <w:jc w:val="left"/>
      </w:pPr>
      <w:r>
        <w:rPr>
          <w:rFonts w:hint="eastAsia"/>
        </w:rPr>
        <w:t>제출 서류 및 방법</w:t>
      </w:r>
    </w:p>
    <w:p w14:paraId="75B8BDDE" w14:textId="4B75707E" w:rsidR="006303CA" w:rsidRDefault="00C9517D" w:rsidP="006303CA">
      <w:pPr>
        <w:pStyle w:val="a5"/>
        <w:numPr>
          <w:ilvl w:val="2"/>
          <w:numId w:val="20"/>
        </w:numPr>
        <w:ind w:leftChars="0"/>
        <w:jc w:val="left"/>
      </w:pPr>
      <w:r>
        <w:rPr>
          <w:rFonts w:hint="eastAsia"/>
        </w:rPr>
        <w:t>연구비</w:t>
      </w:r>
      <w:r w:rsidR="0056051E">
        <w:rPr>
          <w:rFonts w:hint="eastAsia"/>
        </w:rPr>
        <w:t xml:space="preserve"> </w:t>
      </w:r>
      <w:r>
        <w:rPr>
          <w:rFonts w:hint="eastAsia"/>
        </w:rPr>
        <w:t>신청서</w:t>
      </w:r>
      <w:r>
        <w:t xml:space="preserve"> 1부</w:t>
      </w:r>
      <w:r w:rsidR="00D04225">
        <w:rPr>
          <w:rFonts w:hint="eastAsia"/>
        </w:rPr>
        <w:t>,</w:t>
      </w:r>
      <w:r w:rsidR="00D04225">
        <w:t xml:space="preserve"> </w:t>
      </w:r>
      <w:r w:rsidR="00D04225">
        <w:rPr>
          <w:rFonts w:hint="eastAsia"/>
        </w:rPr>
        <w:t xml:space="preserve">이력서 </w:t>
      </w:r>
      <w:r w:rsidR="00D04225">
        <w:t>1</w:t>
      </w:r>
      <w:r w:rsidR="00D04225">
        <w:rPr>
          <w:rFonts w:hint="eastAsia"/>
        </w:rPr>
        <w:t>부</w:t>
      </w:r>
      <w:r>
        <w:t xml:space="preserve"> (첨부 파일을 참고하시기 바랍니다</w:t>
      </w:r>
      <w:r w:rsidR="00906AEA">
        <w:t>)</w:t>
      </w:r>
    </w:p>
    <w:p w14:paraId="43CBB73E" w14:textId="3ECEC06D" w:rsidR="00906AEA" w:rsidRDefault="00C9517D" w:rsidP="00906AEA">
      <w:pPr>
        <w:pStyle w:val="a5"/>
        <w:widowControl/>
        <w:numPr>
          <w:ilvl w:val="2"/>
          <w:numId w:val="20"/>
        </w:numPr>
        <w:wordWrap/>
        <w:autoSpaceDE/>
        <w:autoSpaceDN/>
        <w:ind w:leftChars="0"/>
        <w:jc w:val="left"/>
      </w:pPr>
      <w:r>
        <w:rPr>
          <w:rFonts w:hint="eastAsia"/>
        </w:rPr>
        <w:t>접수처</w:t>
      </w:r>
      <w:r>
        <w:t xml:space="preserve"> 및 문의: </w:t>
      </w:r>
      <w:r w:rsidR="00906AEA">
        <w:rPr>
          <w:rFonts w:hint="eastAsia"/>
        </w:rPr>
        <w:t xml:space="preserve">대한기도관리학회 연구이사 </w:t>
      </w:r>
      <w:r w:rsidR="00B12DF3">
        <w:rPr>
          <w:rFonts w:hint="eastAsia"/>
        </w:rPr>
        <w:t>최정현</w:t>
      </w:r>
    </w:p>
    <w:p w14:paraId="6D845C78" w14:textId="669B6C67" w:rsidR="00906AEA" w:rsidRDefault="00C9517D" w:rsidP="00D04225">
      <w:pPr>
        <w:pStyle w:val="a5"/>
        <w:widowControl/>
        <w:numPr>
          <w:ilvl w:val="2"/>
          <w:numId w:val="20"/>
        </w:numPr>
        <w:wordWrap/>
        <w:autoSpaceDE/>
        <w:autoSpaceDN/>
        <w:ind w:leftChars="0"/>
        <w:jc w:val="left"/>
      </w:pPr>
      <w:r>
        <w:t>TEL:</w:t>
      </w:r>
      <w:r w:rsidR="00B12DF3">
        <w:t xml:space="preserve"> 010-2859-9275</w:t>
      </w:r>
      <w:r>
        <w:t xml:space="preserve">, email: </w:t>
      </w:r>
      <w:r w:rsidR="00B12DF3" w:rsidRPr="00B12DF3">
        <w:t>cjh@khu.ac.kr</w:t>
      </w:r>
      <w:r w:rsidR="00906AEA">
        <w:br w:type="page"/>
      </w:r>
    </w:p>
    <w:p w14:paraId="693781E8" w14:textId="73B80536" w:rsidR="008E079B" w:rsidRPr="008E079B" w:rsidRDefault="008E079B" w:rsidP="008E079B">
      <w:pPr>
        <w:ind w:left="400"/>
        <w:jc w:val="center"/>
        <w:rPr>
          <w:b/>
          <w:sz w:val="24"/>
          <w:szCs w:val="24"/>
        </w:rPr>
      </w:pPr>
      <w:r w:rsidRPr="008E079B">
        <w:rPr>
          <w:rFonts w:hint="eastAsia"/>
          <w:b/>
          <w:sz w:val="24"/>
          <w:szCs w:val="24"/>
        </w:rPr>
        <w:lastRenderedPageBreak/>
        <w:t>202</w:t>
      </w:r>
      <w:r w:rsidR="00AE711F">
        <w:rPr>
          <w:rFonts w:hint="eastAsia"/>
          <w:b/>
          <w:sz w:val="24"/>
          <w:szCs w:val="24"/>
        </w:rPr>
        <w:t>6</w:t>
      </w:r>
      <w:r w:rsidRPr="008E079B">
        <w:rPr>
          <w:rFonts w:hint="eastAsia"/>
          <w:b/>
          <w:sz w:val="24"/>
          <w:szCs w:val="24"/>
        </w:rPr>
        <w:t xml:space="preserve">년 대한기도관리학회 연구비 </w:t>
      </w:r>
      <w:r>
        <w:rPr>
          <w:rFonts w:hint="eastAsia"/>
          <w:b/>
          <w:sz w:val="24"/>
          <w:szCs w:val="24"/>
        </w:rPr>
        <w:t>규정</w:t>
      </w:r>
    </w:p>
    <w:p w14:paraId="769DDF5A" w14:textId="52B036D4" w:rsidR="008B1137" w:rsidRPr="00FE282C" w:rsidRDefault="008B1137" w:rsidP="00906AEA">
      <w:pPr>
        <w:pStyle w:val="a5"/>
        <w:numPr>
          <w:ilvl w:val="0"/>
          <w:numId w:val="32"/>
        </w:numPr>
        <w:ind w:leftChars="0"/>
        <w:jc w:val="left"/>
      </w:pPr>
      <w:r w:rsidRPr="00FE282C">
        <w:rPr>
          <w:rFonts w:hint="eastAsia"/>
        </w:rPr>
        <w:t xml:space="preserve">연구비 </w:t>
      </w:r>
      <w:r w:rsidR="00BD033B" w:rsidRPr="00FE282C">
        <w:rPr>
          <w:rFonts w:hint="eastAsia"/>
        </w:rPr>
        <w:t xml:space="preserve">신청 및 </w:t>
      </w:r>
      <w:r w:rsidRPr="00FE282C">
        <w:rPr>
          <w:rFonts w:hint="eastAsia"/>
        </w:rPr>
        <w:t>집행 기간</w:t>
      </w:r>
    </w:p>
    <w:p w14:paraId="3BB40AB7" w14:textId="03D1989F" w:rsidR="00BD033B" w:rsidRPr="00FE282C" w:rsidRDefault="00BD033B" w:rsidP="00C9517D">
      <w:pPr>
        <w:pStyle w:val="a5"/>
        <w:numPr>
          <w:ilvl w:val="0"/>
          <w:numId w:val="23"/>
        </w:numPr>
        <w:ind w:leftChars="0"/>
        <w:jc w:val="left"/>
      </w:pPr>
      <w:r w:rsidRPr="00FE282C">
        <w:rPr>
          <w:rFonts w:hint="eastAsia"/>
        </w:rPr>
        <w:t xml:space="preserve">연구비 신청은 매년 </w:t>
      </w:r>
      <w:r w:rsidRPr="00FE282C">
        <w:t>5</w:t>
      </w:r>
      <w:r w:rsidRPr="00FE282C">
        <w:rPr>
          <w:rFonts w:hint="eastAsia"/>
        </w:rPr>
        <w:t xml:space="preserve">월에 공지 후 </w:t>
      </w:r>
      <w:r w:rsidRPr="00FE282C">
        <w:t>7</w:t>
      </w:r>
      <w:r w:rsidRPr="00FE282C">
        <w:rPr>
          <w:rFonts w:hint="eastAsia"/>
        </w:rPr>
        <w:t>월에 최종 선정 완료,</w:t>
      </w:r>
      <w:r w:rsidRPr="00FE282C">
        <w:t xml:space="preserve"> 9</w:t>
      </w:r>
      <w:r w:rsidRPr="00FE282C">
        <w:rPr>
          <w:rFonts w:hint="eastAsia"/>
        </w:rPr>
        <w:t>월 본 학회 학술대회에 선정 내용을 공개한다.</w:t>
      </w:r>
    </w:p>
    <w:p w14:paraId="4ED8841F" w14:textId="77777777" w:rsidR="007B3328" w:rsidRDefault="006E2E39" w:rsidP="007B3328">
      <w:pPr>
        <w:pStyle w:val="a5"/>
        <w:numPr>
          <w:ilvl w:val="0"/>
          <w:numId w:val="23"/>
        </w:numPr>
        <w:ind w:leftChars="0"/>
        <w:jc w:val="left"/>
      </w:pPr>
      <w:r w:rsidRPr="00FE282C">
        <w:rPr>
          <w:rFonts w:hint="eastAsia"/>
        </w:rPr>
        <w:t>연구</w:t>
      </w:r>
      <w:r w:rsidR="00025C9F" w:rsidRPr="00FE282C">
        <w:rPr>
          <w:rFonts w:hint="eastAsia"/>
        </w:rPr>
        <w:t xml:space="preserve"> </w:t>
      </w:r>
      <w:r w:rsidRPr="00FE282C">
        <w:rPr>
          <w:rFonts w:hint="eastAsia"/>
        </w:rPr>
        <w:t>기간은</w:t>
      </w:r>
      <w:r w:rsidRPr="00FE282C">
        <w:t xml:space="preserve"> </w:t>
      </w:r>
      <w:r w:rsidR="00025C9F" w:rsidRPr="00FE282C">
        <w:rPr>
          <w:rFonts w:hint="eastAsia"/>
        </w:rPr>
        <w:t>원칙적으로</w:t>
      </w:r>
      <w:r w:rsidR="00FA71DB" w:rsidRPr="00FE282C">
        <w:t xml:space="preserve"> 2년으로 하되, 연구</w:t>
      </w:r>
      <w:r w:rsidR="00FA71DB" w:rsidRPr="00FE282C">
        <w:rPr>
          <w:rFonts w:hint="eastAsia"/>
        </w:rPr>
        <w:t xml:space="preserve"> </w:t>
      </w:r>
      <w:r w:rsidR="00FA71DB" w:rsidRPr="00FE282C">
        <w:t>진행</w:t>
      </w:r>
      <w:r w:rsidR="00FA71DB" w:rsidRPr="00FE282C">
        <w:rPr>
          <w:rFonts w:hint="eastAsia"/>
        </w:rPr>
        <w:t xml:space="preserve"> </w:t>
      </w:r>
      <w:r w:rsidR="00FA71DB" w:rsidRPr="00FE282C">
        <w:t>상황이나 논문의 투고</w:t>
      </w:r>
      <w:r w:rsidR="00FA71DB" w:rsidRPr="00FE282C">
        <w:rPr>
          <w:rFonts w:hint="eastAsia"/>
        </w:rPr>
        <w:t xml:space="preserve"> </w:t>
      </w:r>
      <w:r w:rsidR="00FA71DB" w:rsidRPr="00FE282C">
        <w:t>상태</w:t>
      </w:r>
      <w:r w:rsidR="00FA71DB" w:rsidRPr="00FE282C">
        <w:rPr>
          <w:rFonts w:hint="eastAsia"/>
        </w:rPr>
        <w:t xml:space="preserve"> </w:t>
      </w:r>
      <w:r w:rsidR="00FA71DB" w:rsidRPr="00FE282C">
        <w:t>등을 고려하여 위원회의 승인을 거쳐 1년 연장을 할</w:t>
      </w:r>
      <w:r w:rsidR="00FA71DB" w:rsidRPr="00FE282C">
        <w:rPr>
          <w:rFonts w:hint="eastAsia"/>
        </w:rPr>
        <w:t xml:space="preserve"> </w:t>
      </w:r>
      <w:r w:rsidR="00FA71DB" w:rsidRPr="00FE282C">
        <w:t xml:space="preserve">수 있다. </w:t>
      </w:r>
      <w:r w:rsidRPr="00FE282C">
        <w:t xml:space="preserve">단, 심사위원회에서 인정하는 경우 다년 과제(3년 이내)도 선정할 수 </w:t>
      </w:r>
      <w:r w:rsidR="00025C9F" w:rsidRPr="00FE282C">
        <w:rPr>
          <w:rFonts w:hint="eastAsia"/>
        </w:rPr>
        <w:t>있다.</w:t>
      </w:r>
      <w:r w:rsidR="00025C9F" w:rsidRPr="00FE282C">
        <w:t xml:space="preserve"> 연구 기산점은 연구비 지급일을 기준으로 </w:t>
      </w:r>
      <w:r w:rsidR="00025C9F" w:rsidRPr="00FE282C">
        <w:rPr>
          <w:rFonts w:hint="eastAsia"/>
        </w:rPr>
        <w:t>한</w:t>
      </w:r>
      <w:r w:rsidR="00025C9F" w:rsidRPr="00FE282C">
        <w:t>다.</w:t>
      </w:r>
    </w:p>
    <w:p w14:paraId="001F11F8" w14:textId="0D99582E" w:rsidR="007B3328" w:rsidRPr="00FE282C" w:rsidRDefault="007B3328" w:rsidP="00906AEA">
      <w:pPr>
        <w:pStyle w:val="a5"/>
        <w:numPr>
          <w:ilvl w:val="0"/>
          <w:numId w:val="32"/>
        </w:numPr>
        <w:ind w:leftChars="0"/>
        <w:jc w:val="left"/>
      </w:pPr>
      <w:r w:rsidRPr="00FE282C">
        <w:rPr>
          <w:rFonts w:hint="eastAsia"/>
        </w:rPr>
        <w:t>연구비 지급 방법 및 편성 기준</w:t>
      </w:r>
    </w:p>
    <w:p w14:paraId="4300F7FD" w14:textId="4AF3EB52" w:rsidR="007B3328" w:rsidRPr="00FE282C" w:rsidRDefault="007B3328" w:rsidP="00906AEA">
      <w:pPr>
        <w:pStyle w:val="a5"/>
        <w:numPr>
          <w:ilvl w:val="1"/>
          <w:numId w:val="33"/>
        </w:numPr>
        <w:ind w:leftChars="0"/>
        <w:jc w:val="left"/>
      </w:pPr>
      <w:r w:rsidRPr="00FE282C">
        <w:rPr>
          <w:rFonts w:hint="eastAsia"/>
        </w:rPr>
        <w:t>연구비는</w:t>
      </w:r>
      <w:r w:rsidRPr="00FE282C">
        <w:t xml:space="preserve"> 선정된 후 총액의 </w:t>
      </w:r>
      <w:r w:rsidR="00023FA6">
        <w:t xml:space="preserve">100% </w:t>
      </w:r>
      <w:r w:rsidR="00023FA6">
        <w:rPr>
          <w:rFonts w:hint="eastAsia"/>
        </w:rPr>
        <w:t>금액을 선 지급한다</w:t>
      </w:r>
    </w:p>
    <w:p w14:paraId="1F2B1D03" w14:textId="32C5E821" w:rsidR="007B3328" w:rsidRPr="00FE282C" w:rsidRDefault="007B3328" w:rsidP="00906AEA">
      <w:pPr>
        <w:pStyle w:val="a5"/>
        <w:numPr>
          <w:ilvl w:val="1"/>
          <w:numId w:val="33"/>
        </w:numPr>
        <w:ind w:leftChars="0"/>
        <w:jc w:val="left"/>
      </w:pPr>
      <w:r w:rsidRPr="00FE282C">
        <w:rPr>
          <w:rFonts w:hint="eastAsia"/>
        </w:rPr>
        <w:t>연구비</w:t>
      </w:r>
      <w:r w:rsidRPr="00FE282C">
        <w:t xml:space="preserve"> 구성은 인건비, 여비, 유인물비, 기술</w:t>
      </w:r>
      <w:r w:rsidR="0017271F">
        <w:rPr>
          <w:rFonts w:hint="eastAsia"/>
        </w:rPr>
        <w:t xml:space="preserve"> </w:t>
      </w:r>
      <w:r w:rsidRPr="00FE282C">
        <w:t>정보비, 재료비 (연구 기자재비, 시약 및 재료비, 전산 처리비), 수용비 및 수수료 등으로 구분하며 산출 근거를 제시하여야 한다.</w:t>
      </w:r>
    </w:p>
    <w:p w14:paraId="5404B556" w14:textId="644F4003" w:rsidR="007B3328" w:rsidRPr="00FE282C" w:rsidRDefault="007B3328" w:rsidP="00906AEA">
      <w:pPr>
        <w:pStyle w:val="a5"/>
        <w:numPr>
          <w:ilvl w:val="1"/>
          <w:numId w:val="33"/>
        </w:numPr>
        <w:ind w:leftChars="0"/>
        <w:jc w:val="left"/>
      </w:pPr>
      <w:r w:rsidRPr="00FE282C">
        <w:rPr>
          <w:rFonts w:hint="eastAsia"/>
        </w:rPr>
        <w:t>간접비는</w:t>
      </w:r>
      <w:r w:rsidRPr="00FE282C">
        <w:t xml:space="preserve"> 연구비 총액의 10%을 초과할 수 없다.</w:t>
      </w:r>
    </w:p>
    <w:p w14:paraId="1700FDDD" w14:textId="5CC9D9F7" w:rsidR="007B3328" w:rsidRPr="00FE282C" w:rsidRDefault="007B3328" w:rsidP="00906AEA">
      <w:pPr>
        <w:pStyle w:val="a5"/>
        <w:numPr>
          <w:ilvl w:val="0"/>
          <w:numId w:val="32"/>
        </w:numPr>
        <w:ind w:leftChars="0"/>
        <w:jc w:val="left"/>
      </w:pPr>
      <w:r w:rsidRPr="00FE282C">
        <w:rPr>
          <w:rFonts w:hint="eastAsia"/>
        </w:rPr>
        <w:t>연구비 수령자의 의무</w:t>
      </w:r>
    </w:p>
    <w:p w14:paraId="1C17D763" w14:textId="77777777" w:rsidR="007B3328" w:rsidRPr="00FE282C" w:rsidRDefault="007B3328" w:rsidP="00906AEA">
      <w:pPr>
        <w:pStyle w:val="a5"/>
        <w:numPr>
          <w:ilvl w:val="1"/>
          <w:numId w:val="34"/>
        </w:numPr>
        <w:ind w:leftChars="0"/>
        <w:jc w:val="left"/>
      </w:pPr>
      <w:r w:rsidRPr="00FE282C">
        <w:t xml:space="preserve">연구비의 사용: 연구비는 그 지급 목적 이외의 용도로는 사용할 수 없으며 </w:t>
      </w:r>
      <w:r w:rsidRPr="00FE282C">
        <w:rPr>
          <w:rFonts w:hint="eastAsia"/>
        </w:rPr>
        <w:t xml:space="preserve">연구 시작일로부터 </w:t>
      </w:r>
      <w:r w:rsidRPr="00FE282C">
        <w:t>2</w:t>
      </w:r>
      <w:r w:rsidRPr="00FE282C">
        <w:rPr>
          <w:rFonts w:hint="eastAsia"/>
        </w:rPr>
        <w:t xml:space="preserve">년 이내에 </w:t>
      </w:r>
      <w:r w:rsidRPr="00FE282C">
        <w:t>사용</w:t>
      </w:r>
      <w:r w:rsidRPr="00FE282C">
        <w:rPr>
          <w:rFonts w:hint="eastAsia"/>
        </w:rPr>
        <w:t>해야</w:t>
      </w:r>
      <w:r w:rsidRPr="00FE282C">
        <w:t xml:space="preserve"> 한다. </w:t>
      </w:r>
    </w:p>
    <w:p w14:paraId="59AEAB1C" w14:textId="28A8E915" w:rsidR="007B3328" w:rsidRPr="00FE282C" w:rsidRDefault="007B3328" w:rsidP="00906AEA">
      <w:pPr>
        <w:pStyle w:val="a5"/>
        <w:numPr>
          <w:ilvl w:val="1"/>
          <w:numId w:val="34"/>
        </w:numPr>
        <w:ind w:leftChars="0"/>
        <w:jc w:val="left"/>
      </w:pPr>
      <w:r w:rsidRPr="00FE282C">
        <w:t>연구</w:t>
      </w:r>
      <w:r w:rsidRPr="00FE282C">
        <w:rPr>
          <w:rFonts w:hint="eastAsia"/>
        </w:rPr>
        <w:t xml:space="preserve"> </w:t>
      </w:r>
      <w:r w:rsidRPr="00FE282C">
        <w:t>계획의 변경: 연구수행 중 연구과제, 연구자, 연구기간 등 중요한 연구계획을 변경하고자 할 때 에는 변경</w:t>
      </w:r>
      <w:r>
        <w:rPr>
          <w:rFonts w:hint="eastAsia"/>
        </w:rPr>
        <w:t xml:space="preserve"> </w:t>
      </w:r>
      <w:r w:rsidRPr="00FE282C">
        <w:t xml:space="preserve">내용과 변경사유서를 명기한 연구계획 변경 승인 신청서를 제출하여 </w:t>
      </w:r>
      <w:r w:rsidRPr="00FE282C">
        <w:rPr>
          <w:rFonts w:hint="eastAsia"/>
        </w:rPr>
        <w:t>연구 과제 심사 위원회의</w:t>
      </w:r>
      <w:r w:rsidRPr="00FE282C">
        <w:t xml:space="preserve"> 승인을 받아야 한다. </w:t>
      </w:r>
    </w:p>
    <w:p w14:paraId="1CE72937" w14:textId="0632C229" w:rsidR="007B3328" w:rsidRPr="00FE282C" w:rsidRDefault="007B3328" w:rsidP="00906AEA">
      <w:pPr>
        <w:pStyle w:val="a5"/>
        <w:numPr>
          <w:ilvl w:val="1"/>
          <w:numId w:val="34"/>
        </w:numPr>
        <w:ind w:leftChars="0"/>
        <w:jc w:val="left"/>
      </w:pPr>
      <w:r w:rsidRPr="00FE282C">
        <w:rPr>
          <w:rFonts w:hint="eastAsia"/>
        </w:rPr>
        <w:t>연구비 집행</w:t>
      </w:r>
      <w:r>
        <w:rPr>
          <w:rFonts w:hint="eastAsia"/>
        </w:rPr>
        <w:t xml:space="preserve"> </w:t>
      </w:r>
      <w:r w:rsidRPr="00FE282C">
        <w:rPr>
          <w:rFonts w:hint="eastAsia"/>
        </w:rPr>
        <w:t>계획의 변경:</w:t>
      </w:r>
      <w:r w:rsidRPr="00FE282C">
        <w:t xml:space="preserve"> </w:t>
      </w:r>
      <w:r w:rsidRPr="00FE282C">
        <w:rPr>
          <w:rFonts w:hint="eastAsia"/>
        </w:rPr>
        <w:t>연구계획서의 비목 중 외부</w:t>
      </w:r>
      <w:r w:rsidR="00933E82">
        <w:rPr>
          <w:rFonts w:hint="eastAsia"/>
        </w:rPr>
        <w:t xml:space="preserve"> </w:t>
      </w:r>
      <w:r w:rsidRPr="00FE282C">
        <w:rPr>
          <w:rFonts w:hint="eastAsia"/>
        </w:rPr>
        <w:t xml:space="preserve">인건비를 증액하거나 직접 경비를 </w:t>
      </w:r>
      <w:r w:rsidRPr="00FE282C">
        <w:t>20%</w:t>
      </w:r>
      <w:r w:rsidRPr="00FE282C">
        <w:rPr>
          <w:rFonts w:hint="eastAsia"/>
        </w:rPr>
        <w:t>이상 변경하고자 하는 경우</w:t>
      </w:r>
      <w:r w:rsidRPr="00FE282C">
        <w:t xml:space="preserve">, </w:t>
      </w:r>
      <w:r w:rsidRPr="00FE282C">
        <w:rPr>
          <w:rFonts w:hint="eastAsia"/>
        </w:rPr>
        <w:t>그리고 비목을 신설하고자 하는 등 연구비 집행 계획의 변경은 변경 내용과</w:t>
      </w:r>
      <w:r w:rsidRPr="00FE282C">
        <w:t xml:space="preserve"> 변경사유서를 명기한 연구계획 변경 승인 신청서를 제출하여 </w:t>
      </w:r>
      <w:r w:rsidRPr="00FE282C">
        <w:rPr>
          <w:rFonts w:hint="eastAsia"/>
        </w:rPr>
        <w:t>연구 과제 심사 위원회의</w:t>
      </w:r>
      <w:r w:rsidRPr="00FE282C">
        <w:t xml:space="preserve"> 승인을 받아야 한다.</w:t>
      </w:r>
    </w:p>
    <w:p w14:paraId="6B24E6DD" w14:textId="2E3336BA" w:rsidR="007B3328" w:rsidRPr="00FE282C" w:rsidRDefault="007B3328" w:rsidP="00906AEA">
      <w:pPr>
        <w:pStyle w:val="a5"/>
        <w:numPr>
          <w:ilvl w:val="1"/>
          <w:numId w:val="34"/>
        </w:numPr>
        <w:ind w:leftChars="0"/>
        <w:jc w:val="left"/>
      </w:pPr>
      <w:r w:rsidRPr="00FE282C">
        <w:t xml:space="preserve">중간보고서 제출: 책임연구자는 연구비 지급 후 </w:t>
      </w:r>
      <w:r w:rsidR="00023FA6">
        <w:t>1</w:t>
      </w:r>
      <w:r w:rsidR="00023FA6">
        <w:rPr>
          <w:rFonts w:hint="eastAsia"/>
        </w:rPr>
        <w:t>년 후</w:t>
      </w:r>
      <w:r w:rsidRPr="00FE282C">
        <w:t xml:space="preserve">에 중간보고서를 제출하여야 한다. </w:t>
      </w:r>
    </w:p>
    <w:p w14:paraId="01B99BDC" w14:textId="46D7EE0C" w:rsidR="007B3328" w:rsidRPr="00FE282C" w:rsidRDefault="007B3328" w:rsidP="00906AEA">
      <w:pPr>
        <w:pStyle w:val="a5"/>
        <w:numPr>
          <w:ilvl w:val="1"/>
          <w:numId w:val="34"/>
        </w:numPr>
        <w:ind w:leftChars="0"/>
        <w:jc w:val="left"/>
      </w:pPr>
      <w:r w:rsidRPr="00FE282C">
        <w:t xml:space="preserve">연구결과 보고: 연구책임자는 연구 종료 후 6개월 </w:t>
      </w:r>
      <w:r w:rsidRPr="00FE282C">
        <w:rPr>
          <w:rFonts w:hint="eastAsia"/>
        </w:rPr>
        <w:t>이</w:t>
      </w:r>
      <w:r w:rsidRPr="00FE282C">
        <w:t>내에 연구비 사용내역과 연구 결과를 포함하는 종료보고서를 제출</w:t>
      </w:r>
      <w:r w:rsidRPr="00FE282C">
        <w:rPr>
          <w:rFonts w:hint="eastAsia"/>
        </w:rPr>
        <w:t>해야 하며,</w:t>
      </w:r>
      <w:r w:rsidRPr="00FE282C">
        <w:t xml:space="preserve"> </w:t>
      </w:r>
      <w:r w:rsidRPr="00FE282C">
        <w:rPr>
          <w:rFonts w:hint="eastAsia"/>
        </w:rPr>
        <w:t>해당 연구가 학술지에 게</w:t>
      </w:r>
      <w:r w:rsidR="00F7207C">
        <w:rPr>
          <w:rFonts w:hint="eastAsia"/>
        </w:rPr>
        <w:t>재</w:t>
      </w:r>
      <w:r w:rsidRPr="00FE282C">
        <w:rPr>
          <w:rFonts w:hint="eastAsia"/>
        </w:rPr>
        <w:t>된 후,</w:t>
      </w:r>
      <w:r w:rsidRPr="00FE282C">
        <w:t xml:space="preserve"> </w:t>
      </w:r>
      <w:r w:rsidRPr="00FE282C">
        <w:rPr>
          <w:rFonts w:hint="eastAsia"/>
        </w:rPr>
        <w:t>해당 논문의 결과 보고서와 발표 논문의 별쇄</w:t>
      </w:r>
      <w:r w:rsidR="00F7207C">
        <w:rPr>
          <w:rFonts w:hint="eastAsia"/>
        </w:rPr>
        <w:t xml:space="preserve"> </w:t>
      </w:r>
      <w:r w:rsidRPr="00FE282C">
        <w:rPr>
          <w:rFonts w:hint="eastAsia"/>
        </w:rPr>
        <w:t xml:space="preserve">본 또는 </w:t>
      </w:r>
      <w:r w:rsidRPr="00FE282C">
        <w:t>PDF</w:t>
      </w:r>
      <w:r w:rsidRPr="00FE282C">
        <w:rPr>
          <w:rFonts w:hint="eastAsia"/>
        </w:rPr>
        <w:t>파일을 본 학회에 제출한다.</w:t>
      </w:r>
    </w:p>
    <w:p w14:paraId="2760F18C" w14:textId="77777777" w:rsidR="008E079B" w:rsidRDefault="007B3328" w:rsidP="00906AEA">
      <w:pPr>
        <w:pStyle w:val="a5"/>
        <w:numPr>
          <w:ilvl w:val="1"/>
          <w:numId w:val="34"/>
        </w:numPr>
        <w:ind w:leftChars="0"/>
        <w:jc w:val="left"/>
      </w:pPr>
      <w:r w:rsidRPr="00FE282C">
        <w:rPr>
          <w:rFonts w:hint="eastAsia"/>
        </w:rPr>
        <w:t>연구결과 발표</w:t>
      </w:r>
    </w:p>
    <w:p w14:paraId="25397B57" w14:textId="77777777" w:rsidR="008E079B" w:rsidRDefault="007B3328" w:rsidP="008E079B">
      <w:pPr>
        <w:pStyle w:val="a5"/>
        <w:numPr>
          <w:ilvl w:val="2"/>
          <w:numId w:val="34"/>
        </w:numPr>
        <w:ind w:leftChars="0"/>
        <w:jc w:val="left"/>
      </w:pPr>
      <w:r w:rsidRPr="00FE282C">
        <w:rPr>
          <w:rFonts w:hint="eastAsia"/>
        </w:rPr>
        <w:lastRenderedPageBreak/>
        <w:t xml:space="preserve">연구책임자는 우수 연구비 및 신진 연구비의 경우 연구결과를 연구기간 종료 후 </w:t>
      </w:r>
      <w:r w:rsidRPr="00906AEA">
        <w:rPr>
          <w:rFonts w:hint="eastAsia"/>
          <w:b/>
          <w:u w:val="single"/>
        </w:rPr>
        <w:t>첫번째 대한기도관리학회 학술대회에서 반드시 구두 발표</w:t>
      </w:r>
      <w:r w:rsidRPr="00FE282C">
        <w:rPr>
          <w:rFonts w:hint="eastAsia"/>
        </w:rPr>
        <w:t xml:space="preserve">하고, </w:t>
      </w:r>
      <w:r w:rsidRPr="00F7207C">
        <w:rPr>
          <w:rFonts w:hint="eastAsia"/>
          <w:b/>
          <w:u w:val="single"/>
        </w:rPr>
        <w:t xml:space="preserve">연구 종료일로부터 </w:t>
      </w:r>
      <w:r w:rsidRPr="00F7207C">
        <w:rPr>
          <w:b/>
          <w:u w:val="single"/>
        </w:rPr>
        <w:t>2</w:t>
      </w:r>
      <w:r w:rsidRPr="00F7207C">
        <w:rPr>
          <w:rFonts w:hint="eastAsia"/>
          <w:b/>
          <w:u w:val="single"/>
        </w:rPr>
        <w:t>년 이내</w:t>
      </w:r>
      <w:r w:rsidRPr="00FE282C">
        <w:rPr>
          <w:rFonts w:hint="eastAsia"/>
        </w:rPr>
        <w:t xml:space="preserve">에 </w:t>
      </w:r>
      <w:r w:rsidRPr="00906AEA">
        <w:rPr>
          <w:rFonts w:hint="eastAsia"/>
          <w:b/>
          <w:u w:val="single"/>
        </w:rPr>
        <w:t xml:space="preserve">교신 저자 또는 제1저자로 </w:t>
      </w:r>
      <w:r w:rsidR="0017271F" w:rsidRPr="00906AEA">
        <w:rPr>
          <w:b/>
          <w:u w:val="single"/>
        </w:rPr>
        <w:t>SCIE</w:t>
      </w:r>
      <w:r w:rsidRPr="00906AEA">
        <w:rPr>
          <w:rFonts w:hint="eastAsia"/>
          <w:b/>
          <w:u w:val="single"/>
        </w:rPr>
        <w:t xml:space="preserve">급 이상 관련 학술지에 </w:t>
      </w:r>
      <w:r w:rsidRPr="00906AEA">
        <w:rPr>
          <w:b/>
          <w:u w:val="single"/>
        </w:rPr>
        <w:t>original article(</w:t>
      </w:r>
      <w:r w:rsidRPr="00906AEA">
        <w:rPr>
          <w:rFonts w:hint="eastAsia"/>
          <w:b/>
          <w:u w:val="single"/>
        </w:rPr>
        <w:t>원저)형태로 게재</w:t>
      </w:r>
      <w:r w:rsidRPr="00FE282C">
        <w:rPr>
          <w:rFonts w:hint="eastAsia"/>
        </w:rPr>
        <w:t>해야 한다.</w:t>
      </w:r>
      <w:r w:rsidRPr="00FE282C">
        <w:t xml:space="preserve"> </w:t>
      </w:r>
    </w:p>
    <w:p w14:paraId="3D3F90C7" w14:textId="2C11AEF0" w:rsidR="008E079B" w:rsidRPr="008E079B" w:rsidRDefault="007B3328" w:rsidP="008E079B">
      <w:pPr>
        <w:pStyle w:val="a5"/>
        <w:numPr>
          <w:ilvl w:val="2"/>
          <w:numId w:val="34"/>
        </w:numPr>
        <w:ind w:leftChars="0"/>
        <w:jc w:val="left"/>
      </w:pPr>
      <w:r w:rsidRPr="00FE282C">
        <w:rPr>
          <w:rFonts w:hint="eastAsia"/>
        </w:rPr>
        <w:t xml:space="preserve">연구결과의 발표 논문에는 반드시 대한기도관리학회 연구비 지원에 의해 이루어진 것임을 </w:t>
      </w:r>
      <w:r w:rsidRPr="00906AEA">
        <w:rPr>
          <w:rFonts w:hint="eastAsia"/>
          <w:b/>
          <w:u w:val="single"/>
        </w:rPr>
        <w:t>사사(</w:t>
      </w:r>
      <w:r w:rsidRPr="00906AEA">
        <w:rPr>
          <w:b/>
          <w:u w:val="single"/>
        </w:rPr>
        <w:t>Acknowledge)</w:t>
      </w:r>
      <w:r w:rsidRPr="00906AEA">
        <w:rPr>
          <w:rFonts w:hint="eastAsia"/>
          <w:b/>
          <w:u w:val="single"/>
        </w:rPr>
        <w:t>에</w:t>
      </w:r>
      <w:r w:rsidRPr="00906AEA">
        <w:rPr>
          <w:b/>
          <w:u w:val="single"/>
        </w:rPr>
        <w:t xml:space="preserve"> </w:t>
      </w:r>
      <w:r w:rsidRPr="00906AEA">
        <w:rPr>
          <w:rFonts w:hint="eastAsia"/>
          <w:b/>
          <w:u w:val="single"/>
        </w:rPr>
        <w:t>명시해야 하며, 중복</w:t>
      </w:r>
      <w:r w:rsidR="00023FA6">
        <w:rPr>
          <w:rFonts w:hint="eastAsia"/>
          <w:b/>
          <w:u w:val="single"/>
        </w:rPr>
        <w:t xml:space="preserve"> 사사를 허용하지 않고,</w:t>
      </w:r>
      <w:r w:rsidR="00023FA6">
        <w:rPr>
          <w:b/>
          <w:u w:val="single"/>
        </w:rPr>
        <w:t xml:space="preserve"> </w:t>
      </w:r>
      <w:r w:rsidRPr="00906AEA">
        <w:rPr>
          <w:rFonts w:hint="eastAsia"/>
          <w:b/>
          <w:u w:val="single"/>
        </w:rPr>
        <w:t>사사가 없는 경우 인정하지 않는다.</w:t>
      </w:r>
    </w:p>
    <w:p w14:paraId="3739B2D7" w14:textId="6E6A0540" w:rsidR="008E079B" w:rsidRDefault="007B3328" w:rsidP="008E079B">
      <w:pPr>
        <w:pStyle w:val="a5"/>
        <w:numPr>
          <w:ilvl w:val="0"/>
          <w:numId w:val="37"/>
        </w:numPr>
        <w:ind w:leftChars="0"/>
        <w:jc w:val="left"/>
      </w:pPr>
      <w:r w:rsidRPr="008E079B">
        <w:rPr>
          <w:rFonts w:hint="eastAsia"/>
          <w:b/>
        </w:rPr>
        <w:t>영문:</w:t>
      </w:r>
      <w:r w:rsidRPr="008E079B">
        <w:rPr>
          <w:b/>
        </w:rPr>
        <w:t xml:space="preserve"> This research was supported by grant No. </w:t>
      </w:r>
      <w:r w:rsidRPr="008E079B">
        <w:rPr>
          <w:rFonts w:hint="eastAsia"/>
          <w:b/>
        </w:rPr>
        <w:t>K</w:t>
      </w:r>
      <w:r w:rsidRPr="008E079B">
        <w:rPr>
          <w:b/>
        </w:rPr>
        <w:t>SAM-202</w:t>
      </w:r>
      <w:r w:rsidR="00933E82">
        <w:rPr>
          <w:b/>
        </w:rPr>
        <w:t>3</w:t>
      </w:r>
      <w:r w:rsidR="004255D9" w:rsidRPr="008E079B">
        <w:rPr>
          <w:b/>
        </w:rPr>
        <w:t>-</w:t>
      </w:r>
      <w:r w:rsidR="004255D9" w:rsidRPr="008E079B">
        <w:rPr>
          <w:rFonts w:hint="eastAsia"/>
          <w:b/>
        </w:rPr>
        <w:t>번호</w:t>
      </w:r>
      <w:r w:rsidRPr="008E079B">
        <w:rPr>
          <w:rFonts w:hint="eastAsia"/>
          <w:b/>
        </w:rPr>
        <w:t xml:space="preserve"> </w:t>
      </w:r>
      <w:r w:rsidRPr="008E079B">
        <w:rPr>
          <w:b/>
        </w:rPr>
        <w:t>from the Korean Society of Airwa</w:t>
      </w:r>
      <w:r w:rsidR="008E079B">
        <w:rPr>
          <w:b/>
        </w:rPr>
        <w:t>y Management</w:t>
      </w:r>
    </w:p>
    <w:p w14:paraId="489CE5DE" w14:textId="293D7EE4" w:rsidR="007B3328" w:rsidRPr="00FE282C" w:rsidRDefault="007B3328" w:rsidP="008E079B">
      <w:pPr>
        <w:pStyle w:val="a5"/>
        <w:numPr>
          <w:ilvl w:val="2"/>
          <w:numId w:val="34"/>
        </w:numPr>
        <w:ind w:leftChars="0"/>
        <w:jc w:val="left"/>
      </w:pPr>
      <w:r w:rsidRPr="00FE282C">
        <w:rPr>
          <w:rFonts w:hint="eastAsia"/>
        </w:rPr>
        <w:t>다년</w:t>
      </w:r>
      <w:r>
        <w:rPr>
          <w:rFonts w:hint="eastAsia"/>
        </w:rPr>
        <w:t xml:space="preserve"> </w:t>
      </w:r>
      <w:r w:rsidRPr="00FE282C">
        <w:rPr>
          <w:rFonts w:hint="eastAsia"/>
        </w:rPr>
        <w:t>과제의 경우 지원에 의한 것을 명시할 때 하나의 과제</w:t>
      </w:r>
      <w:r>
        <w:rPr>
          <w:rFonts w:hint="eastAsia"/>
        </w:rPr>
        <w:t xml:space="preserve"> </w:t>
      </w:r>
      <w:r w:rsidRPr="00FE282C">
        <w:rPr>
          <w:rFonts w:hint="eastAsia"/>
        </w:rPr>
        <w:t>번호로 표시한다.</w:t>
      </w:r>
      <w:r w:rsidRPr="00FE282C">
        <w:t xml:space="preserve"> </w:t>
      </w:r>
      <w:r w:rsidRPr="00FE282C">
        <w:rPr>
          <w:rFonts w:hint="eastAsia"/>
        </w:rPr>
        <w:t>단,</w:t>
      </w:r>
      <w:r w:rsidRPr="00FE282C">
        <w:t xml:space="preserve"> </w:t>
      </w:r>
      <w:r w:rsidRPr="00FE282C">
        <w:rPr>
          <w:rFonts w:hint="eastAsia"/>
        </w:rPr>
        <w:t xml:space="preserve">연구 개시 후 </w:t>
      </w:r>
      <w:r w:rsidRPr="00FE282C">
        <w:t>6</w:t>
      </w:r>
      <w:r w:rsidRPr="00FE282C">
        <w:rPr>
          <w:rFonts w:hint="eastAsia"/>
        </w:rPr>
        <w:t>개월 이내 해당 주제를 논문으로 게재하거나 출판하는 것은 인정하지 않는다</w:t>
      </w:r>
    </w:p>
    <w:p w14:paraId="06AF35ED" w14:textId="2794A897" w:rsidR="007B3328" w:rsidRPr="00FE282C" w:rsidRDefault="007B3328" w:rsidP="00906AEA">
      <w:pPr>
        <w:pStyle w:val="a5"/>
        <w:numPr>
          <w:ilvl w:val="0"/>
          <w:numId w:val="32"/>
        </w:numPr>
        <w:ind w:leftChars="0"/>
        <w:jc w:val="left"/>
      </w:pPr>
      <w:r w:rsidRPr="00FE282C">
        <w:rPr>
          <w:rFonts w:hint="eastAsia"/>
        </w:rPr>
        <w:t>연구비의 관리 및 중도 회수</w:t>
      </w:r>
    </w:p>
    <w:p w14:paraId="0AB47056" w14:textId="77777777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연구비는</w:t>
      </w:r>
      <w:r w:rsidRPr="00FE282C">
        <w:t xml:space="preserve"> 반드시 연구책임자가 소속된 기관의 기관장이 중앙</w:t>
      </w:r>
      <w:r w:rsidRPr="00FE282C">
        <w:rPr>
          <w:rFonts w:hint="eastAsia"/>
        </w:rPr>
        <w:t xml:space="preserve"> 관</w:t>
      </w:r>
      <w:r w:rsidRPr="00FE282C">
        <w:t xml:space="preserve">리하여야 </w:t>
      </w:r>
      <w:r w:rsidRPr="00FE282C">
        <w:rPr>
          <w:rFonts w:hint="eastAsia"/>
        </w:rPr>
        <w:t>한다</w:t>
      </w:r>
      <w:r w:rsidRPr="00FE282C">
        <w:t>.</w:t>
      </w:r>
      <w:r w:rsidRPr="00FE282C">
        <w:rPr>
          <w:rFonts w:hint="eastAsia"/>
        </w:rPr>
        <w:t xml:space="preserve"> 단</w:t>
      </w:r>
      <w:r w:rsidRPr="00FE282C">
        <w:t xml:space="preserve">, </w:t>
      </w:r>
      <w:r w:rsidRPr="00FE282C">
        <w:rPr>
          <w:rFonts w:hint="eastAsia"/>
        </w:rPr>
        <w:t>아래 사항에 해당되는 경우 연구비의 전부 또는 일부를 중도에 회수한다.</w:t>
      </w:r>
    </w:p>
    <w:p w14:paraId="47463F4D" w14:textId="77777777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연구비를 지급 목적에 위반하여 사용한 경우</w:t>
      </w:r>
    </w:p>
    <w:p w14:paraId="6CF73F51" w14:textId="74584DC6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연구비의 지급 목적이 달성될 수 없다고 연구 과제 심사 위원회에서 인정되는 경우</w:t>
      </w:r>
    </w:p>
    <w:p w14:paraId="6444F82A" w14:textId="7AACA9ED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허위사실 혹은 기타 부정행위에 의하여 연구비를 지급받은 경우</w:t>
      </w:r>
    </w:p>
    <w:p w14:paraId="44F15945" w14:textId="77777777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학회의 사전 승인 없이 연구계획을 변경한 경우</w:t>
      </w:r>
    </w:p>
    <w:p w14:paraId="79FA8920" w14:textId="77777777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연구기간 종료 후 제출 마감 기한 내 종료 보고서 및 최종 결과물과 결과 보고서를 제출하지 아니하거나 허위 작성한 경우</w:t>
      </w:r>
    </w:p>
    <w:p w14:paraId="1B6B8165" w14:textId="77777777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연구책임자가 연구과제 수행 도중 사망(사고)</w:t>
      </w:r>
      <w:r w:rsidRPr="00FE282C">
        <w:t xml:space="preserve"> </w:t>
      </w:r>
      <w:r w:rsidRPr="00FE282C">
        <w:rPr>
          <w:rFonts w:hint="eastAsia"/>
        </w:rPr>
        <w:t>이외의 사유로 퇴직한 경우</w:t>
      </w:r>
    </w:p>
    <w:p w14:paraId="064FC168" w14:textId="77777777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>기타 연구자가 연구수행에 있어 대한기도관리학회 연구비 운영 규정 내용을 위반한 경우</w:t>
      </w:r>
    </w:p>
    <w:p w14:paraId="3CBB71B9" w14:textId="2ACA2318" w:rsidR="007B3328" w:rsidRPr="00FE282C" w:rsidRDefault="007B3328" w:rsidP="00906AEA">
      <w:pPr>
        <w:pStyle w:val="a5"/>
        <w:numPr>
          <w:ilvl w:val="1"/>
          <w:numId w:val="35"/>
        </w:numPr>
        <w:ind w:leftChars="0"/>
        <w:jc w:val="left"/>
      </w:pPr>
      <w:r w:rsidRPr="00FE282C">
        <w:rPr>
          <w:rFonts w:hint="eastAsia"/>
        </w:rPr>
        <w:t xml:space="preserve">연구 수행 중 본 학회를 탈퇴한 회원은 회원 탈퇴 </w:t>
      </w:r>
      <w:r w:rsidRPr="00FE282C">
        <w:t>1</w:t>
      </w:r>
      <w:r w:rsidRPr="00FE282C">
        <w:rPr>
          <w:rFonts w:hint="eastAsia"/>
        </w:rPr>
        <w:t>개월 전까지 연구비를 정산하고,</w:t>
      </w:r>
      <w:r w:rsidRPr="00FE282C">
        <w:t xml:space="preserve"> </w:t>
      </w:r>
      <w:r w:rsidRPr="00FE282C">
        <w:rPr>
          <w:rFonts w:hint="eastAsia"/>
        </w:rPr>
        <w:t>해당 시점까지의 연구결과물을 종료</w:t>
      </w:r>
      <w:r w:rsidR="0017271F">
        <w:rPr>
          <w:rFonts w:hint="eastAsia"/>
        </w:rPr>
        <w:t xml:space="preserve"> 보</w:t>
      </w:r>
      <w:r w:rsidRPr="00FE282C">
        <w:rPr>
          <w:rFonts w:hint="eastAsia"/>
        </w:rPr>
        <w:t>고서,</w:t>
      </w:r>
      <w:r w:rsidRPr="00FE282C">
        <w:t xml:space="preserve"> </w:t>
      </w:r>
      <w:r w:rsidRPr="00FE282C">
        <w:rPr>
          <w:rFonts w:hint="eastAsia"/>
        </w:rPr>
        <w:t>결과보고서로 작성해서 제출</w:t>
      </w:r>
      <w:r w:rsidRPr="00FE282C">
        <w:t>하여야</w:t>
      </w:r>
      <w:r w:rsidRPr="00FE282C">
        <w:rPr>
          <w:rFonts w:hint="eastAsia"/>
        </w:rPr>
        <w:t xml:space="preserve"> 한다.</w:t>
      </w:r>
      <w:r w:rsidRPr="00FE282C">
        <w:t xml:space="preserve"> </w:t>
      </w:r>
      <w:r w:rsidRPr="00FE282C">
        <w:rPr>
          <w:rFonts w:hint="eastAsia"/>
        </w:rPr>
        <w:t>이 규정에도 불구하고 탈퇴</w:t>
      </w:r>
      <w:r w:rsidR="0017271F">
        <w:rPr>
          <w:rFonts w:hint="eastAsia"/>
        </w:rPr>
        <w:t xml:space="preserve"> 회</w:t>
      </w:r>
      <w:r w:rsidRPr="00FE282C">
        <w:rPr>
          <w:rFonts w:hint="eastAsia"/>
        </w:rPr>
        <w:t>원이 연구비를 미</w:t>
      </w:r>
      <w:r w:rsidR="0017271F">
        <w:rPr>
          <w:rFonts w:hint="eastAsia"/>
        </w:rPr>
        <w:t xml:space="preserve"> </w:t>
      </w:r>
      <w:r w:rsidRPr="00FE282C">
        <w:rPr>
          <w:rFonts w:hint="eastAsia"/>
        </w:rPr>
        <w:t>정산한 경우에는 기 지급된 연구비를 즉시 반환하여야 한다.</w:t>
      </w:r>
      <w:r w:rsidRPr="00FE282C">
        <w:t xml:space="preserve"> </w:t>
      </w:r>
      <w:r w:rsidRPr="00FE282C">
        <w:rPr>
          <w:rFonts w:hint="eastAsia"/>
        </w:rPr>
        <w:t>다만,</w:t>
      </w:r>
      <w:r w:rsidRPr="00FE282C">
        <w:t xml:space="preserve"> </w:t>
      </w:r>
      <w:r w:rsidRPr="00FE282C">
        <w:rPr>
          <w:rFonts w:hint="eastAsia"/>
        </w:rPr>
        <w:t xml:space="preserve">연구결과물의 제출은 </w:t>
      </w:r>
      <w:r w:rsidRPr="00FE282C">
        <w:t>6</w:t>
      </w:r>
      <w:r w:rsidRPr="00FE282C">
        <w:rPr>
          <w:rFonts w:hint="eastAsia"/>
        </w:rPr>
        <w:t>개월간 연장할 수 있다.</w:t>
      </w:r>
    </w:p>
    <w:p w14:paraId="46637BED" w14:textId="56FE6612" w:rsidR="00AC3FFD" w:rsidRPr="0017271F" w:rsidRDefault="00431AE8" w:rsidP="00906AEA">
      <w:pPr>
        <w:pStyle w:val="a5"/>
        <w:widowControl/>
        <w:numPr>
          <w:ilvl w:val="0"/>
          <w:numId w:val="32"/>
        </w:numPr>
        <w:wordWrap/>
        <w:autoSpaceDE/>
        <w:autoSpaceDN/>
        <w:ind w:leftChars="0"/>
        <w:rPr>
          <w:u w:val="single"/>
        </w:rPr>
      </w:pPr>
      <w:r w:rsidRPr="00FE282C">
        <w:rPr>
          <w:rFonts w:hint="eastAsia"/>
        </w:rPr>
        <w:t>연구과제 심사</w:t>
      </w:r>
    </w:p>
    <w:p w14:paraId="5320BDDD" w14:textId="2F015031" w:rsidR="00C32E93" w:rsidRPr="00FE282C" w:rsidRDefault="00514D5F" w:rsidP="00906AEA">
      <w:pPr>
        <w:pStyle w:val="a5"/>
        <w:numPr>
          <w:ilvl w:val="1"/>
          <w:numId w:val="36"/>
        </w:numPr>
        <w:ind w:leftChars="0"/>
        <w:jc w:val="left"/>
      </w:pPr>
      <w:r w:rsidRPr="00FE282C">
        <w:rPr>
          <w:rFonts w:hint="eastAsia"/>
        </w:rPr>
        <w:t xml:space="preserve">심사위원회는 </w:t>
      </w:r>
      <w:r w:rsidR="00DC20BE" w:rsidRPr="00FE282C">
        <w:rPr>
          <w:rFonts w:hint="eastAsia"/>
        </w:rPr>
        <w:t xml:space="preserve">학회 연구개발위원회 위원 </w:t>
      </w:r>
      <w:r w:rsidR="00DC20BE" w:rsidRPr="00FE282C">
        <w:t>(</w:t>
      </w:r>
      <w:r w:rsidR="00DC20BE" w:rsidRPr="00FE282C">
        <w:rPr>
          <w:rFonts w:hint="eastAsia"/>
        </w:rPr>
        <w:t>회장</w:t>
      </w:r>
      <w:r w:rsidR="001717B5" w:rsidRPr="00FE282C">
        <w:rPr>
          <w:rFonts w:hint="eastAsia"/>
        </w:rPr>
        <w:t>,</w:t>
      </w:r>
      <w:r w:rsidR="00DC20BE" w:rsidRPr="00FE282C">
        <w:t xml:space="preserve"> </w:t>
      </w:r>
      <w:r w:rsidR="001717B5" w:rsidRPr="00FE282C">
        <w:rPr>
          <w:rFonts w:hint="eastAsia"/>
        </w:rPr>
        <w:t>부회장,</w:t>
      </w:r>
      <w:r w:rsidR="001717B5" w:rsidRPr="00FE282C">
        <w:t xml:space="preserve"> </w:t>
      </w:r>
      <w:r w:rsidR="00DC20BE" w:rsidRPr="00FE282C">
        <w:rPr>
          <w:rFonts w:hint="eastAsia"/>
        </w:rPr>
        <w:t>기획이사,</w:t>
      </w:r>
      <w:r w:rsidR="00DC20BE" w:rsidRPr="00FE282C">
        <w:t xml:space="preserve"> </w:t>
      </w:r>
      <w:r w:rsidR="00023FA6">
        <w:rPr>
          <w:rFonts w:hint="eastAsia"/>
        </w:rPr>
        <w:t>간행이사,</w:t>
      </w:r>
      <w:r w:rsidR="00023FA6">
        <w:t xml:space="preserve"> </w:t>
      </w:r>
      <w:r w:rsidR="00023FA6">
        <w:rPr>
          <w:rFonts w:hint="eastAsia"/>
        </w:rPr>
        <w:t>재무이</w:t>
      </w:r>
      <w:r w:rsidR="00023FA6">
        <w:rPr>
          <w:rFonts w:hint="eastAsia"/>
        </w:rPr>
        <w:lastRenderedPageBreak/>
        <w:t>사,</w:t>
      </w:r>
      <w:r w:rsidR="00023FA6">
        <w:t xml:space="preserve"> </w:t>
      </w:r>
      <w:r w:rsidR="00023FA6">
        <w:rPr>
          <w:rFonts w:hint="eastAsia"/>
        </w:rPr>
        <w:t>학술이사,</w:t>
      </w:r>
      <w:r w:rsidR="00023FA6">
        <w:t xml:space="preserve"> </w:t>
      </w:r>
      <w:r w:rsidR="00023FA6">
        <w:rPr>
          <w:rFonts w:hint="eastAsia"/>
        </w:rPr>
        <w:t>연구이사,</w:t>
      </w:r>
      <w:r w:rsidR="00023FA6">
        <w:t xml:space="preserve"> </w:t>
      </w:r>
      <w:r w:rsidR="00023FA6">
        <w:rPr>
          <w:rFonts w:hint="eastAsia"/>
        </w:rPr>
        <w:t>교육수련이사</w:t>
      </w:r>
      <w:r w:rsidR="00DC20BE" w:rsidRPr="00FE282C">
        <w:rPr>
          <w:rFonts w:hint="eastAsia"/>
        </w:rPr>
        <w:t>)</w:t>
      </w:r>
      <w:r w:rsidR="006E50E6" w:rsidRPr="00FE282C">
        <w:rPr>
          <w:rFonts w:hint="eastAsia"/>
        </w:rPr>
        <w:t>으로 구성한다.</w:t>
      </w:r>
      <w:r w:rsidR="006E50E6" w:rsidRPr="00FE282C">
        <w:t xml:space="preserve"> </w:t>
      </w:r>
      <w:r w:rsidR="006E50E6" w:rsidRPr="00FE282C">
        <w:rPr>
          <w:rFonts w:hint="eastAsia"/>
        </w:rPr>
        <w:t xml:space="preserve">단 위원회가 필요하다고 의결한 경우에는 </w:t>
      </w:r>
      <w:r w:rsidR="006E50E6" w:rsidRPr="00FE282C">
        <w:t>3</w:t>
      </w:r>
      <w:r w:rsidR="006E50E6" w:rsidRPr="00FE282C">
        <w:rPr>
          <w:rFonts w:hint="eastAsia"/>
        </w:rPr>
        <w:t>인 이내의 전문가들을 추가로 포함시킬 수 있다.</w:t>
      </w:r>
    </w:p>
    <w:p w14:paraId="3C0DA5D4" w14:textId="45EF13C6" w:rsidR="007F1DD3" w:rsidRPr="00FE282C" w:rsidRDefault="007F1DD3" w:rsidP="00906AEA">
      <w:pPr>
        <w:pStyle w:val="a5"/>
        <w:numPr>
          <w:ilvl w:val="1"/>
          <w:numId w:val="36"/>
        </w:numPr>
        <w:ind w:leftChars="0"/>
        <w:jc w:val="left"/>
      </w:pPr>
      <w:r w:rsidRPr="00FE282C">
        <w:rPr>
          <w:rFonts w:hint="eastAsia"/>
        </w:rPr>
        <w:t xml:space="preserve">연구과제를 제출한 대학 또는 기관에 재직하고 있는 </w:t>
      </w:r>
      <w:r w:rsidR="002C181D" w:rsidRPr="00FE282C">
        <w:rPr>
          <w:rFonts w:hint="eastAsia"/>
        </w:rPr>
        <w:t>연구</w:t>
      </w:r>
      <w:r w:rsidR="0057757C" w:rsidRPr="00FE282C">
        <w:rPr>
          <w:rFonts w:hint="eastAsia"/>
        </w:rPr>
        <w:t>과제 심사 위원회</w:t>
      </w:r>
      <w:r w:rsidR="002C181D" w:rsidRPr="00FE282C">
        <w:rPr>
          <w:rFonts w:hint="eastAsia"/>
        </w:rPr>
        <w:t xml:space="preserve"> 위원은 </w:t>
      </w:r>
      <w:r w:rsidR="003E42F5" w:rsidRPr="00FE282C">
        <w:rPr>
          <w:rFonts w:hint="eastAsia"/>
        </w:rPr>
        <w:t>해당 과제의 심사에서</w:t>
      </w:r>
      <w:r w:rsidR="00C43B23" w:rsidRPr="00FE282C">
        <w:rPr>
          <w:rFonts w:hint="eastAsia"/>
        </w:rPr>
        <w:t>만 배제되며,</w:t>
      </w:r>
      <w:r w:rsidR="00C43B23" w:rsidRPr="00FE282C">
        <w:t xml:space="preserve"> </w:t>
      </w:r>
      <w:r w:rsidR="00C43B23" w:rsidRPr="00FE282C">
        <w:rPr>
          <w:rFonts w:hint="eastAsia"/>
        </w:rPr>
        <w:t>나머지 위원들의 평균점으로 비교한다.</w:t>
      </w:r>
      <w:r w:rsidR="002C181D" w:rsidRPr="00FE282C">
        <w:t xml:space="preserve"> </w:t>
      </w:r>
    </w:p>
    <w:p w14:paraId="05ED431E" w14:textId="6F202D4C" w:rsidR="00AB0E9E" w:rsidRPr="00FE282C" w:rsidRDefault="00C9517D" w:rsidP="00906AEA">
      <w:pPr>
        <w:pStyle w:val="a5"/>
        <w:numPr>
          <w:ilvl w:val="0"/>
          <w:numId w:val="32"/>
        </w:numPr>
        <w:ind w:leftChars="0"/>
        <w:jc w:val="left"/>
      </w:pPr>
      <w:r>
        <w:rPr>
          <w:rFonts w:hint="eastAsia"/>
        </w:rPr>
        <w:t>심</w:t>
      </w:r>
      <w:r w:rsidR="00AB0E9E" w:rsidRPr="00FE282C">
        <w:rPr>
          <w:rFonts w:hint="eastAsia"/>
        </w:rPr>
        <w:t>사 기준</w:t>
      </w:r>
    </w:p>
    <w:tbl>
      <w:tblPr>
        <w:tblStyle w:val="a7"/>
        <w:tblW w:w="0" w:type="auto"/>
        <w:tblInd w:w="760" w:type="dxa"/>
        <w:tblLook w:val="04A0" w:firstRow="1" w:lastRow="0" w:firstColumn="1" w:lastColumn="0" w:noHBand="0" w:noVBand="1"/>
      </w:tblPr>
      <w:tblGrid>
        <w:gridCol w:w="1220"/>
        <w:gridCol w:w="5759"/>
        <w:gridCol w:w="1277"/>
      </w:tblGrid>
      <w:tr w:rsidR="00AB0E9E" w:rsidRPr="00FE282C" w14:paraId="74EE1186" w14:textId="77777777" w:rsidTr="00AB0E9E">
        <w:tc>
          <w:tcPr>
            <w:tcW w:w="1220" w:type="dxa"/>
          </w:tcPr>
          <w:p w14:paraId="7C77F440" w14:textId="77777777" w:rsidR="00AB0E9E" w:rsidRPr="00FE282C" w:rsidRDefault="00AB0E9E" w:rsidP="00C9517D">
            <w:pPr>
              <w:jc w:val="left"/>
              <w:rPr>
                <w:b/>
              </w:rPr>
            </w:pPr>
          </w:p>
        </w:tc>
        <w:tc>
          <w:tcPr>
            <w:tcW w:w="5759" w:type="dxa"/>
          </w:tcPr>
          <w:p w14:paraId="7A348EC4" w14:textId="43645E06" w:rsidR="00AB0E9E" w:rsidRPr="00FE282C" w:rsidRDefault="00AB0E9E" w:rsidP="00C9517D">
            <w:pPr>
              <w:jc w:val="left"/>
              <w:rPr>
                <w:b/>
              </w:rPr>
            </w:pPr>
            <w:r w:rsidRPr="00FE282C">
              <w:rPr>
                <w:rFonts w:hint="eastAsia"/>
                <w:b/>
              </w:rPr>
              <w:t>심사 항목</w:t>
            </w:r>
          </w:p>
        </w:tc>
        <w:tc>
          <w:tcPr>
            <w:tcW w:w="1277" w:type="dxa"/>
          </w:tcPr>
          <w:p w14:paraId="4D55F03C" w14:textId="77777777" w:rsidR="00AB0E9E" w:rsidRPr="00FE282C" w:rsidRDefault="00AB0E9E" w:rsidP="00C9517D">
            <w:pPr>
              <w:jc w:val="left"/>
              <w:rPr>
                <w:b/>
              </w:rPr>
            </w:pPr>
            <w:r w:rsidRPr="00FE282C">
              <w:rPr>
                <w:rFonts w:hint="eastAsia"/>
                <w:b/>
              </w:rPr>
              <w:t>배점</w:t>
            </w:r>
          </w:p>
        </w:tc>
      </w:tr>
      <w:tr w:rsidR="00AB0E9E" w:rsidRPr="00FE282C" w14:paraId="3782D45E" w14:textId="77777777" w:rsidTr="00AB0E9E">
        <w:tc>
          <w:tcPr>
            <w:tcW w:w="1220" w:type="dxa"/>
            <w:vMerge w:val="restart"/>
            <w:vAlign w:val="center"/>
          </w:tcPr>
          <w:p w14:paraId="23C76F07" w14:textId="37A77976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1차 평가</w:t>
            </w:r>
          </w:p>
        </w:tc>
        <w:tc>
          <w:tcPr>
            <w:tcW w:w="5759" w:type="dxa"/>
          </w:tcPr>
          <w:p w14:paraId="6C2338D0" w14:textId="20E246EB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연구 목적의 창의성</w:t>
            </w:r>
          </w:p>
        </w:tc>
        <w:tc>
          <w:tcPr>
            <w:tcW w:w="1277" w:type="dxa"/>
          </w:tcPr>
          <w:p w14:paraId="1E477C93" w14:textId="77777777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30</w:t>
            </w:r>
          </w:p>
        </w:tc>
      </w:tr>
      <w:tr w:rsidR="00AB0E9E" w:rsidRPr="00FE282C" w14:paraId="60364A7E" w14:textId="77777777" w:rsidTr="00AB0E9E">
        <w:tc>
          <w:tcPr>
            <w:tcW w:w="1220" w:type="dxa"/>
            <w:vMerge/>
            <w:vAlign w:val="center"/>
          </w:tcPr>
          <w:p w14:paraId="2242F3E4" w14:textId="77777777" w:rsidR="00AB0E9E" w:rsidRPr="00FE282C" w:rsidRDefault="00AB0E9E" w:rsidP="00C9517D">
            <w:pPr>
              <w:jc w:val="left"/>
            </w:pPr>
          </w:p>
        </w:tc>
        <w:tc>
          <w:tcPr>
            <w:tcW w:w="5759" w:type="dxa"/>
          </w:tcPr>
          <w:p w14:paraId="3119E022" w14:textId="34FB2839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연구 내용 및 방법의 충실성</w:t>
            </w:r>
          </w:p>
        </w:tc>
        <w:tc>
          <w:tcPr>
            <w:tcW w:w="1277" w:type="dxa"/>
          </w:tcPr>
          <w:p w14:paraId="48B844DA" w14:textId="77777777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30</w:t>
            </w:r>
          </w:p>
        </w:tc>
      </w:tr>
      <w:tr w:rsidR="00AB0E9E" w:rsidRPr="00FE282C" w14:paraId="02AB6006" w14:textId="77777777" w:rsidTr="00AB0E9E">
        <w:tc>
          <w:tcPr>
            <w:tcW w:w="1220" w:type="dxa"/>
            <w:vMerge/>
            <w:vAlign w:val="center"/>
          </w:tcPr>
          <w:p w14:paraId="146C2C15" w14:textId="77777777" w:rsidR="00AB0E9E" w:rsidRPr="00FE282C" w:rsidRDefault="00AB0E9E" w:rsidP="00C9517D">
            <w:pPr>
              <w:jc w:val="left"/>
            </w:pPr>
          </w:p>
        </w:tc>
        <w:tc>
          <w:tcPr>
            <w:tcW w:w="5759" w:type="dxa"/>
          </w:tcPr>
          <w:p w14:paraId="1DD4A1D0" w14:textId="7D933BDB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연구 결과의 학문적,</w:t>
            </w:r>
            <w:r w:rsidRPr="00FE282C">
              <w:t xml:space="preserve"> </w:t>
            </w:r>
            <w:r w:rsidRPr="00FE282C">
              <w:rPr>
                <w:rFonts w:hint="eastAsia"/>
              </w:rPr>
              <w:t xml:space="preserve">실용적 기여도 </w:t>
            </w:r>
          </w:p>
        </w:tc>
        <w:tc>
          <w:tcPr>
            <w:tcW w:w="1277" w:type="dxa"/>
          </w:tcPr>
          <w:p w14:paraId="01505A78" w14:textId="77777777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20</w:t>
            </w:r>
          </w:p>
        </w:tc>
      </w:tr>
      <w:tr w:rsidR="00AB0E9E" w:rsidRPr="00FE282C" w14:paraId="74BEF344" w14:textId="77777777" w:rsidTr="00AB0E9E">
        <w:tc>
          <w:tcPr>
            <w:tcW w:w="1220" w:type="dxa"/>
            <w:vAlign w:val="center"/>
          </w:tcPr>
          <w:p w14:paraId="07391308" w14:textId="41F91517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2차 평가</w:t>
            </w:r>
          </w:p>
        </w:tc>
        <w:tc>
          <w:tcPr>
            <w:tcW w:w="5759" w:type="dxa"/>
          </w:tcPr>
          <w:p w14:paraId="038F8307" w14:textId="14E3EE49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최근 연구 업적과 연구자 역량</w:t>
            </w:r>
          </w:p>
        </w:tc>
        <w:tc>
          <w:tcPr>
            <w:tcW w:w="1277" w:type="dxa"/>
          </w:tcPr>
          <w:p w14:paraId="33A24F0A" w14:textId="77777777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20</w:t>
            </w:r>
          </w:p>
        </w:tc>
      </w:tr>
      <w:tr w:rsidR="00AB0E9E" w:rsidRPr="00FE282C" w14:paraId="00363265" w14:textId="77777777" w:rsidTr="00AB0E9E">
        <w:tc>
          <w:tcPr>
            <w:tcW w:w="1220" w:type="dxa"/>
          </w:tcPr>
          <w:p w14:paraId="7A87C141" w14:textId="77777777" w:rsidR="00AB0E9E" w:rsidRPr="00FE282C" w:rsidRDefault="00AB0E9E" w:rsidP="00C9517D">
            <w:pPr>
              <w:jc w:val="left"/>
            </w:pPr>
          </w:p>
        </w:tc>
        <w:tc>
          <w:tcPr>
            <w:tcW w:w="5759" w:type="dxa"/>
          </w:tcPr>
          <w:p w14:paraId="5C87671F" w14:textId="339BC956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총점</w:t>
            </w:r>
          </w:p>
        </w:tc>
        <w:tc>
          <w:tcPr>
            <w:tcW w:w="1277" w:type="dxa"/>
          </w:tcPr>
          <w:p w14:paraId="518BEDFF" w14:textId="77777777" w:rsidR="00AB0E9E" w:rsidRPr="00FE282C" w:rsidRDefault="00AB0E9E" w:rsidP="00C9517D">
            <w:pPr>
              <w:jc w:val="left"/>
            </w:pPr>
            <w:r w:rsidRPr="00FE282C">
              <w:rPr>
                <w:rFonts w:hint="eastAsia"/>
              </w:rPr>
              <w:t>100</w:t>
            </w:r>
          </w:p>
        </w:tc>
      </w:tr>
    </w:tbl>
    <w:p w14:paraId="56D63FFE" w14:textId="72ABB596" w:rsidR="00E11531" w:rsidRPr="00FE282C" w:rsidRDefault="00E11531" w:rsidP="00C9517D">
      <w:pPr>
        <w:jc w:val="left"/>
      </w:pPr>
    </w:p>
    <w:p w14:paraId="73AD3755" w14:textId="3D23F569" w:rsidR="000840F8" w:rsidRPr="00FE282C" w:rsidRDefault="000840F8" w:rsidP="00CB13F3">
      <w:pPr>
        <w:sectPr w:rsidR="000840F8" w:rsidRPr="00FE282C">
          <w:headerReference w:type="default" r:id="rId8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13"/>
        <w:gridCol w:w="3488"/>
      </w:tblGrid>
      <w:tr w:rsidR="0001567D" w:rsidRPr="00FE282C" w14:paraId="71393636" w14:textId="77777777" w:rsidTr="0001567D">
        <w:trPr>
          <w:trHeight w:val="420"/>
        </w:trPr>
        <w:tc>
          <w:tcPr>
            <w:tcW w:w="1413" w:type="dxa"/>
          </w:tcPr>
          <w:p w14:paraId="1869E01D" w14:textId="43B00F60" w:rsidR="0001567D" w:rsidRPr="00FE282C" w:rsidRDefault="0001567D" w:rsidP="0001567D">
            <w:pPr>
              <w:pStyle w:val="ac"/>
              <w:jc w:val="center"/>
              <w:rPr>
                <w:b/>
                <w:sz w:val="28"/>
                <w:szCs w:val="28"/>
              </w:rPr>
            </w:pPr>
            <w:r w:rsidRPr="00FE282C">
              <w:rPr>
                <w:rFonts w:hint="eastAsia"/>
                <w:b/>
                <w:sz w:val="28"/>
                <w:szCs w:val="28"/>
              </w:rPr>
              <w:lastRenderedPageBreak/>
              <w:t>접수번호</w:t>
            </w:r>
          </w:p>
        </w:tc>
        <w:tc>
          <w:tcPr>
            <w:tcW w:w="3488" w:type="dxa"/>
          </w:tcPr>
          <w:p w14:paraId="30C784AA" w14:textId="68B87EA6" w:rsidR="0001567D" w:rsidRPr="00FE282C" w:rsidRDefault="0017271F" w:rsidP="0001567D">
            <w:pPr>
              <w:pStyle w:val="ac"/>
            </w:pPr>
            <w:r>
              <w:rPr>
                <w:rFonts w:hint="eastAsia"/>
              </w:rPr>
              <w:t>202</w:t>
            </w:r>
            <w:r w:rsidR="00AE711F">
              <w:rPr>
                <w:rFonts w:hint="eastAsia"/>
              </w:rPr>
              <w:t>6</w:t>
            </w:r>
          </w:p>
        </w:tc>
      </w:tr>
    </w:tbl>
    <w:p w14:paraId="16B94584" w14:textId="7CE46710" w:rsidR="0001567D" w:rsidRPr="00FE282C" w:rsidRDefault="0001567D" w:rsidP="0001567D">
      <w:pPr>
        <w:wordWrap/>
        <w:spacing w:after="0" w:line="384" w:lineRule="auto"/>
        <w:jc w:val="left"/>
        <w:textAlignment w:val="baseline"/>
        <w:rPr>
          <w:rFonts w:eastAsiaTheme="minorHAnsi" w:cs="굴림"/>
          <w:b/>
          <w:bCs/>
          <w:color w:val="000000"/>
          <w:spacing w:val="-8"/>
          <w:kern w:val="0"/>
          <w:sz w:val="36"/>
          <w:szCs w:val="36"/>
        </w:rPr>
      </w:pPr>
    </w:p>
    <w:p w14:paraId="3FB1EA49" w14:textId="05126847" w:rsidR="00AD27E2" w:rsidRPr="00FE282C" w:rsidRDefault="0001567D" w:rsidP="00AD27E2">
      <w:pPr>
        <w:wordWrap/>
        <w:spacing w:after="0" w:line="384" w:lineRule="auto"/>
        <w:jc w:val="center"/>
        <w:textAlignment w:val="baseline"/>
        <w:rPr>
          <w:rFonts w:eastAsiaTheme="minorHAnsi" w:cs="굴림"/>
          <w:color w:val="000000"/>
          <w:kern w:val="0"/>
        </w:rPr>
      </w:pPr>
      <w:r w:rsidRPr="00FE282C">
        <w:rPr>
          <w:rFonts w:eastAsiaTheme="minorHAnsi" w:cs="굴림" w:hint="eastAsia"/>
          <w:b/>
          <w:bCs/>
          <w:color w:val="000000"/>
          <w:spacing w:val="-8"/>
          <w:kern w:val="0"/>
          <w:sz w:val="36"/>
          <w:szCs w:val="36"/>
        </w:rPr>
        <w:t>202</w:t>
      </w:r>
      <w:r w:rsidR="00AE711F">
        <w:rPr>
          <w:rFonts w:eastAsiaTheme="minorHAnsi" w:cs="굴림" w:hint="eastAsia"/>
          <w:b/>
          <w:bCs/>
          <w:color w:val="000000"/>
          <w:spacing w:val="-8"/>
          <w:kern w:val="0"/>
          <w:sz w:val="36"/>
          <w:szCs w:val="36"/>
        </w:rPr>
        <w:t>6</w:t>
      </w:r>
      <w:r w:rsidRPr="00FE282C">
        <w:rPr>
          <w:rFonts w:eastAsiaTheme="minorHAnsi" w:cs="굴림" w:hint="eastAsia"/>
          <w:b/>
          <w:bCs/>
          <w:color w:val="000000"/>
          <w:spacing w:val="-8"/>
          <w:kern w:val="0"/>
          <w:sz w:val="36"/>
          <w:szCs w:val="36"/>
        </w:rPr>
        <w:t xml:space="preserve">년 </w:t>
      </w:r>
      <w:r w:rsidR="00AD27E2" w:rsidRPr="00FE282C">
        <w:rPr>
          <w:rFonts w:eastAsiaTheme="minorHAnsi" w:cs="굴림" w:hint="eastAsia"/>
          <w:b/>
          <w:bCs/>
          <w:color w:val="000000"/>
          <w:spacing w:val="-8"/>
          <w:kern w:val="0"/>
          <w:sz w:val="36"/>
          <w:szCs w:val="36"/>
        </w:rPr>
        <w:t>대한기도관리학회</w:t>
      </w:r>
      <w:r w:rsidR="00AD27E2" w:rsidRPr="00FE282C">
        <w:rPr>
          <w:rFonts w:eastAsiaTheme="minorHAnsi" w:cs="굴림" w:hint="eastAsia"/>
          <w:b/>
          <w:bCs/>
          <w:color w:val="000000"/>
          <w:kern w:val="0"/>
          <w:sz w:val="36"/>
          <w:szCs w:val="36"/>
        </w:rPr>
        <w:t xml:space="preserve"> 연구비 지원</w:t>
      </w:r>
      <w:r w:rsidR="00BA3433" w:rsidRPr="00FE282C">
        <w:rPr>
          <w:rFonts w:eastAsiaTheme="minorHAnsi" w:cs="굴림" w:hint="eastAsia"/>
          <w:b/>
          <w:bCs/>
          <w:color w:val="000000"/>
          <w:kern w:val="0"/>
          <w:sz w:val="36"/>
          <w:szCs w:val="36"/>
        </w:rPr>
        <w:t>사업</w:t>
      </w:r>
      <w:r w:rsidR="00AD27E2" w:rsidRPr="00FE282C">
        <w:rPr>
          <w:rFonts w:eastAsiaTheme="minorHAnsi" w:cs="굴림" w:hint="eastAsia"/>
          <w:b/>
          <w:bCs/>
          <w:color w:val="000000"/>
          <w:kern w:val="0"/>
          <w:sz w:val="36"/>
          <w:szCs w:val="36"/>
        </w:rPr>
        <w:t xml:space="preserve"> 신청서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6"/>
        <w:gridCol w:w="1115"/>
        <w:gridCol w:w="3054"/>
        <w:gridCol w:w="1164"/>
        <w:gridCol w:w="2127"/>
      </w:tblGrid>
      <w:tr w:rsidR="00AD27E2" w:rsidRPr="00FE282C" w14:paraId="6636ED81" w14:textId="77777777" w:rsidTr="00AE7AA3">
        <w:trPr>
          <w:trHeight w:val="1093"/>
        </w:trPr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F6EE0A" w14:textId="77777777" w:rsidR="00AD27E2" w:rsidRPr="00FE282C" w:rsidRDefault="00AD27E2" w:rsidP="00AE7AA3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연구과제명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16E175" w14:textId="77777777" w:rsidR="00AD27E2" w:rsidRPr="00FE282C" w:rsidRDefault="00AD27E2" w:rsidP="00AE7AA3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국문</w:t>
            </w:r>
          </w:p>
        </w:tc>
        <w:tc>
          <w:tcPr>
            <w:tcW w:w="6345" w:type="dxa"/>
            <w:gridSpan w:val="3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9D407AA" w14:textId="77777777" w:rsidR="00AD27E2" w:rsidRPr="00FE282C" w:rsidRDefault="00AD27E2" w:rsidP="00AE7AA3">
            <w:pPr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4557030A" w14:textId="77777777" w:rsidTr="00AE7AA3">
        <w:trPr>
          <w:trHeight w:val="1093"/>
        </w:trPr>
        <w:tc>
          <w:tcPr>
            <w:tcW w:w="0" w:type="auto"/>
            <w:vMerge/>
            <w:tcBorders>
              <w:top w:val="single" w:sz="1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4426B84" w14:textId="77777777" w:rsidR="00AD27E2" w:rsidRPr="00FE282C" w:rsidRDefault="00AD27E2" w:rsidP="00AE7AA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color w:val="000000"/>
                <w:kern w:val="0"/>
              </w:rPr>
            </w:pPr>
          </w:p>
        </w:tc>
        <w:tc>
          <w:tcPr>
            <w:tcW w:w="11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323983E" w14:textId="77777777" w:rsidR="00AD27E2" w:rsidRPr="00FE282C" w:rsidRDefault="00AD27E2" w:rsidP="00AE7AA3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영문</w:t>
            </w:r>
          </w:p>
        </w:tc>
        <w:tc>
          <w:tcPr>
            <w:tcW w:w="63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79474F0" w14:textId="77777777" w:rsidR="00AD27E2" w:rsidRPr="00FE282C" w:rsidRDefault="00AD27E2" w:rsidP="00AE7AA3">
            <w:pPr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1F45AFDD" w14:textId="77777777" w:rsidTr="00AE7AA3">
        <w:trPr>
          <w:trHeight w:val="444"/>
        </w:trPr>
        <w:tc>
          <w:tcPr>
            <w:tcW w:w="1536" w:type="dxa"/>
            <w:vMerge w:val="restar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61C6708" w14:textId="77777777" w:rsidR="00AD27E2" w:rsidRPr="00FE282C" w:rsidRDefault="00AD27E2" w:rsidP="00AE7AA3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연구책임자</w:t>
            </w:r>
          </w:p>
        </w:tc>
        <w:tc>
          <w:tcPr>
            <w:tcW w:w="11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AA973EC" w14:textId="77777777" w:rsidR="00AD27E2" w:rsidRPr="00FE282C" w:rsidRDefault="00AD27E2" w:rsidP="00AE7AA3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성명</w:t>
            </w:r>
          </w:p>
        </w:tc>
        <w:tc>
          <w:tcPr>
            <w:tcW w:w="3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1D112A7" w14:textId="77777777" w:rsidR="00AD27E2" w:rsidRPr="00FE282C" w:rsidRDefault="00AD27E2" w:rsidP="00AE7AA3">
            <w:pPr>
              <w:spacing w:after="0" w:line="240" w:lineRule="auto"/>
              <w:jc w:val="lef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한글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329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C57C7D" w14:textId="77777777" w:rsidR="00AD27E2" w:rsidRPr="00FE282C" w:rsidRDefault="00AD27E2" w:rsidP="00AE7AA3">
            <w:pPr>
              <w:spacing w:after="0" w:line="240" w:lineRule="auto"/>
              <w:jc w:val="lef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한자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0091C0E8" w14:textId="77777777" w:rsidTr="00AE7AA3">
        <w:trPr>
          <w:trHeight w:val="224"/>
        </w:trPr>
        <w:tc>
          <w:tcPr>
            <w:tcW w:w="0" w:type="auto"/>
            <w:vMerge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4F786CB4" w14:textId="77777777" w:rsidR="00AD27E2" w:rsidRPr="00FE282C" w:rsidRDefault="00AD27E2" w:rsidP="00AE7AA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color w:val="000000"/>
                <w:kern w:val="0"/>
              </w:rPr>
            </w:pPr>
          </w:p>
        </w:tc>
        <w:tc>
          <w:tcPr>
            <w:tcW w:w="11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EF10CD" w14:textId="77777777" w:rsidR="00AD27E2" w:rsidRPr="00FE282C" w:rsidRDefault="00AD27E2" w:rsidP="00AE7AA3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소속</w:t>
            </w:r>
          </w:p>
        </w:tc>
        <w:tc>
          <w:tcPr>
            <w:tcW w:w="63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3647964" w14:textId="77777777" w:rsidR="00AD27E2" w:rsidRPr="00FE282C" w:rsidRDefault="00AD27E2" w:rsidP="00AE7AA3">
            <w:pPr>
              <w:spacing w:after="0" w:line="240" w:lineRule="auto"/>
              <w:ind w:left="10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E7AA3" w:rsidRPr="00FE282C" w14:paraId="1E473983" w14:textId="77777777" w:rsidTr="00AE7AA3">
        <w:trPr>
          <w:trHeight w:val="458"/>
        </w:trPr>
        <w:tc>
          <w:tcPr>
            <w:tcW w:w="0" w:type="auto"/>
            <w:vMerge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72A23402" w14:textId="77777777" w:rsidR="00AE7AA3" w:rsidRPr="00FE282C" w:rsidRDefault="00AE7AA3" w:rsidP="00AE7AA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color w:val="000000"/>
                <w:kern w:val="0"/>
              </w:rPr>
            </w:pPr>
          </w:p>
        </w:tc>
        <w:tc>
          <w:tcPr>
            <w:tcW w:w="11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B2259D" w14:textId="77777777" w:rsidR="00AE7AA3" w:rsidRPr="00FE282C" w:rsidRDefault="00AE7AA3" w:rsidP="00AE7AA3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직위</w:t>
            </w:r>
          </w:p>
        </w:tc>
        <w:tc>
          <w:tcPr>
            <w:tcW w:w="63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F6484CC" w14:textId="77777777" w:rsidR="00AE7AA3" w:rsidRPr="00FE282C" w:rsidRDefault="00AE7AA3" w:rsidP="00AE7AA3">
            <w:pPr>
              <w:spacing w:after="0" w:line="240" w:lineRule="auto"/>
              <w:ind w:left="10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776AC7BD" w14:textId="77777777" w:rsidTr="00AE7AA3">
        <w:trPr>
          <w:trHeight w:val="508"/>
        </w:trPr>
        <w:tc>
          <w:tcPr>
            <w:tcW w:w="0" w:type="auto"/>
            <w:vMerge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2D76214B" w14:textId="77777777" w:rsidR="00AD27E2" w:rsidRPr="00FE282C" w:rsidRDefault="00AD27E2" w:rsidP="00AE7AA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color w:val="000000"/>
                <w:kern w:val="0"/>
              </w:rPr>
            </w:pPr>
          </w:p>
        </w:tc>
        <w:tc>
          <w:tcPr>
            <w:tcW w:w="11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7E817C2" w14:textId="77777777" w:rsidR="00AD27E2" w:rsidRPr="00FE282C" w:rsidRDefault="00AD27E2" w:rsidP="00AE7AA3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학위</w:t>
            </w:r>
          </w:p>
        </w:tc>
        <w:tc>
          <w:tcPr>
            <w:tcW w:w="3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DE43B55" w14:textId="77777777" w:rsidR="00AD27E2" w:rsidRPr="00FE282C" w:rsidRDefault="00AD27E2" w:rsidP="00AE7AA3">
            <w:pPr>
              <w:spacing w:after="0" w:line="240" w:lineRule="auto"/>
              <w:ind w:left="10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7C4D4CB" w14:textId="77777777" w:rsidR="00AD27E2" w:rsidRPr="00FE282C" w:rsidRDefault="00AD27E2" w:rsidP="00AE7AA3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전공</w:t>
            </w:r>
          </w:p>
        </w:tc>
        <w:tc>
          <w:tcPr>
            <w:tcW w:w="21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52429F8" w14:textId="77777777" w:rsidR="00AD27E2" w:rsidRPr="00FE282C" w:rsidRDefault="00AD27E2" w:rsidP="00AE7AA3">
            <w:pPr>
              <w:spacing w:after="0" w:line="240" w:lineRule="auto"/>
              <w:ind w:left="10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2D2F9651" w14:textId="77777777" w:rsidTr="00AE7AA3">
        <w:trPr>
          <w:trHeight w:val="17"/>
        </w:trPr>
        <w:tc>
          <w:tcPr>
            <w:tcW w:w="265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67D83C9" w14:textId="77777777" w:rsidR="00AD27E2" w:rsidRPr="00FE282C" w:rsidRDefault="00AD27E2" w:rsidP="00AE7AA3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연구기간</w:t>
            </w:r>
          </w:p>
        </w:tc>
        <w:tc>
          <w:tcPr>
            <w:tcW w:w="63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35A60A" w14:textId="77777777" w:rsidR="00AD27E2" w:rsidRPr="00FE282C" w:rsidRDefault="00AD27E2" w:rsidP="00AE7AA3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○○○○년 ○월 </w:t>
            </w:r>
            <w:r w:rsidRPr="00FE282C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 xml:space="preserve">~ </w:t>
            </w: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○○○○년 ○월 </w:t>
            </w:r>
            <w:r w:rsidRPr="00FE282C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>○년 ○ 개월간</w:t>
            </w:r>
            <w:r w:rsidRPr="00FE282C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34694A88" w14:textId="77777777" w:rsidTr="00AE7AA3">
        <w:trPr>
          <w:trHeight w:val="17"/>
        </w:trPr>
        <w:tc>
          <w:tcPr>
            <w:tcW w:w="265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A65C3F" w14:textId="77777777" w:rsidR="00AD27E2" w:rsidRPr="00FE282C" w:rsidRDefault="00AD27E2" w:rsidP="00AE7AA3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보조연구원</w:t>
            </w:r>
          </w:p>
        </w:tc>
        <w:tc>
          <w:tcPr>
            <w:tcW w:w="63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A2DA6EB" w14:textId="4D2A85AB" w:rsidR="00AD27E2" w:rsidRPr="00FE282C" w:rsidRDefault="00AD27E2" w:rsidP="00AE7AA3">
            <w:pPr>
              <w:spacing w:after="0" w:line="240" w:lineRule="auto"/>
              <w:ind w:left="100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>○○명</w:t>
            </w:r>
          </w:p>
        </w:tc>
      </w:tr>
      <w:tr w:rsidR="00AD27E2" w:rsidRPr="00FE282C" w14:paraId="21D9CFB2" w14:textId="77777777" w:rsidTr="00AE7AA3">
        <w:trPr>
          <w:trHeight w:val="17"/>
        </w:trPr>
        <w:tc>
          <w:tcPr>
            <w:tcW w:w="2651" w:type="dxa"/>
            <w:gridSpan w:val="2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65D0FFC" w14:textId="77777777" w:rsidR="00AD27E2" w:rsidRPr="00FE282C" w:rsidRDefault="00AD27E2" w:rsidP="00AE7AA3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신청 연구비</w:t>
            </w:r>
          </w:p>
        </w:tc>
        <w:tc>
          <w:tcPr>
            <w:tcW w:w="6345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3B0272" w14:textId="577EAB14" w:rsidR="00AD27E2" w:rsidRPr="00FE282C" w:rsidRDefault="009B0AB7" w:rsidP="00AE7AA3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>
              <w:rPr>
                <w:rFonts w:eastAsiaTheme="minorHAnsi" w:cs="굴림" w:hint="eastAsia"/>
                <w:color w:val="000000"/>
                <w:kern w:val="0"/>
              </w:rPr>
              <w:t>일천만원</w:t>
            </w:r>
          </w:p>
        </w:tc>
      </w:tr>
      <w:tr w:rsidR="00AD27E2" w:rsidRPr="00FE282C" w14:paraId="66848369" w14:textId="77777777" w:rsidTr="00AE7AA3">
        <w:trPr>
          <w:trHeight w:val="3218"/>
        </w:trPr>
        <w:tc>
          <w:tcPr>
            <w:tcW w:w="899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C0191F1" w14:textId="77777777" w:rsidR="00AD27E2" w:rsidRPr="00FE282C" w:rsidRDefault="00AD27E2" w:rsidP="00AD27E2">
            <w:pPr>
              <w:spacing w:after="0" w:line="408" w:lineRule="auto"/>
              <w:textAlignment w:val="baseline"/>
              <w:rPr>
                <w:rFonts w:eastAsiaTheme="minorHAnsi" w:cs="굴림"/>
                <w:color w:val="000000"/>
                <w:w w:val="90"/>
                <w:kern w:val="0"/>
                <w:sz w:val="24"/>
                <w:szCs w:val="24"/>
              </w:rPr>
            </w:pPr>
          </w:p>
          <w:p w14:paraId="342809E4" w14:textId="583A6249" w:rsidR="00AD27E2" w:rsidRPr="00FE282C" w:rsidRDefault="00AD27E2" w:rsidP="00AD27E2">
            <w:pPr>
              <w:spacing w:after="0" w:line="408" w:lineRule="auto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본인은 ○○○○년도 </w:t>
            </w:r>
            <w:r w:rsidR="00ED172B"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>대한기도관리학회</w:t>
            </w: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 </w:t>
            </w:r>
            <w:r w:rsidRPr="00933E82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>(</w:t>
            </w:r>
            <w:r w:rsidRPr="00933E82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>우수</w:t>
            </w:r>
            <w:r w:rsidRPr="00933E82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 xml:space="preserve">) </w:t>
            </w: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>연구비를 지원받고자 연구계획서를</w:t>
            </w:r>
            <w:r w:rsidR="0001567D"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 </w:t>
            </w:r>
            <w:r w:rsidRPr="00FE282C">
              <w:rPr>
                <w:rFonts w:eastAsiaTheme="minorHAnsi" w:cs="함초롬바탕" w:hint="eastAsia"/>
                <w:color w:val="000000"/>
                <w:kern w:val="0"/>
                <w:sz w:val="24"/>
                <w:szCs w:val="24"/>
              </w:rPr>
              <w:t>첨부하여 신청합니다</w:t>
            </w:r>
            <w:r w:rsidRPr="00FE282C"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  <w:t xml:space="preserve">. </w:t>
            </w:r>
          </w:p>
          <w:p w14:paraId="32F36EE8" w14:textId="5F473447" w:rsidR="00AD27E2" w:rsidRPr="00FE282C" w:rsidRDefault="00AD27E2" w:rsidP="00AD27E2">
            <w:pPr>
              <w:wordWrap/>
              <w:spacing w:after="0" w:line="300" w:lineRule="auto"/>
              <w:ind w:right="300"/>
              <w:jc w:val="righ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년 </w:t>
            </w:r>
            <w:r w:rsidR="00ED172B" w:rsidRPr="00FE282C">
              <w:rPr>
                <w:rFonts w:eastAsiaTheme="minorHAnsi" w:cs="함초롬바탕"/>
                <w:b/>
                <w:bCs/>
                <w:color w:val="000000"/>
                <w:kern w:val="0"/>
                <w:sz w:val="24"/>
                <w:szCs w:val="24"/>
              </w:rPr>
              <w:t xml:space="preserve">   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월</w:t>
            </w:r>
            <w:r w:rsidR="00ED172B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ED172B" w:rsidRPr="00FE282C">
              <w:rPr>
                <w:rFonts w:eastAsiaTheme="minorHAnsi" w:cs="함초롬바탕"/>
                <w:b/>
                <w:bCs/>
                <w:color w:val="000000"/>
                <w:kern w:val="0"/>
                <w:sz w:val="24"/>
                <w:szCs w:val="24"/>
              </w:rPr>
              <w:t xml:space="preserve">  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일</w:t>
            </w:r>
          </w:p>
          <w:p w14:paraId="55C4F67B" w14:textId="63F23F80" w:rsidR="00AD27E2" w:rsidRPr="00FE282C" w:rsidRDefault="00AD27E2" w:rsidP="00AD27E2">
            <w:pPr>
              <w:wordWrap/>
              <w:spacing w:after="0" w:line="300" w:lineRule="auto"/>
              <w:ind w:right="300"/>
              <w:jc w:val="right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신청인 </w:t>
            </w:r>
            <w:r w:rsidR="0001567D" w:rsidRPr="00FE282C">
              <w:rPr>
                <w:rFonts w:eastAsiaTheme="minorHAnsi" w:cs="함초롬바탕"/>
                <w:b/>
                <w:bCs/>
                <w:color w:val="000000"/>
                <w:kern w:val="0"/>
                <w:sz w:val="24"/>
                <w:szCs w:val="24"/>
              </w:rPr>
              <w:t xml:space="preserve">                 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인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  <w:p w14:paraId="5F7AEEB6" w14:textId="77777777" w:rsidR="0001567D" w:rsidRPr="00FE282C" w:rsidRDefault="0001567D" w:rsidP="00AD27E2">
            <w:pPr>
              <w:wordWrap/>
              <w:spacing w:after="0" w:line="300" w:lineRule="auto"/>
              <w:ind w:right="300"/>
              <w:jc w:val="righ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</w:p>
          <w:p w14:paraId="64B09D04" w14:textId="3760F9A5" w:rsidR="00AD27E2" w:rsidRPr="00FE282C" w:rsidRDefault="00AD27E2" w:rsidP="0001567D">
            <w:pPr>
              <w:wordWrap/>
              <w:spacing w:after="0" w:line="30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36"/>
                <w:szCs w:val="36"/>
              </w:rPr>
              <w:t>대한</w:t>
            </w:r>
            <w:r w:rsidR="00ED172B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36"/>
                <w:szCs w:val="36"/>
              </w:rPr>
              <w:t>기도관리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36"/>
                <w:szCs w:val="36"/>
              </w:rPr>
              <w:t>학회 회장</w:t>
            </w:r>
            <w:r w:rsidR="00DE65F7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36"/>
                <w:szCs w:val="36"/>
              </w:rPr>
              <w:t xml:space="preserve">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36"/>
                <w:szCs w:val="36"/>
              </w:rPr>
              <w:t>귀하</w:t>
            </w:r>
          </w:p>
        </w:tc>
      </w:tr>
    </w:tbl>
    <w:p w14:paraId="2211BF9F" w14:textId="24795731" w:rsidR="00FD66FD" w:rsidRPr="00706E08" w:rsidRDefault="00FD66FD" w:rsidP="00FD66FD">
      <w:pPr>
        <w:widowControl/>
        <w:wordWrap/>
        <w:autoSpaceDE/>
        <w:autoSpaceDN/>
        <w:spacing w:after="0"/>
        <w:jc w:val="center"/>
        <w:rPr>
          <w:rFonts w:asciiTheme="minorEastAsia" w:hAnsiTheme="minorEastAsia"/>
          <w:b/>
          <w:bCs/>
          <w:color w:val="000000"/>
          <w:sz w:val="40"/>
          <w:szCs w:val="40"/>
        </w:rPr>
      </w:pPr>
      <w:r>
        <w:br w:type="page"/>
      </w:r>
      <w:r w:rsidRPr="00706E08">
        <w:rPr>
          <w:rFonts w:asciiTheme="minorEastAsia" w:hAnsiTheme="minorEastAsia" w:hint="eastAsia"/>
          <w:b/>
          <w:bCs/>
          <w:color w:val="000000"/>
          <w:sz w:val="40"/>
          <w:szCs w:val="40"/>
        </w:rPr>
        <w:lastRenderedPageBreak/>
        <w:t>대한기도관리학회 제출 이력서</w:t>
      </w:r>
    </w:p>
    <w:tbl>
      <w:tblPr>
        <w:tblpPr w:leftFromText="28" w:rightFromText="28" w:topFromText="28" w:bottomFromText="28" w:vertAnchor="text" w:horzAnchor="margin" w:tblpY="724"/>
        <w:tblW w:w="8926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319"/>
        <w:gridCol w:w="552"/>
        <w:gridCol w:w="3544"/>
        <w:gridCol w:w="992"/>
        <w:gridCol w:w="992"/>
        <w:gridCol w:w="298"/>
        <w:gridCol w:w="1229"/>
      </w:tblGrid>
      <w:tr w:rsidR="00FD66FD" w:rsidRPr="00652837" w14:paraId="2090064C" w14:textId="77777777" w:rsidTr="00FD66FD">
        <w:trPr>
          <w:trHeight w:val="426"/>
        </w:trPr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0D88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  <w:t>성      명</w:t>
            </w:r>
          </w:p>
        </w:tc>
        <w:tc>
          <w:tcPr>
            <w:tcW w:w="4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DAEB" w14:textId="77777777" w:rsidR="00FD66FD" w:rsidRPr="00652837" w:rsidRDefault="00FD66FD" w:rsidP="00C661BB">
            <w:pPr>
              <w:pStyle w:val="ad"/>
              <w:spacing w:line="312" w:lineRule="auto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sz w:val="24"/>
                <w:szCs w:val="24"/>
              </w:rPr>
              <w:t xml:space="preserve"> 한글:</w:t>
            </w: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B5246" w14:textId="77777777" w:rsidR="00FD66FD" w:rsidRPr="00652837" w:rsidRDefault="00FD66FD" w:rsidP="00C661BB">
            <w:pPr>
              <w:pStyle w:val="ad"/>
              <w:spacing w:line="312" w:lineRule="auto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영어:</w:t>
            </w:r>
          </w:p>
        </w:tc>
      </w:tr>
      <w:tr w:rsidR="00FD66FD" w:rsidRPr="00652837" w14:paraId="2D515791" w14:textId="77777777" w:rsidTr="00FD66FD">
        <w:trPr>
          <w:trHeight w:val="426"/>
        </w:trPr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544B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b/>
                <w:bCs/>
                <w:spacing w:val="33"/>
                <w:sz w:val="24"/>
                <w:szCs w:val="24"/>
              </w:rPr>
              <w:t>생년월일</w:t>
            </w:r>
          </w:p>
        </w:tc>
        <w:tc>
          <w:tcPr>
            <w:tcW w:w="50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4B469" w14:textId="77777777" w:rsidR="00FD66FD" w:rsidRPr="00652837" w:rsidRDefault="00FD66FD" w:rsidP="00C661BB">
            <w:pPr>
              <w:pStyle w:val="ad"/>
              <w:spacing w:line="312" w:lineRule="auto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</w:p>
        </w:tc>
        <w:tc>
          <w:tcPr>
            <w:tcW w:w="12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00F4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sz w:val="24"/>
                <w:szCs w:val="24"/>
              </w:rPr>
              <w:t>성    별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35E32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7B1844EC" w14:textId="77777777" w:rsidTr="00EE24F9">
        <w:trPr>
          <w:trHeight w:val="426"/>
        </w:trPr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92062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bCs/>
                <w:spacing w:val="33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pacing w:val="33"/>
                <w:sz w:val="24"/>
                <w:szCs w:val="24"/>
              </w:rPr>
              <w:t>이메일</w:t>
            </w:r>
          </w:p>
        </w:tc>
        <w:tc>
          <w:tcPr>
            <w:tcW w:w="76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F0037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3A15A69B" w14:textId="77777777" w:rsidTr="00FD66FD">
        <w:trPr>
          <w:trHeight w:val="426"/>
        </w:trPr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9172E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b/>
                <w:bCs/>
                <w:spacing w:val="33"/>
                <w:sz w:val="24"/>
                <w:szCs w:val="24"/>
              </w:rPr>
              <w:t>전화번호</w:t>
            </w:r>
          </w:p>
        </w:tc>
        <w:tc>
          <w:tcPr>
            <w:tcW w:w="76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B2CE1" w14:textId="77777777" w:rsidR="00FD66FD" w:rsidRPr="00652837" w:rsidRDefault="00FD66FD" w:rsidP="00C661BB">
            <w:pPr>
              <w:pStyle w:val="ad"/>
              <w:spacing w:line="312" w:lineRule="auto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Pr="00652837">
              <w:rPr>
                <w:rFonts w:asciiTheme="minorEastAsia" w:eastAsiaTheme="minorEastAsia" w:hAnsiTheme="minorEastAsia" w:hint="eastAsia"/>
                <w:sz w:val="24"/>
                <w:szCs w:val="24"/>
              </w:rPr>
              <w:t>직장</w:t>
            </w:r>
            <w:r w:rsidRPr="00652837">
              <w:rPr>
                <w:rFonts w:asciiTheme="minorEastAsia" w:eastAsiaTheme="minorEastAsia" w:hAnsiTheme="minorEastAsia"/>
                <w:sz w:val="24"/>
                <w:szCs w:val="24"/>
              </w:rPr>
              <w:t xml:space="preserve">:                 휴대폰:                  </w:t>
            </w:r>
            <w:r w:rsidRPr="00652837">
              <w:rPr>
                <w:rFonts w:asciiTheme="minorEastAsia" w:eastAsiaTheme="minorEastAsia" w:hAnsiTheme="minorEastAsia" w:hint="eastAsia"/>
                <w:sz w:val="24"/>
                <w:szCs w:val="24"/>
              </w:rPr>
              <w:t>팩스:</w:t>
            </w:r>
          </w:p>
        </w:tc>
      </w:tr>
      <w:tr w:rsidR="00FD66FD" w:rsidRPr="00652837" w14:paraId="2C07AD1B" w14:textId="77777777" w:rsidTr="00FD66FD">
        <w:trPr>
          <w:trHeight w:val="426"/>
        </w:trPr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54D51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bCs/>
                <w:spacing w:val="33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pacing w:val="33"/>
                <w:sz w:val="24"/>
                <w:szCs w:val="24"/>
              </w:rPr>
              <w:t>현재소속</w:t>
            </w:r>
          </w:p>
        </w:tc>
        <w:tc>
          <w:tcPr>
            <w:tcW w:w="76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016E" w14:textId="77777777" w:rsidR="00FD66FD" w:rsidRPr="00652837" w:rsidRDefault="00FD66FD" w:rsidP="00C661BB">
            <w:pPr>
              <w:pStyle w:val="ad"/>
              <w:spacing w:line="312" w:lineRule="auto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>ΟΟΟΟΟΟΟΟ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병원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>ΟΟΟΟΟΟ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과</w:t>
            </w:r>
          </w:p>
        </w:tc>
      </w:tr>
      <w:tr w:rsidR="00FD66FD" w:rsidRPr="00652837" w14:paraId="36531232" w14:textId="77777777" w:rsidTr="00FD66FD">
        <w:trPr>
          <w:trHeight w:val="426"/>
        </w:trPr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8BDF9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bCs/>
                <w:spacing w:val="33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pacing w:val="33"/>
                <w:sz w:val="24"/>
                <w:szCs w:val="24"/>
              </w:rPr>
              <w:t>현재직위</w:t>
            </w:r>
          </w:p>
        </w:tc>
        <w:tc>
          <w:tcPr>
            <w:tcW w:w="76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CD924" w14:textId="77777777" w:rsidR="00FD66FD" w:rsidRPr="00652837" w:rsidRDefault="00FD66FD" w:rsidP="00C661BB">
            <w:pPr>
              <w:pStyle w:val="ad"/>
              <w:spacing w:line="312" w:lineRule="auto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5DC52BE6" w14:textId="77777777" w:rsidTr="00FD66FD">
        <w:trPr>
          <w:trHeight w:val="466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DD305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652837"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학력</w:t>
            </w:r>
          </w:p>
        </w:tc>
      </w:tr>
      <w:tr w:rsidR="00FD66FD" w:rsidRPr="00652837" w14:paraId="0858A6A5" w14:textId="77777777" w:rsidTr="00FD66FD">
        <w:trPr>
          <w:trHeight w:val="466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0286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기간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C511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학교명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F6B7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학위명</w:t>
            </w:r>
          </w:p>
        </w:tc>
      </w:tr>
      <w:tr w:rsidR="00FD66FD" w:rsidRPr="00652837" w14:paraId="4B898815" w14:textId="77777777" w:rsidTr="00FD66FD">
        <w:trPr>
          <w:trHeight w:val="466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DCB74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2EDDE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C377C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</w:tr>
      <w:tr w:rsidR="00FD66FD" w:rsidRPr="00652837" w14:paraId="00CF7FE1" w14:textId="77777777" w:rsidTr="00FD66FD">
        <w:trPr>
          <w:trHeight w:val="466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6672A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0B8C9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DBAAF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</w:tr>
      <w:tr w:rsidR="00FD66FD" w:rsidRPr="00652837" w14:paraId="309BC0A2" w14:textId="77777777" w:rsidTr="00FD66FD">
        <w:trPr>
          <w:trHeight w:val="466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985F9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573E0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B5C95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</w:tr>
      <w:tr w:rsidR="00FD66FD" w:rsidRPr="00652837" w14:paraId="44CE34C5" w14:textId="77777777" w:rsidTr="00FD66FD">
        <w:trPr>
          <w:trHeight w:val="466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CE1B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4D80B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10FF6" w14:textId="77777777" w:rsidR="00FD66FD" w:rsidRPr="00706E08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Cs/>
                <w:sz w:val="24"/>
                <w:szCs w:val="24"/>
              </w:rPr>
            </w:pPr>
          </w:p>
        </w:tc>
      </w:tr>
      <w:tr w:rsidR="00FD66FD" w:rsidRPr="00652837" w14:paraId="54302412" w14:textId="77777777" w:rsidTr="00FD66FD">
        <w:trPr>
          <w:trHeight w:val="466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52B1" w14:textId="77777777" w:rsidR="00FD66FD" w:rsidRPr="00652837" w:rsidRDefault="00FD66FD" w:rsidP="00C661BB">
            <w:pPr>
              <w:pStyle w:val="ad"/>
              <w:wordWrap/>
              <w:spacing w:line="312" w:lineRule="auto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경력</w:t>
            </w:r>
          </w:p>
        </w:tc>
      </w:tr>
      <w:tr w:rsidR="00FD66FD" w:rsidRPr="00652837" w14:paraId="5A370D33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4A339" w14:textId="77777777" w:rsidR="00FD66FD" w:rsidRPr="00652837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기간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6B5FF" w14:textId="77777777" w:rsidR="00FD66FD" w:rsidRPr="00652837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기관명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CDE0" w14:textId="77777777" w:rsidR="00FD66FD" w:rsidRPr="00652837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직위</w:t>
            </w:r>
          </w:p>
        </w:tc>
      </w:tr>
      <w:tr w:rsidR="00FD66FD" w:rsidRPr="00652837" w14:paraId="579B8FD8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23D10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D58FE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BDB5F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1FDC1046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A447D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1BEC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DC29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6C96120C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1F2D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DE1B4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8A6DD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5102B9CE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F452E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DD8FE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A559A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3A895059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EEAE6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7C4F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B94D3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1CF4545A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3D2D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3AED4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6DFCB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2251397C" w14:textId="77777777" w:rsidTr="00FD66FD">
        <w:trPr>
          <w:trHeight w:val="630"/>
        </w:trPr>
        <w:tc>
          <w:tcPr>
            <w:tcW w:w="89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4BFDC" w14:textId="77777777" w:rsidR="00FD66FD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학회활동</w:t>
            </w:r>
          </w:p>
        </w:tc>
      </w:tr>
      <w:tr w:rsidR="00FD66FD" w:rsidRPr="00652837" w14:paraId="344FD725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7065E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기간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C0018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학회명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C582E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>직위</w:t>
            </w:r>
          </w:p>
        </w:tc>
      </w:tr>
      <w:tr w:rsidR="00FD66FD" w:rsidRPr="00652837" w14:paraId="7B490852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78A3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9E906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D3C8F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74596F0B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31D8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1EF47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55F65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3F08E355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5F288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616DC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7CC64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728ABDBD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606E6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38949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864B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FD66FD" w:rsidRPr="00652837" w14:paraId="2D189DA6" w14:textId="77777777" w:rsidTr="00FD66FD">
        <w:trPr>
          <w:trHeight w:val="630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DFB56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FFDC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9129" w14:textId="77777777" w:rsidR="00FD66FD" w:rsidRPr="00706E08" w:rsidRDefault="00FD66FD" w:rsidP="00C661BB">
            <w:pPr>
              <w:pStyle w:val="ad"/>
              <w:wordWrap/>
              <w:spacing w:line="264" w:lineRule="auto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</w:tbl>
    <w:p w14:paraId="2464B549" w14:textId="77777777" w:rsidR="00FD66FD" w:rsidRPr="00A5762A" w:rsidRDefault="00FD66FD" w:rsidP="00FD66FD">
      <w:pPr>
        <w:pStyle w:val="ad"/>
        <w:spacing w:line="480" w:lineRule="auto"/>
        <w:rPr>
          <w:rFonts w:asciiTheme="minorEastAsia" w:eastAsiaTheme="minorEastAsia" w:hAnsiTheme="minorEastAsia"/>
          <w:color w:val="FF0000"/>
          <w:sz w:val="24"/>
          <w:szCs w:val="24"/>
        </w:rPr>
      </w:pPr>
      <w:r w:rsidRPr="00A5762A">
        <w:rPr>
          <w:rFonts w:asciiTheme="minorEastAsia" w:eastAsiaTheme="minorEastAsia" w:hAnsiTheme="minorEastAsia"/>
          <w:color w:val="FF0000"/>
          <w:sz w:val="24"/>
          <w:szCs w:val="24"/>
        </w:rPr>
        <w:t>※</w:t>
      </w:r>
      <w:r w:rsidRPr="00A5762A">
        <w:rPr>
          <w:rFonts w:asciiTheme="minorEastAsia" w:eastAsiaTheme="minorEastAsia" w:hAnsiTheme="minorEastAsia" w:hint="eastAsia"/>
          <w:color w:val="FF0000"/>
          <w:sz w:val="24"/>
          <w:szCs w:val="24"/>
        </w:rPr>
        <w:t xml:space="preserve"> 행이 부족할 경우 추가해서 작성</w:t>
      </w:r>
    </w:p>
    <w:p w14:paraId="7C36E14D" w14:textId="468B6C0A" w:rsidR="00FD66FD" w:rsidRPr="00FD66FD" w:rsidRDefault="00FD66FD" w:rsidP="00FD66FD">
      <w:pPr>
        <w:widowControl/>
        <w:wordWrap/>
        <w:autoSpaceDE/>
        <w:autoSpaceDN/>
      </w:pPr>
    </w:p>
    <w:p w14:paraId="38515D69" w14:textId="77777777" w:rsidR="00FD66FD" w:rsidRDefault="00FD66FD">
      <w:r>
        <w:br w:type="page"/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D27E2" w:rsidRPr="00FE282C" w14:paraId="3BD06F56" w14:textId="77777777" w:rsidTr="00BA3433">
        <w:trPr>
          <w:trHeight w:val="624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2E172C7" w14:textId="514AA965" w:rsidR="00AD27E2" w:rsidRPr="00FE282C" w:rsidRDefault="00AD27E2" w:rsidP="00DE65F7">
            <w:pPr>
              <w:pStyle w:val="ac"/>
              <w:jc w:val="center"/>
              <w:rPr>
                <w:b/>
                <w:sz w:val="48"/>
                <w:szCs w:val="48"/>
              </w:rPr>
            </w:pPr>
            <w:r w:rsidRPr="00FE282C">
              <w:rPr>
                <w:rFonts w:hint="eastAsia"/>
                <w:b/>
                <w:sz w:val="48"/>
                <w:szCs w:val="48"/>
              </w:rPr>
              <w:lastRenderedPageBreak/>
              <w:t>연구계획서</w:t>
            </w:r>
          </w:p>
          <w:p w14:paraId="7C2009A1" w14:textId="139782AA" w:rsidR="009304A6" w:rsidRPr="00FE282C" w:rsidRDefault="009304A6" w:rsidP="009304A6">
            <w:pPr>
              <w:pStyle w:val="ac"/>
              <w:rPr>
                <w:b/>
                <w:color w:val="FF0000"/>
                <w:sz w:val="24"/>
                <w:szCs w:val="24"/>
              </w:rPr>
            </w:pPr>
            <w:r w:rsidRPr="00FE282C">
              <w:rPr>
                <w:b/>
                <w:color w:val="FF0000"/>
                <w:sz w:val="24"/>
                <w:szCs w:val="24"/>
              </w:rPr>
              <w:t>(</w:t>
            </w:r>
            <w:r w:rsidR="005A09B8" w:rsidRPr="00FE282C">
              <w:rPr>
                <w:rFonts w:hint="eastAsia"/>
                <w:b/>
                <w:color w:val="FF0000"/>
                <w:sz w:val="24"/>
                <w:szCs w:val="24"/>
              </w:rPr>
              <w:t>제목 순서대로 한글</w:t>
            </w:r>
            <w:r w:rsidRPr="00FE282C">
              <w:rPr>
                <w:rFonts w:hint="eastAsia"/>
                <w:b/>
                <w:color w:val="FF0000"/>
                <w:sz w:val="24"/>
                <w:szCs w:val="24"/>
              </w:rPr>
              <w:t>로 작성</w:t>
            </w:r>
            <w:r w:rsidR="00136715" w:rsidRPr="00FE282C">
              <w:rPr>
                <w:rFonts w:hint="eastAsia"/>
                <w:b/>
                <w:color w:val="FF0000"/>
                <w:sz w:val="24"/>
                <w:szCs w:val="24"/>
              </w:rPr>
              <w:t>,</w:t>
            </w:r>
            <w:r w:rsidR="00EE3FC9" w:rsidRPr="00FE282C">
              <w:rPr>
                <w:b/>
                <w:color w:val="FF0000"/>
                <w:sz w:val="24"/>
                <w:szCs w:val="24"/>
              </w:rPr>
              <w:t xml:space="preserve"> </w:t>
            </w:r>
            <w:r w:rsidR="00EE3FC9" w:rsidRPr="00FE282C">
              <w:rPr>
                <w:rFonts w:hint="eastAsia"/>
                <w:b/>
                <w:color w:val="FF0000"/>
                <w:sz w:val="24"/>
                <w:szCs w:val="24"/>
              </w:rPr>
              <w:t>참고문헌 포함</w:t>
            </w:r>
            <w:r w:rsidR="00136715" w:rsidRPr="00FE282C">
              <w:rPr>
                <w:rFonts w:hint="eastAsia"/>
                <w:b/>
                <w:color w:val="FF0000"/>
                <w:sz w:val="24"/>
                <w:szCs w:val="24"/>
              </w:rPr>
              <w:t xml:space="preserve"> 최대 </w:t>
            </w:r>
            <w:r w:rsidR="00136715" w:rsidRPr="00FE282C">
              <w:rPr>
                <w:b/>
                <w:color w:val="FF0000"/>
                <w:sz w:val="24"/>
                <w:szCs w:val="24"/>
              </w:rPr>
              <w:t xml:space="preserve">10page </w:t>
            </w:r>
            <w:r w:rsidR="00136715" w:rsidRPr="00FE282C">
              <w:rPr>
                <w:rFonts w:hint="eastAsia"/>
                <w:b/>
                <w:color w:val="FF0000"/>
                <w:sz w:val="24"/>
                <w:szCs w:val="24"/>
              </w:rPr>
              <w:t>이내</w:t>
            </w:r>
            <w:r w:rsidRPr="00FE282C">
              <w:rPr>
                <w:rFonts w:hint="eastAsia"/>
                <w:b/>
                <w:color w:val="FF0000"/>
                <w:sz w:val="24"/>
                <w:szCs w:val="24"/>
              </w:rPr>
              <w:t>)</w:t>
            </w:r>
          </w:p>
          <w:p w14:paraId="2C0F6B63" w14:textId="77777777" w:rsidR="00136715" w:rsidRPr="00FE282C" w:rsidRDefault="00136715" w:rsidP="009304A6">
            <w:pPr>
              <w:pStyle w:val="ac"/>
              <w:rPr>
                <w:sz w:val="24"/>
                <w:szCs w:val="24"/>
              </w:rPr>
            </w:pPr>
          </w:p>
          <w:p w14:paraId="44DBB58B" w14:textId="0082915E" w:rsidR="00AD27E2" w:rsidRPr="00FE282C" w:rsidRDefault="001D5556" w:rsidP="009304A6">
            <w:pPr>
              <w:pStyle w:val="ac"/>
              <w:rPr>
                <w:sz w:val="24"/>
                <w:szCs w:val="24"/>
              </w:rPr>
            </w:pPr>
            <w:r w:rsidRPr="00FE282C">
              <w:rPr>
                <w:rFonts w:hint="eastAsia"/>
                <w:sz w:val="24"/>
                <w:szCs w:val="24"/>
              </w:rPr>
              <w:t>연구과제명:</w:t>
            </w:r>
            <w:r w:rsidR="00DE65F7" w:rsidRPr="00FE282C">
              <w:rPr>
                <w:sz w:val="24"/>
                <w:szCs w:val="24"/>
              </w:rPr>
              <w:t xml:space="preserve"> </w:t>
            </w:r>
          </w:p>
        </w:tc>
      </w:tr>
      <w:tr w:rsidR="00AD27E2" w:rsidRPr="00FE282C" w14:paraId="6DD87565" w14:textId="77777777" w:rsidTr="00BA3433">
        <w:trPr>
          <w:trHeight w:val="780"/>
        </w:trPr>
        <w:tc>
          <w:tcPr>
            <w:tcW w:w="9026" w:type="dxa"/>
            <w:tcBorders>
              <w:top w:val="nil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4C07EA" w14:textId="77777777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목적 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FF0000"/>
                <w:kern w:val="0"/>
                <w:sz w:val="24"/>
                <w:szCs w:val="24"/>
              </w:rPr>
              <w:t>암맹평가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780ACDE8" w14:textId="77777777" w:rsidTr="00136715">
        <w:trPr>
          <w:trHeight w:val="752"/>
        </w:trPr>
        <w:tc>
          <w:tcPr>
            <w:tcW w:w="9026" w:type="dxa"/>
            <w:tcBorders>
              <w:top w:val="single" w:sz="2" w:space="0" w:color="000000"/>
              <w:left w:val="single" w:sz="2" w:space="0" w:color="5D5D5D"/>
              <w:bottom w:val="single" w:sz="2" w:space="0" w:color="000000"/>
              <w:right w:val="single" w:sz="2" w:space="0" w:color="5D5D5D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1C9848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AD27E2" w:rsidRPr="00FE282C" w14:paraId="3D51C7CB" w14:textId="77777777" w:rsidTr="00BA3433">
        <w:trPr>
          <w:trHeight w:val="506"/>
        </w:trPr>
        <w:tc>
          <w:tcPr>
            <w:tcW w:w="902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8A2F9F" w14:textId="77777777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내용 및 방법 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FF0000"/>
                <w:kern w:val="0"/>
                <w:sz w:val="24"/>
                <w:szCs w:val="24"/>
              </w:rPr>
              <w:t>암맹평가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65842D4A" w14:textId="77777777" w:rsidTr="00136715">
        <w:trPr>
          <w:trHeight w:val="578"/>
        </w:trPr>
        <w:tc>
          <w:tcPr>
            <w:tcW w:w="9026" w:type="dxa"/>
            <w:tcBorders>
              <w:top w:val="single" w:sz="2" w:space="0" w:color="000000"/>
              <w:left w:val="single" w:sz="2" w:space="0" w:color="5D5D5D"/>
              <w:bottom w:val="single" w:sz="2" w:space="0" w:color="000000"/>
              <w:right w:val="single" w:sz="2" w:space="0" w:color="5D5D5D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6A9935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612145D9" w14:textId="77777777" w:rsidTr="00BA3433">
        <w:trPr>
          <w:trHeight w:val="602"/>
        </w:trPr>
        <w:tc>
          <w:tcPr>
            <w:tcW w:w="902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CA6213" w14:textId="77777777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내용과 관련된 국내외 연구 활동 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FF0000"/>
                <w:kern w:val="0"/>
                <w:sz w:val="24"/>
                <w:szCs w:val="24"/>
              </w:rPr>
              <w:t>암맹평가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0516061E" w14:textId="77777777" w:rsidTr="00136715">
        <w:trPr>
          <w:trHeight w:val="488"/>
        </w:trPr>
        <w:tc>
          <w:tcPr>
            <w:tcW w:w="9026" w:type="dxa"/>
            <w:tcBorders>
              <w:top w:val="single" w:sz="2" w:space="0" w:color="000000"/>
              <w:left w:val="single" w:sz="2" w:space="0" w:color="5D5D5D"/>
              <w:bottom w:val="single" w:sz="2" w:space="0" w:color="000000"/>
              <w:right w:val="single" w:sz="2" w:space="0" w:color="5D5D5D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817298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375701DE" w14:textId="77777777" w:rsidTr="00BA3433">
        <w:trPr>
          <w:trHeight w:val="624"/>
        </w:trPr>
        <w:tc>
          <w:tcPr>
            <w:tcW w:w="902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F558A8" w14:textId="77777777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의 중요성 및 필요성 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FF0000"/>
                <w:kern w:val="0"/>
                <w:sz w:val="24"/>
                <w:szCs w:val="24"/>
              </w:rPr>
              <w:t>암맹평가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41AED897" w14:textId="77777777" w:rsidTr="00136715">
        <w:trPr>
          <w:trHeight w:val="682"/>
        </w:trPr>
        <w:tc>
          <w:tcPr>
            <w:tcW w:w="90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EF7D83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0B67C285" w14:textId="77777777" w:rsidTr="00BA3433">
        <w:trPr>
          <w:trHeight w:val="496"/>
        </w:trPr>
        <w:tc>
          <w:tcPr>
            <w:tcW w:w="902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B7F610" w14:textId="77777777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5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의 기대효과 및 활용방안 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FF0000"/>
                <w:kern w:val="0"/>
                <w:sz w:val="24"/>
                <w:szCs w:val="24"/>
              </w:rPr>
              <w:t>암맹평가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1B830213" w14:textId="77777777" w:rsidTr="00136715">
        <w:trPr>
          <w:trHeight w:val="408"/>
        </w:trPr>
        <w:tc>
          <w:tcPr>
            <w:tcW w:w="902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69E21CA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D27168" w:rsidRPr="00FE282C" w14:paraId="3C074B72" w14:textId="77777777" w:rsidTr="00136715">
        <w:trPr>
          <w:trHeight w:val="878"/>
        </w:trPr>
        <w:tc>
          <w:tcPr>
            <w:tcW w:w="902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21B41C" w14:textId="10F3D35F" w:rsidR="00D27168" w:rsidRPr="00FE282C" w:rsidRDefault="00D27168" w:rsidP="00136715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6. </w:t>
            </w:r>
            <w:r w:rsidR="00136715"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참</w:t>
            </w:r>
            <w:r w:rsidR="00CE135B"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고문헌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FF0000"/>
                <w:kern w:val="0"/>
                <w:sz w:val="24"/>
                <w:szCs w:val="24"/>
              </w:rPr>
              <w:t>암맹평가</w:t>
            </w:r>
            <w:r w:rsidRPr="00FE282C">
              <w:rPr>
                <w:rFonts w:eastAsiaTheme="minorHAnsi" w:cs="굴림"/>
                <w:b/>
                <w:bCs/>
                <w:color w:val="FF0000"/>
                <w:kern w:val="0"/>
                <w:sz w:val="24"/>
                <w:szCs w:val="24"/>
              </w:rPr>
              <w:t>)</w:t>
            </w:r>
          </w:p>
        </w:tc>
      </w:tr>
      <w:tr w:rsidR="00D27168" w:rsidRPr="00FE282C" w14:paraId="093BD890" w14:textId="77777777" w:rsidTr="00136715">
        <w:trPr>
          <w:trHeight w:val="42"/>
        </w:trPr>
        <w:tc>
          <w:tcPr>
            <w:tcW w:w="9026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6FB7EC9" w14:textId="77777777" w:rsidR="00D27168" w:rsidRPr="00FE282C" w:rsidRDefault="00D27168" w:rsidP="00136715">
            <w:pPr>
              <w:pStyle w:val="ac"/>
            </w:pPr>
          </w:p>
        </w:tc>
      </w:tr>
      <w:tr w:rsidR="00AD27E2" w:rsidRPr="00FE282C" w14:paraId="3DBAF9F3" w14:textId="77777777" w:rsidTr="00136715">
        <w:trPr>
          <w:trHeight w:val="47"/>
        </w:trPr>
        <w:tc>
          <w:tcPr>
            <w:tcW w:w="9026" w:type="dxa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1246ECA" w14:textId="15C19915" w:rsidR="00AD27E2" w:rsidRPr="00FE282C" w:rsidRDefault="00AD27E2" w:rsidP="00DE65F7">
            <w:pPr>
              <w:pStyle w:val="ac"/>
              <w:rPr>
                <w:rFonts w:cs="굴림"/>
                <w:color w:val="000000"/>
              </w:rPr>
            </w:pPr>
            <w:r w:rsidRPr="00FE282C">
              <w:rPr>
                <w:rFonts w:hint="eastAsia"/>
                <w:color w:val="FF0000"/>
              </w:rPr>
              <w:t xml:space="preserve">※ </w:t>
            </w:r>
            <w:r w:rsidRPr="00FE282C">
              <w:rPr>
                <w:rFonts w:cs="굴림"/>
                <w:color w:val="FF0000"/>
              </w:rPr>
              <w:t>(</w:t>
            </w:r>
            <w:r w:rsidRPr="00FE282C">
              <w:rPr>
                <w:rFonts w:hint="eastAsia"/>
                <w:color w:val="FF0000"/>
              </w:rPr>
              <w:t>암맹평가</w:t>
            </w:r>
            <w:r w:rsidRPr="00FE282C">
              <w:rPr>
                <w:rFonts w:cs="굴림"/>
                <w:color w:val="FF0000"/>
              </w:rPr>
              <w:t xml:space="preserve">) : </w:t>
            </w:r>
            <w:r w:rsidRPr="00FE282C">
              <w:rPr>
                <w:rFonts w:hint="eastAsia"/>
                <w:color w:val="FF0000"/>
              </w:rPr>
              <w:t>암맹평가를 위하여 연구책임자가 드러날 수 있는 성명</w:t>
            </w:r>
            <w:r w:rsidRPr="00FE282C">
              <w:rPr>
                <w:rFonts w:cs="굴림"/>
                <w:color w:val="FF0000"/>
              </w:rPr>
              <w:t xml:space="preserve">, </w:t>
            </w:r>
            <w:r w:rsidRPr="00FE282C">
              <w:rPr>
                <w:rFonts w:hint="eastAsia"/>
                <w:color w:val="FF0000"/>
              </w:rPr>
              <w:t>소속기관명</w:t>
            </w:r>
            <w:r w:rsidRPr="00FE282C">
              <w:rPr>
                <w:rFonts w:cs="굴림"/>
                <w:color w:val="FF0000"/>
              </w:rPr>
              <w:t xml:space="preserve">, </w:t>
            </w:r>
            <w:r w:rsidRPr="00FE282C">
              <w:rPr>
                <w:rFonts w:hint="eastAsia"/>
                <w:color w:val="FF0000"/>
              </w:rPr>
              <w:t>실적정보 등의 개인정보 및 참고문헌의 표기는 금지합니다</w:t>
            </w:r>
            <w:r w:rsidRPr="00FE282C">
              <w:rPr>
                <w:rFonts w:cs="굴림"/>
                <w:color w:val="FF0000"/>
              </w:rPr>
              <w:t xml:space="preserve">. </w:t>
            </w:r>
          </w:p>
        </w:tc>
      </w:tr>
    </w:tbl>
    <w:p w14:paraId="7AF66030" w14:textId="77777777" w:rsidR="00BA3433" w:rsidRPr="00FE282C" w:rsidRDefault="00BA3433">
      <w:r w:rsidRPr="00FE282C">
        <w:br w:type="page"/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6"/>
        <w:gridCol w:w="7380"/>
      </w:tblGrid>
      <w:tr w:rsidR="00AD27E2" w:rsidRPr="00FE282C" w14:paraId="2CE223E8" w14:textId="77777777" w:rsidTr="00BA3433">
        <w:trPr>
          <w:trHeight w:val="683"/>
        </w:trPr>
        <w:tc>
          <w:tcPr>
            <w:tcW w:w="9026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2CBBB6E" w14:textId="5CAAD066" w:rsidR="00AD27E2" w:rsidRPr="00FE282C" w:rsidRDefault="00136715" w:rsidP="009304A6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7</w:t>
            </w:r>
            <w:r w:rsidR="00AD27E2"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. </w:t>
            </w:r>
            <w:r w:rsidR="00AD27E2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연구 추진 일정</w:t>
            </w:r>
            <w:r w:rsidR="00DE65F7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</w:tr>
      <w:tr w:rsidR="00AD27E2" w:rsidRPr="00FE282C" w14:paraId="257232BE" w14:textId="77777777" w:rsidTr="00BA3433">
        <w:trPr>
          <w:trHeight w:val="808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8856EA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기간 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7B54D4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　○○○○년 ○○월 ○○일 </w:t>
            </w:r>
            <w:r w:rsidRPr="00FE282C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 xml:space="preserve">~ </w:t>
            </w:r>
            <w:r w:rsidRPr="00FE282C">
              <w:rPr>
                <w:rFonts w:eastAsiaTheme="minorHAnsi" w:cs="함초롬바탕" w:hint="eastAsia"/>
                <w:color w:val="000000"/>
                <w:spacing w:val="-20"/>
                <w:kern w:val="0"/>
                <w:sz w:val="24"/>
                <w:szCs w:val="24"/>
              </w:rPr>
              <w:t xml:space="preserve">○○○○년 ○○월 ○○일 </w:t>
            </w:r>
          </w:p>
        </w:tc>
      </w:tr>
      <w:tr w:rsidR="00AD27E2" w:rsidRPr="00FE282C" w14:paraId="1AE24AA5" w14:textId="77777777" w:rsidTr="00136715">
        <w:trPr>
          <w:trHeight w:val="47"/>
        </w:trPr>
        <w:tc>
          <w:tcPr>
            <w:tcW w:w="9026" w:type="dxa"/>
            <w:gridSpan w:val="2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1161D1" w14:textId="77777777" w:rsidR="00AD27E2" w:rsidRPr="00FE282C" w:rsidRDefault="00AD27E2" w:rsidP="00136715">
            <w:pPr>
              <w:wordWrap/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1A2875FE" w14:textId="77777777" w:rsidTr="00136715">
        <w:trPr>
          <w:trHeight w:val="20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566CDC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hint="eastAsia"/>
                <w:sz w:val="24"/>
                <w:szCs w:val="24"/>
              </w:rPr>
              <w:t>월별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9B3AB7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hint="eastAsia"/>
                <w:sz w:val="24"/>
                <w:szCs w:val="24"/>
              </w:rPr>
              <w:t>연구내용</w:t>
            </w:r>
          </w:p>
        </w:tc>
      </w:tr>
      <w:tr w:rsidR="00AD27E2" w:rsidRPr="00FE282C" w14:paraId="09DF7F64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436053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1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CD31BD5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689FC853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26DDF7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2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1E473E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43A556C6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D4F7D6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3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34A4DD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5002E7DB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FED561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4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4CAFD9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43C14966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85961A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5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1DC193F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03360DD0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9299AC7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6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23C47E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7183BE2A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BC97BD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7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1609D4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2E5610C2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233B48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8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A613E4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5D055617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CDB0ED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9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0954C2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43750E37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C4925D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10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2FC3BE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4E7B0144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AF24AD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11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1F011F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5FD13CAE" w14:textId="77777777" w:rsidTr="00136715">
        <w:trPr>
          <w:trHeight w:val="697"/>
        </w:trPr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EC62F8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  <w:r w:rsidRPr="00FE282C">
              <w:rPr>
                <w:rFonts w:cs="굴림"/>
                <w:sz w:val="24"/>
                <w:szCs w:val="24"/>
              </w:rPr>
              <w:t>12</w:t>
            </w:r>
            <w:r w:rsidRPr="00FE282C">
              <w:rPr>
                <w:rFonts w:hint="eastAsia"/>
                <w:sz w:val="24"/>
                <w:szCs w:val="24"/>
              </w:rPr>
              <w:t>월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A9DB90F" w14:textId="77777777" w:rsidR="00AD27E2" w:rsidRPr="00FE282C" w:rsidRDefault="00AD27E2" w:rsidP="00136715">
            <w:pPr>
              <w:pStyle w:val="ac"/>
              <w:jc w:val="center"/>
              <w:rPr>
                <w:rFonts w:cs="굴림"/>
                <w:sz w:val="24"/>
                <w:szCs w:val="24"/>
              </w:rPr>
            </w:pPr>
          </w:p>
        </w:tc>
      </w:tr>
      <w:tr w:rsidR="00AD27E2" w:rsidRPr="00FE282C" w14:paraId="388A72AC" w14:textId="77777777" w:rsidTr="00BA3433">
        <w:trPr>
          <w:trHeight w:val="355"/>
        </w:trPr>
        <w:tc>
          <w:tcPr>
            <w:tcW w:w="9026" w:type="dxa"/>
            <w:gridSpan w:val="2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11BCF1" w14:textId="31898367" w:rsidR="00AD27E2" w:rsidRPr="00FE282C" w:rsidRDefault="00136715" w:rsidP="00136715">
            <w:pPr>
              <w:wordWrap/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br w:type="page"/>
            </w:r>
          </w:p>
        </w:tc>
      </w:tr>
    </w:tbl>
    <w:p w14:paraId="65C01C97" w14:textId="77777777" w:rsidR="00136715" w:rsidRPr="00FE282C" w:rsidRDefault="00136715">
      <w:r w:rsidRPr="00FE282C">
        <w:br w:type="page"/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3"/>
        <w:gridCol w:w="961"/>
        <w:gridCol w:w="2952"/>
        <w:gridCol w:w="1365"/>
        <w:gridCol w:w="772"/>
        <w:gridCol w:w="1008"/>
        <w:gridCol w:w="771"/>
        <w:gridCol w:w="644"/>
      </w:tblGrid>
      <w:tr w:rsidR="00AD27E2" w:rsidRPr="00FE282C" w14:paraId="4975FBBD" w14:textId="77777777" w:rsidTr="00136715">
        <w:trPr>
          <w:trHeight w:val="570"/>
        </w:trPr>
        <w:tc>
          <w:tcPr>
            <w:tcW w:w="9026" w:type="dxa"/>
            <w:gridSpan w:val="8"/>
            <w:tcBorders>
              <w:top w:val="nil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795D0BE" w14:textId="72ABC0F2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 xml:space="preserve">8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연구 업적 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최근 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년간 업적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) </w:t>
            </w:r>
          </w:p>
        </w:tc>
      </w:tr>
      <w:tr w:rsidR="00AD27E2" w:rsidRPr="00FE282C" w14:paraId="49784BE7" w14:textId="77777777" w:rsidTr="00136715">
        <w:trPr>
          <w:trHeight w:val="921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475F18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No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1808F7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등급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1CBF20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논문 제목</w:t>
            </w: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DD0ED6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학술지명</w:t>
            </w:r>
          </w:p>
          <w:p w14:paraId="2C8EE3E9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권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, pp)</w:t>
            </w: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CA3605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게재</w:t>
            </w:r>
          </w:p>
          <w:p w14:paraId="6886FF28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연도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F79B38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역할</w:t>
            </w: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F0A71AF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IF</w:t>
            </w: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B82536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비고</w:t>
            </w:r>
          </w:p>
        </w:tc>
      </w:tr>
      <w:tr w:rsidR="00AD27E2" w:rsidRPr="00FE282C" w14:paraId="4719B79D" w14:textId="77777777" w:rsidTr="00EE3FC9">
        <w:trPr>
          <w:trHeight w:val="501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04BB1B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8ABAA5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2742DB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3C893A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693C5A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23D3112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905A5A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E70E3A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38D2EDF6" w14:textId="77777777" w:rsidTr="00EE3FC9">
        <w:trPr>
          <w:trHeight w:val="5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A5D548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F3FD6E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F4E2960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95F522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E9E81A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7A039C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E97388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901E59F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26641334" w14:textId="77777777" w:rsidTr="00EE3FC9">
        <w:trPr>
          <w:trHeight w:val="180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FFD11C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705D161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3E1E2E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187712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9CB565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E7C4F2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7B6F47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268B7E8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1DA9E742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8417626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5E7BDA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DC2312F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E5D3DB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FD5519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B66013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907106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4CCEE5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571523C2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198E12" w14:textId="77777777" w:rsidR="00AD27E2" w:rsidRPr="00FE282C" w:rsidRDefault="00AD27E2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6C0827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81A22E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37624D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C30887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2AF3E4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DB4B4A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E45170" w14:textId="77777777" w:rsidR="00AD27E2" w:rsidRPr="00FE282C" w:rsidRDefault="00AD27E2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29EF3CDE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AFA35CE" w14:textId="728B7780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BEEE6C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718D41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E8E1242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B5F50E1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2AEBEF3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4E049D1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B7CB31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31946634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BF7BC6D" w14:textId="6B745253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A04694E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648A8A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C7B0E45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7DF53B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9B8DD7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9D3C55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22070CF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7F2CC534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6B11FA" w14:textId="6887187C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A9D7A97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674B35E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612060D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C7EDF9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A54668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2EEAF74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CD9729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3E8AEB51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9CDF670" w14:textId="21C34143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73E75A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27F382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59AA69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8F6721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18461EE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EADC56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B7B918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3D644692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493AEA7" w14:textId="7EF2459D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0A02220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A49EDD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136C84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DAEC801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53B914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9410C22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F7B6F2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3BD6D22B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519C2BA" w14:textId="685484E8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8501FC7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4DFF6B3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F080FF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3592F8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F811BBF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7122FBA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FBDB50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30A36DE3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699BA5A" w14:textId="5BF17AC8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28F0F59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54C9E74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76788CD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9F8174F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DA30EAF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377395F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FE0DDA2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6D4F907F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5F4DB6F" w14:textId="543CBA05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3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D930877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CB8A095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1F56ECA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FA7FC32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A82E894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B213B25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4E70249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4BAF4129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ED68EBD" w14:textId="35FA191B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82EC60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56F941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491343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18DC1A1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64A238A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5424E1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BBB4E15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4DA3D8DB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235BF26" w14:textId="1CBAFF44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2F2B8B2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4A45EB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0D3032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A2CB321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FE0C929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D921CD6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96909A4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57694FB9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1F1A150" w14:textId="3A14B60F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DC657C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D230FDD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5247A8F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37EA1BC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C0F5E58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A346E4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6E3420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EE3FC9" w:rsidRPr="00FE282C" w14:paraId="09378F55" w14:textId="77777777" w:rsidTr="00EE3FC9">
        <w:trPr>
          <w:trHeight w:val="47"/>
        </w:trPr>
        <w:tc>
          <w:tcPr>
            <w:tcW w:w="5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6868437" w14:textId="5BEDC36D" w:rsidR="00EE3FC9" w:rsidRPr="00FE282C" w:rsidRDefault="00EE3FC9" w:rsidP="00EE3FC9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17</w:t>
            </w:r>
          </w:p>
        </w:tc>
        <w:tc>
          <w:tcPr>
            <w:tcW w:w="9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18B10FD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F17A00A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8636937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8C824B1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1347F9B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61026F7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4B39A69" w14:textId="77777777" w:rsidR="00EE3FC9" w:rsidRPr="00FE282C" w:rsidRDefault="00EE3FC9" w:rsidP="00EE3FC9">
            <w:pPr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6931116E" w14:textId="77777777" w:rsidTr="00136715">
        <w:trPr>
          <w:trHeight w:val="1778"/>
        </w:trPr>
        <w:tc>
          <w:tcPr>
            <w:tcW w:w="9026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2519E68" w14:textId="77777777" w:rsidR="00BC27FD" w:rsidRPr="00FE282C" w:rsidRDefault="00BC27FD" w:rsidP="00BC27FD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16"/>
              </w:rPr>
            </w:pP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등급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: SCI, SCIE, Scopus.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학진등재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,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학진후보</w:t>
            </w:r>
          </w:p>
          <w:p w14:paraId="4036E701" w14:textId="77777777" w:rsidR="00BC27FD" w:rsidRPr="00FE282C" w:rsidRDefault="00BC27FD" w:rsidP="00BC27FD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16"/>
              </w:rPr>
            </w:pP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게</w:t>
            </w:r>
            <w:r>
              <w:rPr>
                <w:rFonts w:eastAsiaTheme="minorHAnsi" w:cs="함초롬바탕" w:hint="eastAsia"/>
                <w:color w:val="000000"/>
                <w:kern w:val="0"/>
              </w:rPr>
              <w:t xml:space="preserve">재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 xml:space="preserve">연도 </w:t>
            </w:r>
            <w:r w:rsidRPr="00FE282C">
              <w:rPr>
                <w:rFonts w:eastAsiaTheme="minorHAnsi" w:cs="굴림"/>
                <w:color w:val="000000"/>
                <w:kern w:val="0"/>
              </w:rPr>
              <w:t>(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등록연도</w:t>
            </w:r>
            <w:r w:rsidRPr="00FE282C">
              <w:rPr>
                <w:rFonts w:eastAsiaTheme="minorHAnsi" w:cs="굴림"/>
                <w:color w:val="000000"/>
                <w:kern w:val="0"/>
              </w:rPr>
              <w:t>)</w:t>
            </w:r>
          </w:p>
          <w:p w14:paraId="1548E882" w14:textId="77777777" w:rsidR="00BC27FD" w:rsidRPr="00FE282C" w:rsidRDefault="00BC27FD" w:rsidP="00BC27FD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역할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: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제</w:t>
            </w:r>
            <w:r w:rsidRPr="00FE282C">
              <w:rPr>
                <w:rFonts w:eastAsiaTheme="minorHAnsi" w:cs="굴림"/>
                <w:color w:val="000000"/>
                <w:kern w:val="0"/>
              </w:rPr>
              <w:t>1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저자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,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교신저자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,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공동</w:t>
            </w:r>
          </w:p>
          <w:p w14:paraId="5736B7AB" w14:textId="290C8038" w:rsidR="00AD27E2" w:rsidRPr="00FE282C" w:rsidRDefault="00BC27FD" w:rsidP="00BC27FD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16"/>
              </w:rPr>
            </w:pPr>
            <w:r w:rsidRPr="00FE282C">
              <w:rPr>
                <w:rFonts w:eastAsiaTheme="minorHAnsi" w:cs="굴림"/>
                <w:color w:val="000000"/>
                <w:kern w:val="0"/>
              </w:rPr>
              <w:t>IF: Impact Factor (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전년도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</w:rPr>
              <w:t>)</w:t>
            </w:r>
          </w:p>
        </w:tc>
      </w:tr>
    </w:tbl>
    <w:p w14:paraId="1A76A1E6" w14:textId="06E95203" w:rsidR="00136715" w:rsidRPr="00FE282C" w:rsidRDefault="00136715" w:rsidP="00AD27E2">
      <w:pPr>
        <w:spacing w:after="0" w:line="384" w:lineRule="auto"/>
        <w:textAlignment w:val="baseline"/>
        <w:rPr>
          <w:rFonts w:eastAsiaTheme="minorHAnsi" w:cs="굴림"/>
          <w:b/>
          <w:vanish/>
          <w:color w:val="FF0000"/>
          <w:kern w:val="0"/>
        </w:rPr>
      </w:pPr>
      <w:r w:rsidRPr="00FE282C">
        <w:rPr>
          <w:rFonts w:hint="eastAsia"/>
          <w:color w:val="FF0000"/>
        </w:rPr>
        <w:t xml:space="preserve">※ </w:t>
      </w:r>
      <w:r w:rsidRPr="00FE282C">
        <w:rPr>
          <w:rFonts w:eastAsiaTheme="minorHAnsi" w:cs="굴림" w:hint="eastAsia"/>
          <w:b/>
          <w:vanish/>
          <w:color w:val="FF0000"/>
          <w:kern w:val="0"/>
        </w:rPr>
        <w:t>논문이 더 많을 경우 양식에 행을 추가하여 작성 가능</w:t>
      </w:r>
    </w:p>
    <w:p w14:paraId="61DF6009" w14:textId="58709831" w:rsidR="00136715" w:rsidRPr="00FE282C" w:rsidRDefault="00136715">
      <w:pPr>
        <w:widowControl/>
        <w:wordWrap/>
        <w:autoSpaceDE/>
        <w:autoSpaceDN/>
        <w:rPr>
          <w:rFonts w:eastAsiaTheme="minorHAnsi" w:cs="굴림"/>
          <w:vanish/>
          <w:color w:val="000000"/>
          <w:kern w:val="0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4"/>
        <w:gridCol w:w="974"/>
        <w:gridCol w:w="4001"/>
        <w:gridCol w:w="1275"/>
        <w:gridCol w:w="1578"/>
        <w:gridCol w:w="644"/>
      </w:tblGrid>
      <w:tr w:rsidR="00AD27E2" w:rsidRPr="00FE282C" w14:paraId="778B4174" w14:textId="77777777" w:rsidTr="00136715">
        <w:trPr>
          <w:trHeight w:val="570"/>
        </w:trPr>
        <w:tc>
          <w:tcPr>
            <w:tcW w:w="9026" w:type="dxa"/>
            <w:gridSpan w:val="6"/>
            <w:tcBorders>
              <w:top w:val="nil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A5D57F" w14:textId="77777777" w:rsidR="00AE711F" w:rsidRDefault="00AE711F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  <w:p w14:paraId="542DAE79" w14:textId="2E372C28" w:rsidR="00AD27E2" w:rsidRPr="00FE282C" w:rsidRDefault="00AD27E2" w:rsidP="00AD27E2">
            <w:pPr>
              <w:spacing w:before="200" w:after="0" w:line="384" w:lineRule="auto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 xml:space="preserve">9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대표 연구업적 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(5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개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,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최근 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년간의 업적 중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  <w:r w:rsidRPr="00FE282C">
              <w:rPr>
                <w:rFonts w:eastAsiaTheme="minorHAnsi" w:cs="굴림"/>
                <w:color w:val="000000"/>
                <w:spacing w:val="-20"/>
                <w:kern w:val="0"/>
                <w:sz w:val="24"/>
                <w:szCs w:val="24"/>
              </w:rPr>
              <w:t xml:space="preserve"> </w:t>
            </w:r>
          </w:p>
        </w:tc>
      </w:tr>
      <w:tr w:rsidR="00AD27E2" w:rsidRPr="00FE282C" w14:paraId="3EEBA6FA" w14:textId="77777777" w:rsidTr="00E90AD0">
        <w:trPr>
          <w:trHeight w:val="921"/>
        </w:trPr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5AF5C1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o</w:t>
            </w:r>
          </w:p>
        </w:tc>
        <w:tc>
          <w:tcPr>
            <w:tcW w:w="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92B545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등급</w:t>
            </w:r>
          </w:p>
        </w:tc>
        <w:tc>
          <w:tcPr>
            <w:tcW w:w="40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40EED6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저자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(6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 xml:space="preserve">명 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 xml:space="preserve">et al)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논문 제목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 xml:space="preserve">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학술지명 게재연도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 xml:space="preserve">;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권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호</w:t>
            </w: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 xml:space="preserve">):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페이지</w:t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174841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역할</w:t>
            </w:r>
          </w:p>
        </w:tc>
        <w:tc>
          <w:tcPr>
            <w:tcW w:w="15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3BCE84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IF</w:t>
            </w: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26E5CD1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비고</w:t>
            </w:r>
          </w:p>
        </w:tc>
      </w:tr>
      <w:tr w:rsidR="00AD27E2" w:rsidRPr="00FE282C" w14:paraId="02873BE1" w14:textId="77777777" w:rsidTr="00E90AD0">
        <w:trPr>
          <w:trHeight w:val="1031"/>
        </w:trPr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71919E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EC6192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367EB98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C5D99F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3A7376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6C79BD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2ACC781F" w14:textId="77777777" w:rsidTr="00E90AD0">
        <w:trPr>
          <w:trHeight w:val="1031"/>
        </w:trPr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10CFA7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FAF3E4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6B417B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BBC262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1CF402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C9B25D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0E964ABB" w14:textId="77777777" w:rsidTr="00E90AD0">
        <w:trPr>
          <w:trHeight w:val="1031"/>
        </w:trPr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291681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511327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589329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1288FD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81E2215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0E671B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2E5487F8" w14:textId="77777777" w:rsidTr="00E90AD0">
        <w:trPr>
          <w:trHeight w:val="1031"/>
        </w:trPr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BDAC32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83BFD9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63BED3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9C7A11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03E113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DE7C54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6FA757FF" w14:textId="77777777" w:rsidTr="00E90AD0">
        <w:trPr>
          <w:trHeight w:val="1031"/>
        </w:trPr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F10CD5" w14:textId="77777777" w:rsidR="00AD27E2" w:rsidRPr="00FE282C" w:rsidRDefault="00AD27E2" w:rsidP="00E90AD0">
            <w:pPr>
              <w:wordWrap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9863C1D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BD24BC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C373855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D78EE45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599B4B" w14:textId="77777777" w:rsidR="00AD27E2" w:rsidRPr="00FE282C" w:rsidRDefault="00AD27E2" w:rsidP="00E90AD0">
            <w:pPr>
              <w:spacing w:after="0" w:line="240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FE282C" w14:paraId="023395AB" w14:textId="77777777" w:rsidTr="00136715">
        <w:trPr>
          <w:trHeight w:val="1778"/>
        </w:trPr>
        <w:tc>
          <w:tcPr>
            <w:tcW w:w="9026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3432DEA" w14:textId="00E52A7A" w:rsidR="005F34F2" w:rsidRPr="00FE282C" w:rsidRDefault="005F34F2" w:rsidP="005F34F2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16"/>
              </w:rPr>
            </w:pP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등급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: SCI, SCIE, Scopus.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학진등재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,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학진후보</w:t>
            </w:r>
          </w:p>
          <w:p w14:paraId="03454FD7" w14:textId="023227D3" w:rsidR="005F34F2" w:rsidRPr="00FE282C" w:rsidRDefault="005F34F2" w:rsidP="005F34F2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16"/>
              </w:rPr>
            </w:pP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게</w:t>
            </w:r>
            <w:r w:rsidR="00BC27FD">
              <w:rPr>
                <w:rFonts w:eastAsiaTheme="minorHAnsi" w:cs="함초롬바탕" w:hint="eastAsia"/>
                <w:color w:val="000000"/>
                <w:kern w:val="0"/>
              </w:rPr>
              <w:t xml:space="preserve">재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 xml:space="preserve">연도 </w:t>
            </w:r>
            <w:r w:rsidRPr="00FE282C">
              <w:rPr>
                <w:rFonts w:eastAsiaTheme="minorHAnsi" w:cs="굴림"/>
                <w:color w:val="000000"/>
                <w:kern w:val="0"/>
              </w:rPr>
              <w:t>(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등록연도</w:t>
            </w:r>
            <w:r w:rsidRPr="00FE282C">
              <w:rPr>
                <w:rFonts w:eastAsiaTheme="minorHAnsi" w:cs="굴림"/>
                <w:color w:val="000000"/>
                <w:kern w:val="0"/>
              </w:rPr>
              <w:t>)</w:t>
            </w:r>
          </w:p>
          <w:p w14:paraId="0550A520" w14:textId="592E8166" w:rsidR="005F34F2" w:rsidRPr="00FE282C" w:rsidRDefault="005F34F2" w:rsidP="005F34F2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역할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: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제</w:t>
            </w:r>
            <w:r w:rsidRPr="00FE282C">
              <w:rPr>
                <w:rFonts w:eastAsiaTheme="minorHAnsi" w:cs="굴림"/>
                <w:color w:val="000000"/>
                <w:kern w:val="0"/>
              </w:rPr>
              <w:t>1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저자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,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교신저자</w:t>
            </w:r>
            <w:r w:rsidRPr="00FE282C">
              <w:rPr>
                <w:rFonts w:eastAsiaTheme="minorHAnsi" w:cs="굴림"/>
                <w:color w:val="000000"/>
                <w:kern w:val="0"/>
              </w:rPr>
              <w:t xml:space="preserve">, 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공동</w:t>
            </w:r>
          </w:p>
          <w:p w14:paraId="7E404212" w14:textId="6827054A" w:rsidR="00AD27E2" w:rsidRPr="00FE282C" w:rsidRDefault="005F34F2" w:rsidP="005F34F2">
            <w:pPr>
              <w:pStyle w:val="a5"/>
              <w:numPr>
                <w:ilvl w:val="0"/>
                <w:numId w:val="13"/>
              </w:numPr>
              <w:wordWrap/>
              <w:spacing w:after="0" w:line="240" w:lineRule="auto"/>
              <w:ind w:leftChars="0"/>
              <w:jc w:val="left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color w:val="000000"/>
                <w:kern w:val="0"/>
              </w:rPr>
              <w:t>IF: Impact Factor (</w:t>
            </w:r>
            <w:r w:rsidRPr="00FE282C">
              <w:rPr>
                <w:rFonts w:eastAsiaTheme="minorHAnsi" w:cs="함초롬바탕" w:hint="eastAsia"/>
                <w:color w:val="000000"/>
                <w:kern w:val="0"/>
              </w:rPr>
              <w:t>전년도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</w:rPr>
              <w:t>)</w:t>
            </w:r>
          </w:p>
        </w:tc>
      </w:tr>
    </w:tbl>
    <w:p w14:paraId="10016E9B" w14:textId="22BDA194" w:rsidR="00E90AD0" w:rsidRPr="00FE282C" w:rsidRDefault="00E90AD0" w:rsidP="00AD27E2">
      <w:pPr>
        <w:spacing w:after="0" w:line="384" w:lineRule="auto"/>
        <w:textAlignment w:val="baseline"/>
        <w:rPr>
          <w:rFonts w:eastAsiaTheme="minorHAnsi" w:cs="굴림"/>
          <w:vanish/>
          <w:color w:val="000000"/>
          <w:kern w:val="0"/>
        </w:rPr>
      </w:pPr>
    </w:p>
    <w:p w14:paraId="56E4A4C3" w14:textId="77777777" w:rsidR="00BC66E7" w:rsidRPr="00FE282C" w:rsidRDefault="00BC66E7">
      <w:pPr>
        <w:widowControl/>
        <w:wordWrap/>
        <w:autoSpaceDE/>
        <w:autoSpaceDN/>
        <w:rPr>
          <w:rFonts w:eastAsiaTheme="minorHAnsi" w:cs="굴림"/>
          <w:vanish/>
          <w:color w:val="000000"/>
          <w:kern w:val="0"/>
        </w:rPr>
      </w:pPr>
    </w:p>
    <w:p w14:paraId="7E5F007F" w14:textId="77777777" w:rsidR="00D953E3" w:rsidRPr="00FE282C" w:rsidRDefault="00D953E3">
      <w:r w:rsidRPr="00FE282C">
        <w:br w:type="page"/>
      </w:r>
    </w:p>
    <w:tbl>
      <w:tblPr>
        <w:tblOverlap w:val="never"/>
        <w:tblW w:w="9924" w:type="dxa"/>
        <w:tblInd w:w="-4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5"/>
        <w:gridCol w:w="2858"/>
        <w:gridCol w:w="1701"/>
        <w:gridCol w:w="3694"/>
        <w:gridCol w:w="1126"/>
      </w:tblGrid>
      <w:tr w:rsidR="00AD27E2" w:rsidRPr="00FE282C" w14:paraId="7F340DC0" w14:textId="77777777" w:rsidTr="00BC7FB5">
        <w:trPr>
          <w:trHeight w:val="549"/>
        </w:trPr>
        <w:tc>
          <w:tcPr>
            <w:tcW w:w="9924" w:type="dxa"/>
            <w:gridSpan w:val="5"/>
            <w:tcBorders>
              <w:top w:val="nil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1FCED9B" w14:textId="77EDF1B7" w:rsidR="00AD27E2" w:rsidRPr="00FE282C" w:rsidRDefault="00AD27E2" w:rsidP="00BC66E7">
            <w:pPr>
              <w:spacing w:before="200" w:after="0" w:line="384" w:lineRule="auto"/>
              <w:ind w:firstLineChars="200" w:firstLine="480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 xml:space="preserve">10.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소요</w:t>
            </w:r>
            <w:r w:rsidR="00E90AD0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예상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예산 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금액</w:t>
            </w:r>
            <w:r w:rsidR="00BC7FB5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단위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 xml:space="preserve">: </w:t>
            </w:r>
            <w:r w:rsidR="00BC7FB5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만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원</w:t>
            </w: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AD27E2" w:rsidRPr="00FE282C" w14:paraId="4D02A79C" w14:textId="77777777" w:rsidTr="00BC7FB5">
        <w:trPr>
          <w:trHeight w:val="652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0072AB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No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3BBD99" w14:textId="20E5D59B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구분</w:t>
            </w:r>
            <w:r w:rsidR="00BC7FB5"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항목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DE56841" w14:textId="7015CEAF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금액</w:t>
            </w: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DD5F00" w14:textId="106F8249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산출</w:t>
            </w:r>
            <w:r w:rsidR="00BC7FB5"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 xml:space="preserve"> </w:t>
            </w: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근거</w:t>
            </w: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927797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spacing w:val="-20"/>
                <w:kern w:val="0"/>
                <w:sz w:val="24"/>
                <w:szCs w:val="24"/>
              </w:rPr>
              <w:t>비고</w:t>
            </w:r>
          </w:p>
        </w:tc>
      </w:tr>
      <w:tr w:rsidR="00AD27E2" w:rsidRPr="00FE282C" w14:paraId="424099DE" w14:textId="77777777" w:rsidTr="00BC7FB5">
        <w:trPr>
          <w:trHeight w:val="165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E4D7A5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31DC30" w14:textId="77777777" w:rsidR="00AD27E2" w:rsidRPr="00FE282C" w:rsidRDefault="00AD27E2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hint="eastAsia"/>
                <w:b/>
                <w:sz w:val="24"/>
                <w:szCs w:val="24"/>
              </w:rPr>
              <w:t>인건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2D8F209" w14:textId="40F5AA06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C9F984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762A47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16291139" w14:textId="77777777" w:rsidTr="00BC7FB5">
        <w:trPr>
          <w:trHeight w:val="787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35BBCB4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163242D" w14:textId="38D73EA4" w:rsidR="00AD27E2" w:rsidRPr="00FE282C" w:rsidRDefault="00BC7FB5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cs="굴림" w:hint="eastAsia"/>
                <w:b/>
                <w:sz w:val="24"/>
                <w:szCs w:val="24"/>
              </w:rPr>
              <w:t>직접</w:t>
            </w:r>
            <w:r w:rsidR="00962D26" w:rsidRPr="00FE282C">
              <w:rPr>
                <w:rFonts w:cs="굴림" w:hint="eastAsia"/>
                <w:b/>
                <w:sz w:val="24"/>
                <w:szCs w:val="24"/>
              </w:rPr>
              <w:t xml:space="preserve"> </w:t>
            </w:r>
            <w:r w:rsidRPr="00FE282C">
              <w:rPr>
                <w:rFonts w:cs="굴림" w:hint="eastAsia"/>
                <w:b/>
                <w:sz w:val="24"/>
                <w:szCs w:val="24"/>
              </w:rPr>
              <w:t>경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36FA392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E2EDFC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D09D23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09ECD9A8" w14:textId="77777777" w:rsidTr="00BC7FB5">
        <w:trPr>
          <w:trHeight w:val="47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867273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E18F35" w14:textId="0CFC2BBD" w:rsidR="00AD27E2" w:rsidRPr="00FE282C" w:rsidRDefault="00BC7FB5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hint="eastAsia"/>
                <w:b/>
                <w:sz w:val="24"/>
                <w:szCs w:val="24"/>
              </w:rPr>
              <w:t>연구기자재 및 시설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83F872B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8316F2F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835F53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332A4728" w14:textId="77777777" w:rsidTr="00BC7FB5">
        <w:trPr>
          <w:trHeight w:val="47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66C816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16EDD4" w14:textId="47B1CC83" w:rsidR="00AD27E2" w:rsidRPr="00FE282C" w:rsidRDefault="00BC7FB5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hint="eastAsia"/>
                <w:b/>
                <w:sz w:val="24"/>
                <w:szCs w:val="24"/>
              </w:rPr>
              <w:t>재료비 및 전산 처리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AE9ED5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0096D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466F58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04EBB883" w14:textId="77777777" w:rsidTr="00BC7FB5">
        <w:trPr>
          <w:trHeight w:val="47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F8883E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FFC5CAE" w14:textId="5A007FE2" w:rsidR="00AD27E2" w:rsidRPr="00FE282C" w:rsidRDefault="00BC7FB5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cs="굴림" w:hint="eastAsia"/>
                <w:b/>
                <w:sz w:val="24"/>
                <w:szCs w:val="24"/>
              </w:rPr>
              <w:t>여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F7C5BD2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B749B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E155F09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79F295EB" w14:textId="77777777" w:rsidTr="00BC7FB5">
        <w:trPr>
          <w:trHeight w:val="47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2121DB4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0A715B" w14:textId="5D1C6195" w:rsidR="00AD27E2" w:rsidRPr="00FE282C" w:rsidRDefault="00BC7FB5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hint="eastAsia"/>
                <w:b/>
                <w:sz w:val="24"/>
                <w:szCs w:val="24"/>
              </w:rPr>
              <w:t>기술정보 활동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ABB0A2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A42B5E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2079EE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700E460A" w14:textId="77777777" w:rsidTr="00BC7FB5">
        <w:trPr>
          <w:trHeight w:val="318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A6E5F51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4B8583" w14:textId="77777777" w:rsidR="00AD27E2" w:rsidRPr="00FE282C" w:rsidRDefault="00AD27E2" w:rsidP="00BC7FB5">
            <w:pPr>
              <w:pStyle w:val="ac"/>
              <w:rPr>
                <w:rFonts w:cs="굴림"/>
                <w:b/>
                <w:sz w:val="24"/>
                <w:szCs w:val="24"/>
              </w:rPr>
            </w:pPr>
            <w:r w:rsidRPr="00FE282C">
              <w:rPr>
                <w:rFonts w:hint="eastAsia"/>
                <w:b/>
                <w:sz w:val="24"/>
                <w:szCs w:val="24"/>
              </w:rPr>
              <w:t>수용비 및 수수료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4DB953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CB6A9D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C5CB1F" w14:textId="77777777" w:rsidR="00AD27E2" w:rsidRPr="00FE282C" w:rsidRDefault="00AD27E2" w:rsidP="00BC7FB5">
            <w:pPr>
              <w:pStyle w:val="ac"/>
              <w:rPr>
                <w:rFonts w:cs="굴림"/>
              </w:rPr>
            </w:pPr>
          </w:p>
        </w:tc>
      </w:tr>
      <w:tr w:rsidR="00BC7FB5" w:rsidRPr="00FE282C" w14:paraId="46C7BCC4" w14:textId="77777777" w:rsidTr="00BC7FB5">
        <w:trPr>
          <w:trHeight w:val="318"/>
        </w:trPr>
        <w:tc>
          <w:tcPr>
            <w:tcW w:w="5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0CB680C" w14:textId="225EB7E0" w:rsidR="00BC7FB5" w:rsidRPr="00FE282C" w:rsidRDefault="00BC7FB5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FE282C">
              <w:rPr>
                <w:rFonts w:eastAsiaTheme="minorHAnsi" w:cs="굴림" w:hint="eastAsia"/>
                <w:b/>
                <w:bCs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8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6638546" w14:textId="47870885" w:rsidR="00BC7FB5" w:rsidRPr="00FE282C" w:rsidRDefault="00BC7FB5" w:rsidP="00BC7FB5">
            <w:pPr>
              <w:pStyle w:val="ac"/>
              <w:rPr>
                <w:b/>
                <w:sz w:val="24"/>
                <w:szCs w:val="24"/>
              </w:rPr>
            </w:pPr>
            <w:r w:rsidRPr="00FE282C">
              <w:rPr>
                <w:rFonts w:hint="eastAsia"/>
                <w:b/>
                <w:sz w:val="24"/>
                <w:szCs w:val="24"/>
              </w:rPr>
              <w:t>간접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2FCC45D" w14:textId="77777777" w:rsidR="00BC7FB5" w:rsidRPr="00FE282C" w:rsidRDefault="00BC7FB5" w:rsidP="00BC7FB5">
            <w:pPr>
              <w:pStyle w:val="ac"/>
              <w:rPr>
                <w:rFonts w:cs="굴림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6062065" w14:textId="77777777" w:rsidR="00BC7FB5" w:rsidRPr="00FE282C" w:rsidRDefault="00BC7FB5" w:rsidP="00BC7FB5">
            <w:pPr>
              <w:pStyle w:val="ac"/>
              <w:rPr>
                <w:rFonts w:cs="굴림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1578CB" w14:textId="77777777" w:rsidR="00BC7FB5" w:rsidRPr="00FE282C" w:rsidRDefault="00BC7FB5" w:rsidP="00BC7FB5">
            <w:pPr>
              <w:pStyle w:val="ac"/>
              <w:rPr>
                <w:rFonts w:cs="굴림"/>
              </w:rPr>
            </w:pPr>
          </w:p>
        </w:tc>
      </w:tr>
      <w:tr w:rsidR="00AD27E2" w:rsidRPr="00FE282C" w14:paraId="4870A933" w14:textId="77777777" w:rsidTr="00BC7FB5">
        <w:trPr>
          <w:trHeight w:val="976"/>
        </w:trPr>
        <w:tc>
          <w:tcPr>
            <w:tcW w:w="340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A1EF68" w14:textId="77777777" w:rsidR="00AD27E2" w:rsidRPr="00FE282C" w:rsidRDefault="00AD27E2" w:rsidP="00AD27E2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</w:rPr>
            </w:pPr>
            <w:r w:rsidRPr="00FE282C">
              <w:rPr>
                <w:rFonts w:eastAsiaTheme="minorHAnsi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합계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6A59B2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FFF7AC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CD84E8" w14:textId="77777777" w:rsidR="00AD27E2" w:rsidRPr="00FE282C" w:rsidRDefault="00AD27E2" w:rsidP="00AD27E2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D27E2" w:rsidRPr="00412303" w14:paraId="0DE5CCA9" w14:textId="77777777" w:rsidTr="00BC7FB5">
        <w:trPr>
          <w:trHeight w:val="1020"/>
        </w:trPr>
        <w:tc>
          <w:tcPr>
            <w:tcW w:w="9924" w:type="dxa"/>
            <w:gridSpan w:val="5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F0908A" w14:textId="6EBDF713" w:rsidR="00AD27E2" w:rsidRPr="00412303" w:rsidRDefault="00AD27E2" w:rsidP="00412303">
            <w:pPr>
              <w:pStyle w:val="ac"/>
              <w:numPr>
                <w:ilvl w:val="0"/>
                <w:numId w:val="41"/>
              </w:numPr>
              <w:rPr>
                <w:rFonts w:cs="굴림"/>
                <w:color w:val="FF0000"/>
              </w:rPr>
            </w:pPr>
            <w:r w:rsidRPr="00412303">
              <w:rPr>
                <w:rFonts w:hint="eastAsia"/>
                <w:color w:val="FF0000"/>
              </w:rPr>
              <w:t xml:space="preserve">연구비 </w:t>
            </w:r>
            <w:r w:rsidR="00EE3FC9" w:rsidRPr="00412303">
              <w:rPr>
                <w:rFonts w:hint="eastAsia"/>
                <w:color w:val="FF0000"/>
              </w:rPr>
              <w:t>지출</w:t>
            </w:r>
            <w:r w:rsidRPr="00412303">
              <w:rPr>
                <w:rFonts w:hint="eastAsia"/>
                <w:color w:val="FF0000"/>
              </w:rPr>
              <w:t xml:space="preserve"> 기준을 참고하여 구체적으로 기입하시기 바랍니다. (부족시는 별지 사용 가능)</w:t>
            </w:r>
          </w:p>
        </w:tc>
      </w:tr>
    </w:tbl>
    <w:p w14:paraId="55AB8DF4" w14:textId="77777777" w:rsidR="00EE3FC9" w:rsidRPr="00FE282C" w:rsidRDefault="00EE3FC9" w:rsidP="00BA3433">
      <w:pPr>
        <w:snapToGrid w:val="0"/>
        <w:spacing w:after="0" w:line="384" w:lineRule="auto"/>
        <w:jc w:val="center"/>
        <w:textAlignment w:val="baseline"/>
        <w:rPr>
          <w:rFonts w:eastAsiaTheme="minorHAnsi" w:cs="굴림"/>
          <w:b/>
          <w:bCs/>
          <w:color w:val="000000"/>
          <w:kern w:val="0"/>
          <w:sz w:val="40"/>
          <w:szCs w:val="40"/>
        </w:rPr>
      </w:pPr>
    </w:p>
    <w:p w14:paraId="6F37BBC0" w14:textId="77777777" w:rsidR="00EE3FC9" w:rsidRPr="00FE282C" w:rsidRDefault="00EE3FC9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40"/>
          <w:szCs w:val="40"/>
        </w:rPr>
      </w:pPr>
      <w:r w:rsidRPr="00FE282C">
        <w:rPr>
          <w:rFonts w:eastAsiaTheme="minorHAnsi" w:cs="굴림"/>
          <w:b/>
          <w:bCs/>
          <w:color w:val="000000"/>
          <w:kern w:val="0"/>
          <w:sz w:val="40"/>
          <w:szCs w:val="40"/>
        </w:rPr>
        <w:br w:type="page"/>
      </w:r>
    </w:p>
    <w:p w14:paraId="4D0E7791" w14:textId="3171A0EF" w:rsidR="00BA3433" w:rsidRPr="00FE282C" w:rsidRDefault="00BA3433" w:rsidP="00BA3433">
      <w:pPr>
        <w:snapToGrid w:val="0"/>
        <w:spacing w:after="0" w:line="384" w:lineRule="auto"/>
        <w:jc w:val="center"/>
        <w:textAlignment w:val="baseline"/>
        <w:rPr>
          <w:rFonts w:eastAsiaTheme="minorHAnsi" w:cs="굴림"/>
          <w:color w:val="000000"/>
          <w:kern w:val="0"/>
        </w:rPr>
      </w:pPr>
      <w:r w:rsidRPr="00FE282C">
        <w:rPr>
          <w:rFonts w:eastAsiaTheme="minorHAnsi" w:cs="굴림" w:hint="eastAsia"/>
          <w:b/>
          <w:bCs/>
          <w:color w:val="000000"/>
          <w:kern w:val="0"/>
          <w:sz w:val="40"/>
          <w:szCs w:val="40"/>
        </w:rPr>
        <w:lastRenderedPageBreak/>
        <w:t xml:space="preserve">연구비 </w:t>
      </w:r>
      <w:r w:rsidR="00EE3FC9" w:rsidRPr="00FE282C">
        <w:rPr>
          <w:rFonts w:eastAsiaTheme="minorHAnsi" w:cs="굴림" w:hint="eastAsia"/>
          <w:b/>
          <w:bCs/>
          <w:color w:val="000000"/>
          <w:kern w:val="0"/>
          <w:sz w:val="40"/>
          <w:szCs w:val="40"/>
        </w:rPr>
        <w:t>지출</w:t>
      </w:r>
      <w:r w:rsidRPr="00FE282C">
        <w:rPr>
          <w:rFonts w:eastAsiaTheme="minorHAnsi" w:cs="굴림" w:hint="eastAsia"/>
          <w:b/>
          <w:bCs/>
          <w:color w:val="000000"/>
          <w:kern w:val="0"/>
          <w:sz w:val="40"/>
          <w:szCs w:val="40"/>
        </w:rPr>
        <w:t>기준</w:t>
      </w:r>
    </w:p>
    <w:tbl>
      <w:tblPr>
        <w:tblOverlap w:val="never"/>
        <w:tblW w:w="9072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2"/>
        <w:gridCol w:w="2102"/>
        <w:gridCol w:w="6378"/>
      </w:tblGrid>
      <w:tr w:rsidR="00BA3433" w:rsidRPr="00FE282C" w14:paraId="14D01BBC" w14:textId="77777777" w:rsidTr="009571E7">
        <w:trPr>
          <w:trHeight w:val="271"/>
          <w:jc w:val="center"/>
        </w:trPr>
        <w:tc>
          <w:tcPr>
            <w:tcW w:w="2694" w:type="dxa"/>
            <w:gridSpan w:val="2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F9F9F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F0DCF5E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비 목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F9F9F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FD90CE3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계 상 기 준</w:t>
            </w:r>
          </w:p>
        </w:tc>
      </w:tr>
      <w:tr w:rsidR="00BA3433" w:rsidRPr="00FE282C" w14:paraId="16320BD5" w14:textId="77777777" w:rsidTr="009571E7">
        <w:trPr>
          <w:trHeight w:val="251"/>
          <w:jc w:val="center"/>
        </w:trPr>
        <w:tc>
          <w:tcPr>
            <w:tcW w:w="2694" w:type="dxa"/>
            <w:gridSpan w:val="2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EC4C8C7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인 건 비</w:t>
            </w:r>
          </w:p>
        </w:tc>
        <w:tc>
          <w:tcPr>
            <w:tcW w:w="6378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E5726BA" w14:textId="4E6231B2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해당과제에 직접 참여하는 연구</w:t>
            </w:r>
            <w:r w:rsidR="00962D26" w:rsidRPr="00FE282C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인력에게 지급되는 외부</w:t>
            </w:r>
            <w:r w:rsidR="00962D26" w:rsidRPr="00FE282C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인건비</w:t>
            </w:r>
            <w:r w:rsidR="00962D26" w:rsidRPr="00FE282C">
              <w:rPr>
                <w:rFonts w:hint="eastAsia"/>
              </w:rPr>
              <w:t>.</w:t>
            </w:r>
          </w:p>
          <w:p w14:paraId="60757C65" w14:textId="15032A99" w:rsidR="00BA3433" w:rsidRPr="00FE282C" w:rsidRDefault="00BA3433" w:rsidP="00962D26">
            <w:pPr>
              <w:pStyle w:val="ac"/>
            </w:pPr>
            <w:r w:rsidRPr="00FE282C">
              <w:rPr>
                <w:rFonts w:hint="eastAsia"/>
              </w:rPr>
              <w:t>내부인건비는 지급</w:t>
            </w:r>
            <w:r w:rsidR="00962D26" w:rsidRPr="00FE282C">
              <w:rPr>
                <w:rFonts w:hint="eastAsia"/>
              </w:rPr>
              <w:t>할 수 없음</w:t>
            </w:r>
            <w:r w:rsidRPr="00FE282C">
              <w:rPr>
                <w:rFonts w:hint="eastAsia"/>
              </w:rPr>
              <w:t xml:space="preserve"> (예: 책임연구자)</w:t>
            </w:r>
          </w:p>
        </w:tc>
      </w:tr>
      <w:tr w:rsidR="00BA3433" w:rsidRPr="00FE282C" w14:paraId="73DD6452" w14:textId="77777777" w:rsidTr="009571E7">
        <w:trPr>
          <w:trHeight w:val="518"/>
          <w:jc w:val="center"/>
        </w:trPr>
        <w:tc>
          <w:tcPr>
            <w:tcW w:w="26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4101F8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직접 경비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F53ACB" w14:textId="4AB32AFD" w:rsidR="00BA3433" w:rsidRPr="00FE282C" w:rsidRDefault="00BA3433" w:rsidP="00962D26">
            <w:pPr>
              <w:pStyle w:val="ac"/>
            </w:pPr>
            <w:r w:rsidRPr="00FE282C">
              <w:rPr>
                <w:rFonts w:hint="eastAsia"/>
              </w:rPr>
              <w:t xml:space="preserve">연구수행에 직접 소요되는 </w:t>
            </w:r>
            <w:r w:rsidRPr="00FE282C">
              <w:t xml:space="preserve">1) </w:t>
            </w:r>
            <w:r w:rsidRPr="00FE282C">
              <w:rPr>
                <w:rFonts w:hint="eastAsia"/>
              </w:rPr>
              <w:t>연구기자재 및 시설비</w:t>
            </w:r>
            <w:r w:rsidRPr="00FE282C">
              <w:t xml:space="preserve">, 2) </w:t>
            </w:r>
            <w:r w:rsidRPr="00FE282C">
              <w:rPr>
                <w:rFonts w:hint="eastAsia"/>
              </w:rPr>
              <w:t>재료비 및 전산처리비</w:t>
            </w:r>
            <w:r w:rsidRPr="00FE282C">
              <w:t xml:space="preserve">, 3) </w:t>
            </w:r>
            <w:r w:rsidRPr="00FE282C">
              <w:rPr>
                <w:rFonts w:hint="eastAsia"/>
              </w:rPr>
              <w:t>연구활동비로 구성된다</w:t>
            </w:r>
            <w:r w:rsidRPr="00FE282C">
              <w:t xml:space="preserve">. </w:t>
            </w:r>
            <w:r w:rsidRPr="00FE282C">
              <w:rPr>
                <w:rFonts w:hint="eastAsia"/>
              </w:rPr>
              <w:t>단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연구활동비는 간접비를 제외한 총</w:t>
            </w:r>
            <w:r w:rsidR="00962D26" w:rsidRPr="00FE282C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 xml:space="preserve">연구비의 </w:t>
            </w:r>
            <w:r w:rsidRPr="00FE282C">
              <w:t xml:space="preserve">25% </w:t>
            </w:r>
            <w:r w:rsidR="00962D26" w:rsidRPr="00FE282C">
              <w:rPr>
                <w:rFonts w:hint="eastAsia"/>
              </w:rPr>
              <w:t>를 초과할 수 없다</w:t>
            </w:r>
            <w:r w:rsidRPr="00FE282C">
              <w:rPr>
                <w:rFonts w:hint="eastAsia"/>
              </w:rPr>
              <w:t>.</w:t>
            </w:r>
            <w:r w:rsidRPr="00FE282C">
              <w:t xml:space="preserve"> </w:t>
            </w:r>
          </w:p>
        </w:tc>
      </w:tr>
      <w:tr w:rsidR="00BA3433" w:rsidRPr="00FE282C" w14:paraId="6961C889" w14:textId="77777777" w:rsidTr="009571E7">
        <w:trPr>
          <w:trHeight w:val="276"/>
          <w:jc w:val="center"/>
        </w:trPr>
        <w:tc>
          <w:tcPr>
            <w:tcW w:w="26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F5E9142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연구기자재</w:t>
            </w:r>
          </w:p>
          <w:p w14:paraId="39F74102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및 시설비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D85ADC3" w14:textId="652E0E43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장기간 사용할 수 있는 기기</w:t>
            </w:r>
            <w:r w:rsidRPr="00FE282C">
              <w:rPr>
                <w:rFonts w:ascii="MS Gothic" w:eastAsia="MS Gothic" w:hAnsi="MS Gothic" w:cs="MS Gothic" w:hint="eastAsia"/>
              </w:rPr>
              <w:t>․</w:t>
            </w:r>
            <w:r w:rsidRPr="00FE282C">
              <w:rPr>
                <w:rFonts w:hint="eastAsia"/>
              </w:rPr>
              <w:t>장비와 부수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기자재 구입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시설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기자재 도입 부대경비</w:t>
            </w:r>
            <w:r w:rsidRPr="00FE282C">
              <w:t>(</w:t>
            </w:r>
            <w:r w:rsidRPr="00FE282C">
              <w:rPr>
                <w:rFonts w:hint="eastAsia"/>
              </w:rPr>
              <w:t>통관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보세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운송료 등</w:t>
            </w:r>
            <w:r w:rsidRPr="00FE282C">
              <w:t xml:space="preserve">), </w:t>
            </w:r>
            <w:r w:rsidRPr="00FE282C">
              <w:rPr>
                <w:rFonts w:hint="eastAsia"/>
              </w:rPr>
              <w:t>외부기자재 임차료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연구시설의 임차</w:t>
            </w:r>
            <w:r w:rsidRPr="00FE282C">
              <w:rPr>
                <w:rFonts w:ascii="MS Gothic" w:eastAsia="MS Gothic" w:hAnsi="MS Gothic" w:cs="MS Gothic" w:hint="eastAsia"/>
              </w:rPr>
              <w:t>‧</w:t>
            </w:r>
            <w:r w:rsidRPr="00FE282C">
              <w:rPr>
                <w:rFonts w:hint="eastAsia"/>
              </w:rPr>
              <w:t>설치</w:t>
            </w:r>
            <w:r w:rsidRPr="00FE282C">
              <w:rPr>
                <w:rFonts w:ascii="MS Gothic" w:eastAsia="MS Gothic" w:hAnsi="MS Gothic" w:cs="MS Gothic" w:hint="eastAsia"/>
              </w:rPr>
              <w:t>‧</w:t>
            </w:r>
            <w:r w:rsidRPr="00FE282C">
              <w:rPr>
                <w:rFonts w:hint="eastAsia"/>
              </w:rPr>
              <w:t>운영에 필요한 경비로서 실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소요 비용을 기준으로 계상함</w:t>
            </w:r>
          </w:p>
          <w:p w14:paraId="6C67E8FB" w14:textId="32E5FBC1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※ 연구책임자가 소속한 기관의 내부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기자재</w:t>
            </w:r>
            <w:r w:rsidRPr="00FE282C">
              <w:rPr>
                <w:rFonts w:ascii="MS Gothic" w:eastAsia="MS Gothic" w:hAnsi="MS Gothic" w:cs="MS Gothic" w:hint="eastAsia"/>
              </w:rPr>
              <w:t>․</w:t>
            </w:r>
            <w:r w:rsidRPr="00FE282C">
              <w:rPr>
                <w:rFonts w:hint="eastAsia"/>
              </w:rPr>
              <w:t>시설의 임차비는 계상불가</w:t>
            </w:r>
          </w:p>
        </w:tc>
      </w:tr>
      <w:tr w:rsidR="00BA3433" w:rsidRPr="00FE282C" w14:paraId="412024DD" w14:textId="77777777" w:rsidTr="009571E7">
        <w:trPr>
          <w:trHeight w:val="435"/>
          <w:jc w:val="center"/>
        </w:trPr>
        <w:tc>
          <w:tcPr>
            <w:tcW w:w="26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7572A93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재료비 및</w:t>
            </w:r>
          </w:p>
          <w:p w14:paraId="16093E71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전산 처리비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AD443F" w14:textId="214BA2C2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내구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 xml:space="preserve">년수가 </w:t>
            </w:r>
            <w:r w:rsidRPr="00FE282C">
              <w:t>1</w:t>
            </w:r>
            <w:r w:rsidRPr="00FE282C">
              <w:rPr>
                <w:rFonts w:hint="eastAsia"/>
              </w:rPr>
              <w:t>년 이하인 시약</w:t>
            </w:r>
            <w:r w:rsidRPr="00FE282C">
              <w:rPr>
                <w:rFonts w:ascii="MS Gothic" w:eastAsia="MS Gothic" w:hAnsi="MS Gothic" w:cs="MS Gothic" w:hint="eastAsia"/>
              </w:rPr>
              <w:t>․</w:t>
            </w:r>
            <w:r w:rsidRPr="00FE282C">
              <w:rPr>
                <w:rFonts w:hint="eastAsia"/>
              </w:rPr>
              <w:t>재료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등의 구입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 xml:space="preserve">정보 </w:t>
            </w:r>
            <w:r w:rsidRPr="00FE282C">
              <w:t>D/B</w:t>
            </w:r>
            <w:r w:rsidRPr="00FE282C">
              <w:rPr>
                <w:rFonts w:hint="eastAsia"/>
              </w:rPr>
              <w:t>사용료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시험 분석료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외부 전산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처리비 등의 경비로 실제 비용을 기준으로 계상함</w:t>
            </w:r>
          </w:p>
        </w:tc>
      </w:tr>
      <w:tr w:rsidR="00BA3433" w:rsidRPr="00FE282C" w14:paraId="7CFC515D" w14:textId="77777777" w:rsidTr="009571E7">
        <w:trPr>
          <w:trHeight w:val="54"/>
          <w:jc w:val="center"/>
        </w:trPr>
        <w:tc>
          <w:tcPr>
            <w:tcW w:w="59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33156B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연구 활동비</w:t>
            </w:r>
          </w:p>
        </w:tc>
        <w:tc>
          <w:tcPr>
            <w:tcW w:w="21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7C96944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여 비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4D7FC71" w14:textId="09A5D6A1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연구수행을 위한 국내ㆍ외 출장 경비와 시내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교통비 등으로 해당기관의 지급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기준에 따라 계상함</w:t>
            </w:r>
          </w:p>
        </w:tc>
      </w:tr>
      <w:tr w:rsidR="00BA3433" w:rsidRPr="00FE282C" w14:paraId="1F126DBA" w14:textId="77777777" w:rsidTr="009571E7">
        <w:trPr>
          <w:trHeight w:val="54"/>
          <w:jc w:val="center"/>
        </w:trPr>
        <w:tc>
          <w:tcPr>
            <w:tcW w:w="59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76CA6693" w14:textId="77777777" w:rsidR="00BA3433" w:rsidRPr="00FE282C" w:rsidRDefault="00BA3433" w:rsidP="009571E7">
            <w:pPr>
              <w:pStyle w:val="ac"/>
            </w:pPr>
          </w:p>
        </w:tc>
        <w:tc>
          <w:tcPr>
            <w:tcW w:w="21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DCE171A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기술정보</w:t>
            </w:r>
          </w:p>
          <w:p w14:paraId="76592A77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활 동 비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5BF1842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국내외 세미나 개최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학회ㆍ세미나 참가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도서 등 문헌구입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기술정보 수집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전문가활용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회의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자문료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기술도입비 등으로 해당기관의 지급기준에 따라 계상함</w:t>
            </w:r>
          </w:p>
        </w:tc>
      </w:tr>
      <w:tr w:rsidR="00BA3433" w:rsidRPr="00FE282C" w14:paraId="49E24999" w14:textId="77777777" w:rsidTr="009571E7">
        <w:trPr>
          <w:trHeight w:val="993"/>
          <w:jc w:val="center"/>
        </w:trPr>
        <w:tc>
          <w:tcPr>
            <w:tcW w:w="59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21083291" w14:textId="77777777" w:rsidR="00BA3433" w:rsidRPr="00FE282C" w:rsidRDefault="00BA3433" w:rsidP="009571E7">
            <w:pPr>
              <w:pStyle w:val="ac"/>
            </w:pPr>
          </w:p>
        </w:tc>
        <w:tc>
          <w:tcPr>
            <w:tcW w:w="21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88AEC7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 xml:space="preserve">수용비 </w:t>
            </w:r>
          </w:p>
          <w:p w14:paraId="60A5FAC8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및 수수료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A92B979" w14:textId="3A279A0F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연구와 직접 관련이 있는 사무용품비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인쇄</w:t>
            </w:r>
            <w:r w:rsidRPr="00FE282C">
              <w:rPr>
                <w:rFonts w:ascii="MS Gothic" w:eastAsia="MS Gothic" w:hAnsi="MS Gothic" w:cs="MS Gothic" w:hint="eastAsia"/>
              </w:rPr>
              <w:t>․</w:t>
            </w:r>
            <w:r w:rsidRPr="00FE282C">
              <w:rPr>
                <w:rFonts w:hint="eastAsia"/>
              </w:rPr>
              <w:t>복사</w:t>
            </w:r>
            <w:r w:rsidRPr="00FE282C">
              <w:rPr>
                <w:rFonts w:ascii="MS Gothic" w:eastAsia="MS Gothic" w:hAnsi="MS Gothic" w:cs="MS Gothic" w:hint="eastAsia"/>
              </w:rPr>
              <w:t>․</w:t>
            </w:r>
            <w:r w:rsidRPr="00FE282C">
              <w:rPr>
                <w:rFonts w:hint="eastAsia"/>
              </w:rPr>
              <w:t>인화료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우편요금</w:t>
            </w:r>
            <w:r w:rsidRPr="00FE282C">
              <w:rPr>
                <w:rFonts w:ascii="MS Gothic" w:eastAsia="MS Gothic" w:hAnsi="MS Gothic" w:cs="MS Gothic" w:hint="eastAsia"/>
              </w:rPr>
              <w:t>‧</w:t>
            </w:r>
            <w:r w:rsidRPr="00FE282C">
              <w:rPr>
                <w:rFonts w:hint="eastAsia"/>
              </w:rPr>
              <w:t>전화</w:t>
            </w:r>
            <w:r w:rsidR="00906AEA">
              <w:rPr>
                <w:rFonts w:hint="eastAsia"/>
              </w:rPr>
              <w:t xml:space="preserve"> </w:t>
            </w:r>
            <w:r w:rsidRPr="00FE282C">
              <w:rPr>
                <w:rFonts w:hint="eastAsia"/>
              </w:rPr>
              <w:t>사용료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제세공과금</w:t>
            </w:r>
            <w:r w:rsidRPr="00FE282C">
              <w:t xml:space="preserve">, </w:t>
            </w:r>
            <w:r w:rsidRPr="00FE282C">
              <w:rPr>
                <w:rFonts w:hint="eastAsia"/>
              </w:rPr>
              <w:t>제수수료 등으로 실제 비용을 기준으로 계상함</w:t>
            </w:r>
            <w:r w:rsidRPr="00FE282C">
              <w:t>.</w:t>
            </w:r>
          </w:p>
        </w:tc>
      </w:tr>
      <w:tr w:rsidR="00BA3433" w:rsidRPr="00FE282C" w14:paraId="098742B4" w14:textId="77777777" w:rsidTr="009571E7">
        <w:trPr>
          <w:trHeight w:val="54"/>
          <w:jc w:val="center"/>
        </w:trPr>
        <w:tc>
          <w:tcPr>
            <w:tcW w:w="26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2E48FA" w14:textId="77777777" w:rsidR="00BA3433" w:rsidRPr="00FE282C" w:rsidRDefault="00BA3433" w:rsidP="009571E7">
            <w:pPr>
              <w:pStyle w:val="ac"/>
            </w:pPr>
            <w:r w:rsidRPr="00FE282C">
              <w:rPr>
                <w:rFonts w:hint="eastAsia"/>
              </w:rPr>
              <w:t>간 접 비</w:t>
            </w:r>
          </w:p>
        </w:tc>
        <w:tc>
          <w:tcPr>
            <w:tcW w:w="6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FB262DB" w14:textId="74D8777E" w:rsidR="00BA3433" w:rsidRPr="00FE282C" w:rsidRDefault="00BA3433" w:rsidP="00962D26">
            <w:pPr>
              <w:pStyle w:val="ac"/>
            </w:pPr>
            <w:r w:rsidRPr="00FE282C">
              <w:rPr>
                <w:rFonts w:hint="eastAsia"/>
              </w:rPr>
              <w:t xml:space="preserve">간접비는 총연구비에서 최대 </w:t>
            </w:r>
            <w:r w:rsidR="00962D26" w:rsidRPr="00FE282C">
              <w:t>10%</w:t>
            </w:r>
            <w:r w:rsidR="00962D26" w:rsidRPr="00FE282C">
              <w:rPr>
                <w:rFonts w:hint="eastAsia"/>
              </w:rPr>
              <w:t>를</w:t>
            </w:r>
            <w:r w:rsidRPr="00FE282C">
              <w:rPr>
                <w:rFonts w:hint="eastAsia"/>
              </w:rPr>
              <w:t xml:space="preserve"> 초과할 수 없다</w:t>
            </w:r>
            <w:r w:rsidRPr="00FE282C">
              <w:t>.</w:t>
            </w:r>
          </w:p>
        </w:tc>
      </w:tr>
    </w:tbl>
    <w:p w14:paraId="01DA3136" w14:textId="6640CF82" w:rsidR="00A60526" w:rsidRPr="00BC27FD" w:rsidRDefault="00A60526" w:rsidP="00BC27FD">
      <w:pPr>
        <w:pStyle w:val="ac"/>
        <w:numPr>
          <w:ilvl w:val="0"/>
          <w:numId w:val="40"/>
        </w:numPr>
        <w:rPr>
          <w:color w:val="FF0000"/>
        </w:rPr>
      </w:pPr>
      <w:bookmarkStart w:id="0" w:name="_Hlk133529592"/>
      <w:r w:rsidRPr="00A60526">
        <w:rPr>
          <w:rFonts w:hint="eastAsia"/>
          <w:color w:val="FF0000"/>
        </w:rPr>
        <w:t>간접비는</w:t>
      </w:r>
      <w:r w:rsidRPr="00A60526">
        <w:rPr>
          <w:color w:val="FF0000"/>
        </w:rPr>
        <w:t xml:space="preserve"> 별도로 지급되지 않고, 총연구비 내에 포함됩니다</w:t>
      </w:r>
      <w:r>
        <w:rPr>
          <w:color w:val="FF0000"/>
        </w:rPr>
        <w:t xml:space="preserve">. </w:t>
      </w:r>
    </w:p>
    <w:p w14:paraId="3826A6F1" w14:textId="77777777" w:rsidR="00412303" w:rsidRDefault="00A60526" w:rsidP="00412303">
      <w:pPr>
        <w:pStyle w:val="ac"/>
        <w:numPr>
          <w:ilvl w:val="0"/>
          <w:numId w:val="40"/>
        </w:numPr>
        <w:jc w:val="left"/>
        <w:rPr>
          <w:color w:val="FF0000"/>
        </w:rPr>
      </w:pPr>
      <w:r w:rsidRPr="00A60526">
        <w:rPr>
          <w:rFonts w:hint="eastAsia"/>
          <w:color w:val="FF0000"/>
        </w:rPr>
        <w:t>연구활동비는</w:t>
      </w:r>
      <w:r w:rsidRPr="00A60526">
        <w:rPr>
          <w:color w:val="FF0000"/>
        </w:rPr>
        <w:t xml:space="preserve"> 간접비를 제외한 총연구비의 25% 이내로 작성하여 주십시오.</w:t>
      </w:r>
    </w:p>
    <w:p w14:paraId="37D511C1" w14:textId="77777777" w:rsidR="00412303" w:rsidRDefault="00412303">
      <w:pPr>
        <w:widowControl/>
        <w:wordWrap/>
        <w:autoSpaceDE/>
        <w:autoSpaceDN/>
        <w:rPr>
          <w:color w:val="FF0000"/>
        </w:rPr>
      </w:pPr>
      <w:r>
        <w:rPr>
          <w:color w:val="FF0000"/>
        </w:rPr>
        <w:br w:type="page"/>
      </w:r>
    </w:p>
    <w:bookmarkEnd w:id="0"/>
    <w:p w14:paraId="02A2D22E" w14:textId="06D3A2D4" w:rsidR="00BA3433" w:rsidRPr="00A60526" w:rsidRDefault="00BA3433" w:rsidP="00412303">
      <w:pPr>
        <w:pStyle w:val="ac"/>
        <w:jc w:val="left"/>
        <w:rPr>
          <w:color w:val="FF0000"/>
        </w:rPr>
      </w:pPr>
      <w:r w:rsidRPr="00FE282C">
        <w:rPr>
          <w:rFonts w:asciiTheme="minorEastAsia" w:hAnsiTheme="minorEastAsia" w:hint="eastAsia"/>
          <w:b/>
          <w:sz w:val="36"/>
          <w:szCs w:val="36"/>
        </w:rPr>
        <w:lastRenderedPageBreak/>
        <w:t>2</w:t>
      </w:r>
      <w:r w:rsidRPr="00FE282C">
        <w:rPr>
          <w:rFonts w:asciiTheme="minorEastAsia" w:hAnsiTheme="minorEastAsia"/>
          <w:b/>
          <w:sz w:val="36"/>
          <w:szCs w:val="36"/>
        </w:rPr>
        <w:t>02</w:t>
      </w:r>
      <w:r w:rsidR="00AE711F">
        <w:rPr>
          <w:rFonts w:asciiTheme="minorEastAsia" w:hAnsiTheme="minorEastAsia" w:hint="eastAsia"/>
          <w:b/>
          <w:sz w:val="36"/>
          <w:szCs w:val="36"/>
        </w:rPr>
        <w:t>6</w:t>
      </w:r>
      <w:r w:rsidRPr="00FE282C">
        <w:rPr>
          <w:rFonts w:asciiTheme="minorEastAsia" w:hAnsiTheme="minorEastAsia"/>
          <w:b/>
          <w:sz w:val="36"/>
          <w:szCs w:val="36"/>
        </w:rPr>
        <w:t xml:space="preserve"> </w:t>
      </w:r>
      <w:r w:rsidRPr="00FE282C">
        <w:rPr>
          <w:rFonts w:asciiTheme="minorEastAsia" w:hAnsiTheme="minorEastAsia" w:hint="eastAsia"/>
          <w:b/>
          <w:sz w:val="36"/>
          <w:szCs w:val="36"/>
        </w:rPr>
        <w:t>대한기도관리학회 연구비 지원사업 중간보고서</w:t>
      </w:r>
    </w:p>
    <w:p w14:paraId="3B65E6AF" w14:textId="77777777" w:rsidR="00BA3433" w:rsidRPr="00FE282C" w:rsidRDefault="00BA3433" w:rsidP="00BA3433">
      <w:pPr>
        <w:wordWrap/>
        <w:spacing w:after="0" w:line="384" w:lineRule="auto"/>
        <w:jc w:val="center"/>
        <w:textAlignment w:val="baseline"/>
        <w:rPr>
          <w:rFonts w:ascii="함초롬바탕" w:eastAsia="굴림" w:hAnsi="굴림" w:cs="굴림"/>
          <w:color w:val="000000"/>
          <w:kern w:val="0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0"/>
        <w:gridCol w:w="673"/>
        <w:gridCol w:w="3142"/>
        <w:gridCol w:w="670"/>
        <w:gridCol w:w="3161"/>
      </w:tblGrid>
      <w:tr w:rsidR="00BA3433" w:rsidRPr="00FE282C" w14:paraId="0EC56B01" w14:textId="77777777" w:rsidTr="009571E7">
        <w:trPr>
          <w:trHeight w:val="1846"/>
          <w:jc w:val="center"/>
        </w:trPr>
        <w:tc>
          <w:tcPr>
            <w:tcW w:w="135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F4F955A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>연구과제명</w:t>
            </w:r>
          </w:p>
        </w:tc>
        <w:tc>
          <w:tcPr>
            <w:tcW w:w="7646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B217D01" w14:textId="77777777" w:rsidR="00BA3433" w:rsidRPr="00FE282C" w:rsidRDefault="00BA3433" w:rsidP="009571E7">
            <w:pPr>
              <w:wordWrap/>
              <w:spacing w:after="0" w:line="360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BA3433" w:rsidRPr="00FE282C" w14:paraId="248A9208" w14:textId="77777777" w:rsidTr="009571E7">
        <w:trPr>
          <w:trHeight w:val="569"/>
          <w:jc w:val="center"/>
        </w:trPr>
        <w:tc>
          <w:tcPr>
            <w:tcW w:w="135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6A6BE75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연구책임자 </w:t>
            </w:r>
          </w:p>
        </w:tc>
        <w:tc>
          <w:tcPr>
            <w:tcW w:w="6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5E57815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소속</w:t>
            </w:r>
          </w:p>
        </w:tc>
        <w:tc>
          <w:tcPr>
            <w:tcW w:w="31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F3C6E7B" w14:textId="77777777" w:rsidR="00BA3433" w:rsidRPr="00FE282C" w:rsidRDefault="00BA3433" w:rsidP="009571E7">
            <w:pPr>
              <w:wordWrap/>
              <w:spacing w:after="0" w:line="384" w:lineRule="auto"/>
              <w:ind w:right="172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674F01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성명</w:t>
            </w:r>
          </w:p>
        </w:tc>
        <w:tc>
          <w:tcPr>
            <w:tcW w:w="31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4ECFE7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BA3433" w:rsidRPr="00FE282C" w14:paraId="7B4336EB" w14:textId="77777777" w:rsidTr="009571E7">
        <w:trPr>
          <w:trHeight w:val="569"/>
          <w:jc w:val="center"/>
        </w:trPr>
        <w:tc>
          <w:tcPr>
            <w:tcW w:w="135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31110D3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>진행단계</w:t>
            </w:r>
          </w:p>
        </w:tc>
        <w:tc>
          <w:tcPr>
            <w:tcW w:w="7646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0BF7047" w14:textId="77777777" w:rsidR="00BA3433" w:rsidRPr="00FE282C" w:rsidRDefault="00BA3433" w:rsidP="009571E7">
            <w:pPr>
              <w:spacing w:after="0" w:line="384" w:lineRule="auto"/>
              <w:ind w:right="172" w:firstLine="126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□ 연구종료 □ 논문작성 □ 심사중 □ 게재 확정 □ 출판 □ 미진행</w:t>
            </w:r>
          </w:p>
        </w:tc>
      </w:tr>
      <w:tr w:rsidR="00BA3433" w:rsidRPr="00FE282C" w14:paraId="75E9D2AA" w14:textId="77777777" w:rsidTr="009571E7">
        <w:trPr>
          <w:trHeight w:val="6200"/>
          <w:jc w:val="center"/>
        </w:trPr>
        <w:tc>
          <w:tcPr>
            <w:tcW w:w="1350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9EE18F" w14:textId="77777777" w:rsidR="00BA3433" w:rsidRPr="00FE282C" w:rsidRDefault="00BA3433" w:rsidP="009571E7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>내용</w:t>
            </w:r>
          </w:p>
        </w:tc>
        <w:tc>
          <w:tcPr>
            <w:tcW w:w="7646" w:type="dxa"/>
            <w:gridSpan w:val="4"/>
            <w:tcBorders>
              <w:top w:val="single" w:sz="2" w:space="0" w:color="000000"/>
              <w:left w:val="single" w:sz="2" w:space="0" w:color="000000"/>
              <w:bottom w:val="dashed" w:sz="2" w:space="0" w:color="CCCCCC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6402575" w14:textId="77777777" w:rsidR="00BA3433" w:rsidRPr="00FE282C" w:rsidRDefault="00BA3433" w:rsidP="00BA3433">
            <w:pPr>
              <w:wordWrap/>
              <w:spacing w:after="0" w:line="384" w:lineRule="auto"/>
              <w:ind w:right="172"/>
              <w:jc w:val="left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BA3433" w:rsidRPr="00FE282C" w14:paraId="04B72A5E" w14:textId="77777777" w:rsidTr="009571E7">
        <w:trPr>
          <w:trHeight w:val="47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2643C9CE" w14:textId="77777777" w:rsidR="00BA3433" w:rsidRPr="00FE282C" w:rsidRDefault="00BA3433" w:rsidP="009571E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inorEastAsia" w:hAnsiTheme="minorEastAsia" w:cs="굴림"/>
                <w:color w:val="000000"/>
                <w:kern w:val="0"/>
              </w:rPr>
            </w:pPr>
          </w:p>
        </w:tc>
        <w:tc>
          <w:tcPr>
            <w:tcW w:w="7646" w:type="dxa"/>
            <w:gridSpan w:val="4"/>
            <w:tcBorders>
              <w:top w:val="dashed" w:sz="2" w:space="0" w:color="CCCCCC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A1BC08" w14:textId="77777777" w:rsidR="00BA3433" w:rsidRPr="00FE282C" w:rsidRDefault="00BA3433" w:rsidP="009571E7">
            <w:pPr>
              <w:wordWrap/>
              <w:spacing w:after="0" w:line="384" w:lineRule="auto"/>
              <w:ind w:right="172"/>
              <w:jc w:val="left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  <w:t xml:space="preserve">* </w:t>
            </w: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진행사항을 자유롭게 요약하여 기술</w:t>
            </w:r>
          </w:p>
        </w:tc>
      </w:tr>
    </w:tbl>
    <w:p w14:paraId="01E1191E" w14:textId="24416517" w:rsidR="00BA3433" w:rsidRPr="00FE282C" w:rsidRDefault="00BA3433" w:rsidP="00BA3433">
      <w:pPr>
        <w:rPr>
          <w:rFonts w:eastAsiaTheme="minorHAnsi"/>
          <w:color w:val="FF0000"/>
        </w:rPr>
      </w:pP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위와 같이 </w:t>
      </w:r>
      <w:r w:rsidR="00933E82">
        <w:rPr>
          <w:rFonts w:asciiTheme="minorEastAsia" w:hAnsiTheme="minorEastAsia" w:cs="함초롬바탕" w:hint="eastAsia"/>
          <w:color w:val="000000"/>
          <w:kern w:val="0"/>
        </w:rPr>
        <w:t>임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상연구사업 </w:t>
      </w:r>
      <w:r w:rsidR="00933E82">
        <w:rPr>
          <w:rFonts w:asciiTheme="minorEastAsia" w:hAnsiTheme="minorEastAsia" w:cs="함초롬바탕" w:hint="eastAsia"/>
          <w:color w:val="000000"/>
          <w:kern w:val="0"/>
        </w:rPr>
        <w:t>중간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>보고서를 제출합니다</w:t>
      </w:r>
    </w:p>
    <w:p w14:paraId="338D3385" w14:textId="493781F9" w:rsidR="00BA3433" w:rsidRPr="00FE282C" w:rsidRDefault="00BA3433" w:rsidP="00BA3433">
      <w:pPr>
        <w:rPr>
          <w:rFonts w:eastAsiaTheme="minorHAnsi"/>
          <w:b/>
          <w:bCs/>
          <w:color w:val="FF0000"/>
        </w:rPr>
      </w:pPr>
      <w:r w:rsidRPr="00FE282C">
        <w:rPr>
          <w:rFonts w:eastAsiaTheme="minorHAnsi" w:hint="eastAsia"/>
          <w:b/>
          <w:bCs/>
          <w:color w:val="FF0000"/>
        </w:rPr>
        <w:t xml:space="preserve">※ 본 보고서는 본인 </w:t>
      </w:r>
      <w:r w:rsidRPr="00FE282C">
        <w:rPr>
          <w:rFonts w:eastAsiaTheme="minorHAnsi"/>
          <w:b/>
          <w:bCs/>
          <w:color w:val="FF0000"/>
        </w:rPr>
        <w:t xml:space="preserve">e-mail </w:t>
      </w:r>
      <w:r w:rsidRPr="00FE282C">
        <w:rPr>
          <w:rFonts w:eastAsiaTheme="minorHAnsi" w:hint="eastAsia"/>
          <w:b/>
          <w:bCs/>
          <w:color w:val="FF0000"/>
        </w:rPr>
        <w:t xml:space="preserve">제출로 서명을 갈음하며 연구 개시 후 </w:t>
      </w:r>
      <w:r w:rsidR="00933E82">
        <w:rPr>
          <w:rFonts w:eastAsiaTheme="minorHAnsi"/>
          <w:b/>
          <w:bCs/>
          <w:color w:val="FF0000"/>
        </w:rPr>
        <w:t>12</w:t>
      </w:r>
      <w:r w:rsidRPr="00FE282C">
        <w:rPr>
          <w:rFonts w:eastAsiaTheme="minorHAnsi" w:hint="eastAsia"/>
          <w:b/>
          <w:bCs/>
          <w:color w:val="FF0000"/>
          <w:u w:val="single"/>
        </w:rPr>
        <w:t>개월</w:t>
      </w:r>
      <w:r w:rsidRPr="00FE282C">
        <w:rPr>
          <w:rFonts w:eastAsiaTheme="minorHAnsi" w:hint="eastAsia"/>
          <w:b/>
          <w:bCs/>
          <w:color w:val="FF0000"/>
        </w:rPr>
        <w:t xml:space="preserve"> 시점에 보고하여야 함</w:t>
      </w:r>
      <w:r w:rsidRPr="00FE282C">
        <w:rPr>
          <w:rFonts w:eastAsiaTheme="minorHAnsi"/>
          <w:b/>
          <w:bCs/>
          <w:color w:val="FF0000"/>
        </w:rPr>
        <w:t>.</w:t>
      </w:r>
    </w:p>
    <w:p w14:paraId="4AFE41D2" w14:textId="77777777" w:rsidR="00BA3433" w:rsidRPr="00FE282C" w:rsidRDefault="00BA3433" w:rsidP="00BA3433">
      <w:pPr>
        <w:wordWrap/>
        <w:spacing w:after="0" w:line="384" w:lineRule="auto"/>
        <w:ind w:right="172"/>
        <w:jc w:val="right"/>
        <w:textAlignment w:val="baseline"/>
        <w:rPr>
          <w:rFonts w:asciiTheme="minorEastAsia" w:hAnsiTheme="minorEastAsia" w:cs="굴림"/>
          <w:color w:val="000000"/>
          <w:kern w:val="0"/>
        </w:rPr>
      </w:pP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년 </w:t>
      </w:r>
      <w:r w:rsidRPr="00FE282C">
        <w:rPr>
          <w:rFonts w:asciiTheme="minorEastAsia" w:hAnsiTheme="minorEastAsia" w:cs="함초롬바탕"/>
          <w:color w:val="000000"/>
          <w:kern w:val="0"/>
        </w:rPr>
        <w:t xml:space="preserve"> 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  월 </w:t>
      </w:r>
      <w:r w:rsidRPr="00FE282C">
        <w:rPr>
          <w:rFonts w:asciiTheme="minorEastAsia" w:hAnsiTheme="minorEastAsia" w:cs="함초롬바탕"/>
          <w:color w:val="000000"/>
          <w:kern w:val="0"/>
        </w:rPr>
        <w:t xml:space="preserve">   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>일</w:t>
      </w:r>
    </w:p>
    <w:p w14:paraId="727973E5" w14:textId="3A2BE0CC" w:rsidR="00BA3433" w:rsidRPr="00FE282C" w:rsidRDefault="00BA3433">
      <w:pPr>
        <w:widowControl/>
        <w:wordWrap/>
        <w:autoSpaceDE/>
        <w:autoSpaceDN/>
      </w:pPr>
    </w:p>
    <w:p w14:paraId="3F0ABFFE" w14:textId="0BF587CB" w:rsidR="001B5FAC" w:rsidRPr="00FE282C" w:rsidRDefault="001B5FAC" w:rsidP="00BA3433">
      <w:pPr>
        <w:pStyle w:val="ac"/>
        <w:rPr>
          <w:rFonts w:asciiTheme="minorEastAsia" w:hAnsiTheme="minorEastAsia" w:cs="굴림"/>
          <w:b/>
          <w:sz w:val="36"/>
          <w:szCs w:val="36"/>
        </w:rPr>
      </w:pPr>
      <w:r w:rsidRPr="00FE282C">
        <w:rPr>
          <w:rFonts w:asciiTheme="minorEastAsia" w:hAnsiTheme="minorEastAsia" w:hint="eastAsia"/>
          <w:b/>
          <w:sz w:val="36"/>
          <w:szCs w:val="36"/>
        </w:rPr>
        <w:lastRenderedPageBreak/>
        <w:t>2</w:t>
      </w:r>
      <w:r w:rsidRPr="00FE282C">
        <w:rPr>
          <w:rFonts w:asciiTheme="minorEastAsia" w:hAnsiTheme="minorEastAsia"/>
          <w:b/>
          <w:sz w:val="36"/>
          <w:szCs w:val="36"/>
        </w:rPr>
        <w:t>02</w:t>
      </w:r>
      <w:r w:rsidR="00AE711F">
        <w:rPr>
          <w:rFonts w:asciiTheme="minorEastAsia" w:hAnsiTheme="minorEastAsia" w:hint="eastAsia"/>
          <w:b/>
          <w:sz w:val="36"/>
          <w:szCs w:val="36"/>
        </w:rPr>
        <w:t>6</w:t>
      </w:r>
      <w:r w:rsidRPr="00FE282C">
        <w:rPr>
          <w:rFonts w:asciiTheme="minorEastAsia" w:hAnsiTheme="minorEastAsia"/>
          <w:b/>
          <w:sz w:val="36"/>
          <w:szCs w:val="36"/>
        </w:rPr>
        <w:t xml:space="preserve"> </w:t>
      </w:r>
      <w:r w:rsidRPr="00FE282C">
        <w:rPr>
          <w:rFonts w:asciiTheme="minorEastAsia" w:hAnsiTheme="minorEastAsia" w:hint="eastAsia"/>
          <w:b/>
          <w:sz w:val="36"/>
          <w:szCs w:val="36"/>
        </w:rPr>
        <w:t>대한기도관리학회 연구비 지원사업 종료보고서</w:t>
      </w:r>
    </w:p>
    <w:p w14:paraId="1A7459AA" w14:textId="77777777" w:rsidR="001B5FAC" w:rsidRPr="00FE282C" w:rsidRDefault="001B5FAC" w:rsidP="001B5FAC">
      <w:pPr>
        <w:wordWrap/>
        <w:spacing w:after="0" w:line="384" w:lineRule="auto"/>
        <w:jc w:val="center"/>
        <w:textAlignment w:val="baseline"/>
        <w:rPr>
          <w:rFonts w:ascii="함초롬바탕" w:eastAsia="굴림" w:hAnsi="굴림" w:cs="굴림"/>
          <w:color w:val="000000"/>
          <w:kern w:val="0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0"/>
        <w:gridCol w:w="673"/>
        <w:gridCol w:w="3142"/>
        <w:gridCol w:w="670"/>
        <w:gridCol w:w="3161"/>
      </w:tblGrid>
      <w:tr w:rsidR="001B5FAC" w:rsidRPr="00FE282C" w14:paraId="1B7A4B9C" w14:textId="77777777" w:rsidTr="001B5FAC">
        <w:trPr>
          <w:trHeight w:val="1846"/>
          <w:jc w:val="center"/>
        </w:trPr>
        <w:tc>
          <w:tcPr>
            <w:tcW w:w="135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653E0A8" w14:textId="77777777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>연구과제명</w:t>
            </w:r>
          </w:p>
        </w:tc>
        <w:tc>
          <w:tcPr>
            <w:tcW w:w="7646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ADE4141" w14:textId="77777777" w:rsidR="001B5FAC" w:rsidRPr="00FE282C" w:rsidRDefault="001B5FAC" w:rsidP="001B5FAC">
            <w:pPr>
              <w:wordWrap/>
              <w:spacing w:after="0" w:line="360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1B5FAC" w:rsidRPr="00FE282C" w14:paraId="65B0574D" w14:textId="77777777" w:rsidTr="001B5FAC">
        <w:trPr>
          <w:trHeight w:val="569"/>
          <w:jc w:val="center"/>
        </w:trPr>
        <w:tc>
          <w:tcPr>
            <w:tcW w:w="135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DB34FDA" w14:textId="77777777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연구책임자 </w:t>
            </w:r>
          </w:p>
        </w:tc>
        <w:tc>
          <w:tcPr>
            <w:tcW w:w="6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30B302B" w14:textId="77777777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소속</w:t>
            </w:r>
          </w:p>
        </w:tc>
        <w:tc>
          <w:tcPr>
            <w:tcW w:w="31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F43B084" w14:textId="77777777" w:rsidR="001B5FAC" w:rsidRPr="00FE282C" w:rsidRDefault="001B5FAC" w:rsidP="001B5FAC">
            <w:pPr>
              <w:wordWrap/>
              <w:spacing w:after="0" w:line="384" w:lineRule="auto"/>
              <w:ind w:right="172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2D7C26B" w14:textId="77777777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성명</w:t>
            </w:r>
          </w:p>
        </w:tc>
        <w:tc>
          <w:tcPr>
            <w:tcW w:w="31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A4A767D" w14:textId="77777777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1B5FAC" w:rsidRPr="00FE282C" w14:paraId="5C38A038" w14:textId="77777777" w:rsidTr="001B5FAC">
        <w:trPr>
          <w:trHeight w:val="569"/>
          <w:jc w:val="center"/>
        </w:trPr>
        <w:tc>
          <w:tcPr>
            <w:tcW w:w="135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9120029" w14:textId="563C536B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>진행단계</w:t>
            </w:r>
          </w:p>
        </w:tc>
        <w:tc>
          <w:tcPr>
            <w:tcW w:w="7646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9D00E9" w14:textId="63592595" w:rsidR="001B5FAC" w:rsidRPr="00FE282C" w:rsidRDefault="001B5FAC" w:rsidP="001B5FAC">
            <w:pPr>
              <w:spacing w:after="0" w:line="384" w:lineRule="auto"/>
              <w:ind w:right="172" w:firstLine="126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□ 연구종료 □ 논문작성 □ 심사중 □ 게재 확정 □ 출판 □ 미진행</w:t>
            </w:r>
          </w:p>
        </w:tc>
      </w:tr>
      <w:tr w:rsidR="001B5FAC" w:rsidRPr="00FE282C" w14:paraId="0628C82F" w14:textId="77777777" w:rsidTr="00BA3433">
        <w:trPr>
          <w:trHeight w:val="6200"/>
          <w:jc w:val="center"/>
        </w:trPr>
        <w:tc>
          <w:tcPr>
            <w:tcW w:w="1350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3675952" w14:textId="77777777" w:rsidR="001B5FAC" w:rsidRPr="00FE282C" w:rsidRDefault="001B5FAC" w:rsidP="001B5FAC">
            <w:pPr>
              <w:wordWrap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함초롬바탕" w:hint="eastAsia"/>
                <w:b/>
                <w:bCs/>
                <w:color w:val="000000"/>
                <w:kern w:val="0"/>
                <w:sz w:val="22"/>
                <w:szCs w:val="22"/>
              </w:rPr>
              <w:t>내용</w:t>
            </w:r>
          </w:p>
        </w:tc>
        <w:tc>
          <w:tcPr>
            <w:tcW w:w="7646" w:type="dxa"/>
            <w:gridSpan w:val="4"/>
            <w:tcBorders>
              <w:top w:val="single" w:sz="2" w:space="0" w:color="000000"/>
              <w:left w:val="single" w:sz="2" w:space="0" w:color="000000"/>
              <w:bottom w:val="dashed" w:sz="2" w:space="0" w:color="CCCCCC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EDA4228" w14:textId="77777777" w:rsidR="001B5FAC" w:rsidRPr="00FE282C" w:rsidRDefault="001B5FAC" w:rsidP="001B5FAC">
            <w:pPr>
              <w:wordWrap/>
              <w:spacing w:after="0" w:line="384" w:lineRule="auto"/>
              <w:ind w:right="172" w:firstLine="226"/>
              <w:jc w:val="left"/>
              <w:textAlignment w:val="baseline"/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</w:pPr>
          </w:p>
        </w:tc>
      </w:tr>
      <w:tr w:rsidR="001B5FAC" w:rsidRPr="00FE282C" w14:paraId="7115F3E0" w14:textId="77777777" w:rsidTr="00F97BF4">
        <w:trPr>
          <w:trHeight w:val="372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9469C5" w14:textId="77777777" w:rsidR="001B5FAC" w:rsidRPr="00FE282C" w:rsidRDefault="001B5FAC" w:rsidP="001B5FA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Theme="minorEastAsia" w:hAnsiTheme="minorEastAsia" w:cs="굴림"/>
                <w:color w:val="000000"/>
                <w:kern w:val="0"/>
              </w:rPr>
            </w:pPr>
          </w:p>
        </w:tc>
        <w:tc>
          <w:tcPr>
            <w:tcW w:w="7646" w:type="dxa"/>
            <w:gridSpan w:val="4"/>
            <w:tcBorders>
              <w:top w:val="dashed" w:sz="2" w:space="0" w:color="CCCCCC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AA9B56" w14:textId="77777777" w:rsidR="001B5FAC" w:rsidRPr="00FE282C" w:rsidRDefault="001B5FAC" w:rsidP="001B5FAC">
            <w:pPr>
              <w:wordWrap/>
              <w:spacing w:after="0" w:line="384" w:lineRule="auto"/>
              <w:ind w:right="172"/>
              <w:jc w:val="left"/>
              <w:textAlignment w:val="baseline"/>
              <w:rPr>
                <w:rFonts w:asciiTheme="minorEastAsia" w:hAnsiTheme="minorEastAsia" w:cs="굴림"/>
                <w:color w:val="000000"/>
                <w:kern w:val="0"/>
              </w:rPr>
            </w:pPr>
            <w:r w:rsidRPr="00FE282C">
              <w:rPr>
                <w:rFonts w:asciiTheme="minorEastAsia" w:hAnsiTheme="minorEastAsia" w:cs="굴림"/>
                <w:color w:val="000000"/>
                <w:kern w:val="0"/>
                <w:sz w:val="22"/>
                <w:szCs w:val="22"/>
              </w:rPr>
              <w:t xml:space="preserve">* </w:t>
            </w:r>
            <w:r w:rsidRPr="00FE282C">
              <w:rPr>
                <w:rFonts w:asciiTheme="minorEastAsia" w:hAnsiTheme="minorEastAsia" w:cs="함초롬바탕" w:hint="eastAsia"/>
                <w:color w:val="000000"/>
                <w:kern w:val="0"/>
                <w:sz w:val="22"/>
                <w:szCs w:val="22"/>
              </w:rPr>
              <w:t>진행사항을 자유롭게 요약하여 기술</w:t>
            </w:r>
          </w:p>
        </w:tc>
      </w:tr>
    </w:tbl>
    <w:p w14:paraId="40C38522" w14:textId="6DAC509F" w:rsidR="00BA3433" w:rsidRPr="00FE282C" w:rsidRDefault="001B5FAC" w:rsidP="00BA3433">
      <w:pPr>
        <w:rPr>
          <w:rFonts w:eastAsiaTheme="minorHAnsi"/>
          <w:color w:val="FF0000"/>
        </w:rPr>
      </w:pP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위와 같이 </w:t>
      </w:r>
      <w:r w:rsidR="00933E82">
        <w:rPr>
          <w:rFonts w:asciiTheme="minorEastAsia" w:hAnsiTheme="minorEastAsia" w:cs="함초롬바탕" w:hint="eastAsia"/>
          <w:color w:val="000000"/>
          <w:kern w:val="0"/>
        </w:rPr>
        <w:t>임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>상연구사업 종료보고서를 제출합니다</w:t>
      </w:r>
    </w:p>
    <w:p w14:paraId="6D5535D1" w14:textId="75B8D540" w:rsidR="00BA3433" w:rsidRPr="00FE282C" w:rsidRDefault="00BA3433" w:rsidP="00BA3433">
      <w:pPr>
        <w:rPr>
          <w:rFonts w:eastAsiaTheme="minorHAnsi"/>
          <w:b/>
          <w:bCs/>
          <w:color w:val="FF0000"/>
        </w:rPr>
      </w:pPr>
      <w:r w:rsidRPr="00FE282C">
        <w:rPr>
          <w:rFonts w:eastAsiaTheme="minorHAnsi" w:hint="eastAsia"/>
          <w:b/>
          <w:bCs/>
          <w:color w:val="FF0000"/>
        </w:rPr>
        <w:t xml:space="preserve">※ 본 보고서는 본인 </w:t>
      </w:r>
      <w:r w:rsidRPr="00FE282C">
        <w:rPr>
          <w:rFonts w:eastAsiaTheme="minorHAnsi"/>
          <w:b/>
          <w:bCs/>
          <w:color w:val="FF0000"/>
        </w:rPr>
        <w:t xml:space="preserve">e-mail </w:t>
      </w:r>
      <w:r w:rsidRPr="00FE282C">
        <w:rPr>
          <w:rFonts w:eastAsiaTheme="minorHAnsi" w:hint="eastAsia"/>
          <w:b/>
          <w:bCs/>
          <w:color w:val="FF0000"/>
        </w:rPr>
        <w:t xml:space="preserve">제출로 서명을 갈음하며 연구 종료 후 </w:t>
      </w:r>
      <w:r w:rsidRPr="00FE282C">
        <w:rPr>
          <w:rFonts w:eastAsiaTheme="minorHAnsi"/>
          <w:b/>
          <w:bCs/>
          <w:color w:val="FF0000"/>
        </w:rPr>
        <w:t>6</w:t>
      </w:r>
      <w:r w:rsidRPr="00FE282C">
        <w:rPr>
          <w:rFonts w:eastAsiaTheme="minorHAnsi" w:hint="eastAsia"/>
          <w:b/>
          <w:bCs/>
          <w:color w:val="FF0000"/>
        </w:rPr>
        <w:t>개월 이내에 보고하여야 함</w:t>
      </w:r>
      <w:r w:rsidRPr="00FE282C">
        <w:rPr>
          <w:rFonts w:eastAsiaTheme="minorHAnsi"/>
          <w:b/>
          <w:bCs/>
          <w:color w:val="FF0000"/>
        </w:rPr>
        <w:t>.</w:t>
      </w:r>
    </w:p>
    <w:p w14:paraId="78FE8D5B" w14:textId="77777777" w:rsidR="00BA3433" w:rsidRPr="00FE282C" w:rsidRDefault="00BA3433" w:rsidP="00BA3433">
      <w:pPr>
        <w:wordWrap/>
        <w:spacing w:after="0" w:line="384" w:lineRule="auto"/>
        <w:ind w:right="172"/>
        <w:jc w:val="right"/>
        <w:textAlignment w:val="baseline"/>
        <w:rPr>
          <w:rFonts w:asciiTheme="minorEastAsia" w:hAnsiTheme="minorEastAsia" w:cs="굴림"/>
          <w:color w:val="000000"/>
          <w:kern w:val="0"/>
        </w:rPr>
      </w:pP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년 </w:t>
      </w:r>
      <w:r w:rsidRPr="00FE282C">
        <w:rPr>
          <w:rFonts w:asciiTheme="minorEastAsia" w:hAnsiTheme="minorEastAsia" w:cs="함초롬바탕"/>
          <w:color w:val="000000"/>
          <w:kern w:val="0"/>
        </w:rPr>
        <w:t xml:space="preserve"> 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  월 </w:t>
      </w:r>
      <w:r w:rsidRPr="00FE282C">
        <w:rPr>
          <w:rFonts w:asciiTheme="minorEastAsia" w:hAnsiTheme="minorEastAsia" w:cs="함초롬바탕"/>
          <w:color w:val="000000"/>
          <w:kern w:val="0"/>
        </w:rPr>
        <w:t xml:space="preserve">   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>일</w:t>
      </w:r>
    </w:p>
    <w:p w14:paraId="461A4CE9" w14:textId="45244637" w:rsidR="001B5FAC" w:rsidRPr="00FE282C" w:rsidRDefault="00BA3433" w:rsidP="00BA3433">
      <w:pPr>
        <w:widowControl/>
        <w:wordWrap/>
        <w:autoSpaceDE/>
        <w:autoSpaceDN/>
        <w:rPr>
          <w:rFonts w:eastAsiaTheme="minorHAnsi"/>
          <w:sz w:val="48"/>
          <w:szCs w:val="48"/>
        </w:rPr>
      </w:pPr>
      <w:r w:rsidRPr="00FE282C">
        <w:rPr>
          <w:rFonts w:asciiTheme="minorEastAsia" w:hAnsiTheme="minorEastAsia"/>
          <w:b/>
          <w:sz w:val="36"/>
          <w:szCs w:val="36"/>
        </w:rPr>
        <w:br w:type="page"/>
      </w:r>
      <w:r w:rsidR="001B5FAC" w:rsidRPr="00FE282C">
        <w:rPr>
          <w:rFonts w:asciiTheme="minorEastAsia" w:hAnsiTheme="minorEastAsia" w:hint="eastAsia"/>
          <w:b/>
          <w:sz w:val="36"/>
          <w:szCs w:val="36"/>
        </w:rPr>
        <w:lastRenderedPageBreak/>
        <w:t>2</w:t>
      </w:r>
      <w:r w:rsidR="001B5FAC" w:rsidRPr="00FE282C">
        <w:rPr>
          <w:rFonts w:asciiTheme="minorEastAsia" w:hAnsiTheme="minorEastAsia"/>
          <w:b/>
          <w:sz w:val="36"/>
          <w:szCs w:val="36"/>
        </w:rPr>
        <w:t>02</w:t>
      </w:r>
      <w:r w:rsidR="00AE711F">
        <w:rPr>
          <w:rFonts w:asciiTheme="minorEastAsia" w:hAnsiTheme="minorEastAsia" w:hint="eastAsia"/>
          <w:b/>
          <w:sz w:val="36"/>
          <w:szCs w:val="36"/>
        </w:rPr>
        <w:t>6</w:t>
      </w:r>
      <w:r w:rsidR="001B5FAC" w:rsidRPr="00FE282C">
        <w:rPr>
          <w:rFonts w:asciiTheme="minorEastAsia" w:hAnsiTheme="minorEastAsia"/>
          <w:b/>
          <w:sz w:val="36"/>
          <w:szCs w:val="36"/>
        </w:rPr>
        <w:t xml:space="preserve"> </w:t>
      </w:r>
      <w:r w:rsidR="001B5FAC" w:rsidRPr="00FE282C">
        <w:rPr>
          <w:rFonts w:asciiTheme="minorEastAsia" w:hAnsiTheme="minorEastAsia" w:hint="eastAsia"/>
          <w:b/>
          <w:sz w:val="36"/>
          <w:szCs w:val="36"/>
        </w:rPr>
        <w:t>대한기도관리학회 연구비 지원사업 결과보고서</w:t>
      </w: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0"/>
        <w:gridCol w:w="724"/>
        <w:gridCol w:w="668"/>
        <w:gridCol w:w="211"/>
        <w:gridCol w:w="1386"/>
        <w:gridCol w:w="328"/>
        <w:gridCol w:w="1036"/>
        <w:gridCol w:w="241"/>
        <w:gridCol w:w="653"/>
        <w:gridCol w:w="468"/>
        <w:gridCol w:w="793"/>
        <w:gridCol w:w="561"/>
        <w:gridCol w:w="1357"/>
      </w:tblGrid>
      <w:tr w:rsidR="001B5FAC" w:rsidRPr="00FE282C" w14:paraId="57BEB723" w14:textId="77777777" w:rsidTr="001B5FAC">
        <w:trPr>
          <w:trHeight w:val="752"/>
          <w:jc w:val="center"/>
        </w:trPr>
        <w:tc>
          <w:tcPr>
            <w:tcW w:w="1294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A71196E" w14:textId="77777777" w:rsidR="001B5FAC" w:rsidRPr="00FE282C" w:rsidRDefault="001B5FAC" w:rsidP="001B5FAC">
            <w:pPr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연구과제명</w:t>
            </w:r>
          </w:p>
        </w:tc>
        <w:tc>
          <w:tcPr>
            <w:tcW w:w="7702" w:type="dxa"/>
            <w:gridSpan w:val="11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FE9646F" w14:textId="77777777" w:rsidR="001B5FAC" w:rsidRPr="00FE282C" w:rsidRDefault="001B5FAC" w:rsidP="001B5FAC">
            <w:pPr>
              <w:rPr>
                <w:rFonts w:eastAsiaTheme="minorHAnsi"/>
              </w:rPr>
            </w:pPr>
          </w:p>
        </w:tc>
      </w:tr>
      <w:tr w:rsidR="001B5FAC" w:rsidRPr="00FE282C" w14:paraId="4F56C8C2" w14:textId="77777777" w:rsidTr="001B5FAC">
        <w:trPr>
          <w:trHeight w:val="569"/>
          <w:jc w:val="center"/>
        </w:trPr>
        <w:tc>
          <w:tcPr>
            <w:tcW w:w="1294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A849820" w14:textId="77777777" w:rsidR="001B5FAC" w:rsidRPr="00FE282C" w:rsidRDefault="001B5FAC" w:rsidP="001B5FAC">
            <w:pPr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 xml:space="preserve">연구책임자 </w:t>
            </w:r>
          </w:p>
        </w:tc>
        <w:tc>
          <w:tcPr>
            <w:tcW w:w="6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BCCD85E" w14:textId="77777777" w:rsidR="001B5FAC" w:rsidRPr="00FE282C" w:rsidRDefault="001B5FAC" w:rsidP="001B5FAC">
            <w:pPr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소속</w:t>
            </w:r>
          </w:p>
        </w:tc>
        <w:tc>
          <w:tcPr>
            <w:tcW w:w="3202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9578B2" w14:textId="77777777" w:rsidR="001B5FAC" w:rsidRPr="00FE282C" w:rsidRDefault="001B5FAC" w:rsidP="001B5FAC">
            <w:pPr>
              <w:rPr>
                <w:rFonts w:eastAsiaTheme="minorHAnsi"/>
              </w:rPr>
            </w:pPr>
          </w:p>
        </w:tc>
        <w:tc>
          <w:tcPr>
            <w:tcW w:w="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4429BD" w14:textId="77777777" w:rsidR="001B5FAC" w:rsidRPr="00FE282C" w:rsidRDefault="001B5FAC" w:rsidP="001B5FAC">
            <w:pPr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성명</w:t>
            </w:r>
          </w:p>
        </w:tc>
        <w:tc>
          <w:tcPr>
            <w:tcW w:w="3179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B023922" w14:textId="77777777" w:rsidR="001B5FAC" w:rsidRPr="00FE282C" w:rsidRDefault="001B5FAC" w:rsidP="001B5FAC">
            <w:pPr>
              <w:rPr>
                <w:rFonts w:eastAsiaTheme="minorHAnsi"/>
              </w:rPr>
            </w:pPr>
          </w:p>
        </w:tc>
      </w:tr>
      <w:tr w:rsidR="001B5FAC" w:rsidRPr="00FE282C" w14:paraId="48182E3C" w14:textId="77777777" w:rsidTr="001B5FAC">
        <w:trPr>
          <w:trHeight w:val="190"/>
          <w:jc w:val="center"/>
        </w:trPr>
        <w:tc>
          <w:tcPr>
            <w:tcW w:w="8996" w:type="dxa"/>
            <w:gridSpan w:val="13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F609A9C" w14:textId="77777777" w:rsidR="001B5FAC" w:rsidRPr="00FE282C" w:rsidRDefault="001B5FAC" w:rsidP="001B5FAC">
            <w:pPr>
              <w:rPr>
                <w:rFonts w:eastAsiaTheme="minorHAnsi"/>
                <w:b/>
                <w:bCs/>
              </w:rPr>
            </w:pPr>
          </w:p>
        </w:tc>
      </w:tr>
      <w:tr w:rsidR="001B5FAC" w:rsidRPr="00FE282C" w14:paraId="5B8C7E7B" w14:textId="77777777" w:rsidTr="001B5FAC">
        <w:trPr>
          <w:trHeight w:val="503"/>
          <w:jc w:val="center"/>
        </w:trPr>
        <w:tc>
          <w:tcPr>
            <w:tcW w:w="570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2B28C49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결</w:t>
            </w:r>
          </w:p>
          <w:p w14:paraId="76BCBA36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과</w:t>
            </w:r>
          </w:p>
          <w:p w14:paraId="4140A6D3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내</w:t>
            </w:r>
          </w:p>
          <w:p w14:paraId="684CB435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용</w:t>
            </w:r>
          </w:p>
        </w:tc>
        <w:tc>
          <w:tcPr>
            <w:tcW w:w="8426" w:type="dxa"/>
            <w:gridSpan w:val="1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AA4100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□ 게재확정 □ 출판</w:t>
            </w:r>
          </w:p>
        </w:tc>
      </w:tr>
      <w:tr w:rsidR="001B5FAC" w:rsidRPr="00FE282C" w14:paraId="7447A4DC" w14:textId="77777777" w:rsidTr="001B5FAC">
        <w:trPr>
          <w:trHeight w:val="483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37DD1A96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851C788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PMID</w:t>
            </w:r>
          </w:p>
        </w:tc>
        <w:tc>
          <w:tcPr>
            <w:tcW w:w="6823" w:type="dxa"/>
            <w:gridSpan w:val="9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4607A7C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</w:tr>
      <w:tr w:rsidR="001B5FAC" w:rsidRPr="00FE282C" w14:paraId="1B9AE631" w14:textId="77777777" w:rsidTr="001B5FAC">
        <w:trPr>
          <w:trHeight w:val="483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7B8C8680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10E2FF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Journal</w:t>
            </w:r>
          </w:p>
        </w:tc>
        <w:tc>
          <w:tcPr>
            <w:tcW w:w="138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7E12C45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Name</w:t>
            </w:r>
          </w:p>
        </w:tc>
        <w:tc>
          <w:tcPr>
            <w:tcW w:w="5437" w:type="dxa"/>
            <w:gridSpan w:val="8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6C58E4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</w:tr>
      <w:tr w:rsidR="001B5FAC" w:rsidRPr="00FE282C" w14:paraId="0F49A89F" w14:textId="77777777" w:rsidTr="001B5FAC">
        <w:trPr>
          <w:trHeight w:val="370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207DA498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0F2016F1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38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D1CC61C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Volume</w:t>
            </w:r>
          </w:p>
        </w:tc>
        <w:tc>
          <w:tcPr>
            <w:tcW w:w="1364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3E9009B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Issue</w:t>
            </w:r>
          </w:p>
        </w:tc>
        <w:tc>
          <w:tcPr>
            <w:tcW w:w="1362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CC90B62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Start</w:t>
            </w:r>
          </w:p>
        </w:tc>
        <w:tc>
          <w:tcPr>
            <w:tcW w:w="1354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7C6769C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End</w:t>
            </w:r>
          </w:p>
        </w:tc>
        <w:tc>
          <w:tcPr>
            <w:tcW w:w="13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3C10781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Year</w:t>
            </w:r>
          </w:p>
        </w:tc>
      </w:tr>
      <w:tr w:rsidR="001B5FAC" w:rsidRPr="00FE282C" w14:paraId="68EFC4B8" w14:textId="77777777" w:rsidTr="001B5FAC">
        <w:trPr>
          <w:trHeight w:val="47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17D69D8D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1F66F022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38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B170DE2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364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E7C8685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362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A4179FB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354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F1479B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3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F54F2B5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</w:tr>
      <w:tr w:rsidR="001B5FAC" w:rsidRPr="00FE282C" w14:paraId="24E4A9C4" w14:textId="77777777" w:rsidTr="001B5FAC">
        <w:trPr>
          <w:trHeight w:val="759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515AC52C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24B0C44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Title</w:t>
            </w:r>
          </w:p>
        </w:tc>
        <w:tc>
          <w:tcPr>
            <w:tcW w:w="6823" w:type="dxa"/>
            <w:gridSpan w:val="9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4225A08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</w:tr>
      <w:tr w:rsidR="001B5FAC" w:rsidRPr="00FE282C" w14:paraId="274A322F" w14:textId="77777777" w:rsidTr="001B5FAC">
        <w:trPr>
          <w:trHeight w:val="503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73519B44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BE8275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Coverage</w:t>
            </w:r>
          </w:p>
        </w:tc>
        <w:tc>
          <w:tcPr>
            <w:tcW w:w="6823" w:type="dxa"/>
            <w:gridSpan w:val="9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9F74A1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 xml:space="preserve">SCIE </w:t>
            </w: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>other( )</w:t>
            </w:r>
          </w:p>
        </w:tc>
      </w:tr>
      <w:tr w:rsidR="001B5FAC" w:rsidRPr="00FE282C" w14:paraId="0E32FAFB" w14:textId="77777777" w:rsidTr="001B5FAC">
        <w:trPr>
          <w:trHeight w:val="483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64740BEA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F9FDDA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 xml:space="preserve">전년도 </w:t>
            </w:r>
            <w:r w:rsidRPr="00FE282C">
              <w:rPr>
                <w:rFonts w:eastAsiaTheme="minorHAnsi"/>
              </w:rPr>
              <w:t>I.F.</w:t>
            </w:r>
          </w:p>
        </w:tc>
        <w:tc>
          <w:tcPr>
            <w:tcW w:w="4905" w:type="dxa"/>
            <w:gridSpan w:val="7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dashed" w:sz="12" w:space="0" w:color="999999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B8C78F9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918" w:type="dxa"/>
            <w:gridSpan w:val="2"/>
            <w:tcBorders>
              <w:top w:val="single" w:sz="2" w:space="0" w:color="000000"/>
              <w:left w:val="dashed" w:sz="12" w:space="0" w:color="999999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709CE10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(</w:t>
            </w:r>
            <w:r w:rsidRPr="00FE282C">
              <w:rPr>
                <w:rFonts w:eastAsiaTheme="minorHAnsi" w:hint="eastAsia"/>
              </w:rPr>
              <w:t>논문 게재 전년도</w:t>
            </w:r>
            <w:r w:rsidRPr="00FE282C">
              <w:rPr>
                <w:rFonts w:eastAsiaTheme="minorHAnsi"/>
              </w:rPr>
              <w:t>)</w:t>
            </w:r>
          </w:p>
        </w:tc>
      </w:tr>
      <w:tr w:rsidR="001B5FAC" w:rsidRPr="00FE282C" w14:paraId="3E73ADAD" w14:textId="77777777" w:rsidTr="001B5FAC">
        <w:trPr>
          <w:trHeight w:val="391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54D32761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39A96EB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Article type</w:t>
            </w:r>
          </w:p>
        </w:tc>
        <w:tc>
          <w:tcPr>
            <w:tcW w:w="6823" w:type="dxa"/>
            <w:gridSpan w:val="9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9C97AE" w14:textId="1B37DDF8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 xml:space="preserve">Original </w:t>
            </w: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>other( )</w:t>
            </w:r>
          </w:p>
        </w:tc>
      </w:tr>
      <w:tr w:rsidR="001B5FAC" w:rsidRPr="00FE282C" w14:paraId="55529A4B" w14:textId="77777777" w:rsidTr="001B5FAC">
        <w:trPr>
          <w:trHeight w:val="227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76DA99EA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B4F9E91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Author type</w:t>
            </w:r>
          </w:p>
        </w:tc>
        <w:tc>
          <w:tcPr>
            <w:tcW w:w="6823" w:type="dxa"/>
            <w:gridSpan w:val="9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883048D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 xml:space="preserve">First author </w:t>
            </w: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>Corresponding author</w:t>
            </w:r>
          </w:p>
        </w:tc>
      </w:tr>
      <w:tr w:rsidR="001B5FAC" w:rsidRPr="00FE282C" w14:paraId="4DD5D6AC" w14:textId="77777777" w:rsidTr="001B5FAC">
        <w:trPr>
          <w:trHeight w:val="503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5CF61FDD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</w:p>
        </w:tc>
        <w:tc>
          <w:tcPr>
            <w:tcW w:w="1603" w:type="dxa"/>
            <w:gridSpan w:val="3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9313B59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첨 부</w:t>
            </w:r>
          </w:p>
        </w:tc>
        <w:tc>
          <w:tcPr>
            <w:tcW w:w="6823" w:type="dxa"/>
            <w:gridSpan w:val="9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0BEABE9" w14:textId="77777777" w:rsidR="001B5FAC" w:rsidRPr="00FE282C" w:rsidRDefault="001B5FAC" w:rsidP="001B5FAC">
            <w:pPr>
              <w:spacing w:after="0"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□ 논문</w:t>
            </w:r>
            <w:r w:rsidRPr="00FE282C">
              <w:rPr>
                <w:rFonts w:eastAsiaTheme="minorHAnsi"/>
              </w:rPr>
              <w:t xml:space="preserve">(PDF) </w:t>
            </w: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 xml:space="preserve">Accept letter </w:t>
            </w: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>other( )</w:t>
            </w:r>
          </w:p>
        </w:tc>
      </w:tr>
      <w:tr w:rsidR="001B5FAC" w:rsidRPr="00FE282C" w14:paraId="5831F9EE" w14:textId="77777777" w:rsidTr="001B5FAC">
        <w:trPr>
          <w:trHeight w:val="240"/>
          <w:jc w:val="center"/>
        </w:trPr>
        <w:tc>
          <w:tcPr>
            <w:tcW w:w="8996" w:type="dxa"/>
            <w:gridSpan w:val="13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F9953D6" w14:textId="77777777" w:rsidR="001B5FAC" w:rsidRPr="00FE282C" w:rsidRDefault="001B5FAC" w:rsidP="001B5FAC">
            <w:pPr>
              <w:rPr>
                <w:rFonts w:eastAsiaTheme="minorHAnsi"/>
              </w:rPr>
            </w:pPr>
          </w:p>
        </w:tc>
      </w:tr>
      <w:tr w:rsidR="001B5FAC" w:rsidRPr="00FE282C" w14:paraId="2D8DF5FB" w14:textId="77777777" w:rsidTr="001B5FAC">
        <w:trPr>
          <w:trHeight w:val="78"/>
          <w:jc w:val="center"/>
        </w:trPr>
        <w:tc>
          <w:tcPr>
            <w:tcW w:w="570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04DFA5A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결</w:t>
            </w:r>
          </w:p>
          <w:p w14:paraId="1A8A0ED6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과</w:t>
            </w:r>
          </w:p>
          <w:p w14:paraId="3D67EDCD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내</w:t>
            </w:r>
          </w:p>
          <w:p w14:paraId="571AA4F1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  <w:b/>
                <w:bCs/>
              </w:rPr>
              <w:t>용</w:t>
            </w:r>
          </w:p>
        </w:tc>
        <w:tc>
          <w:tcPr>
            <w:tcW w:w="8426" w:type="dxa"/>
            <w:gridSpan w:val="1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43698BA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 xml:space="preserve">□ 미진행 </w:t>
            </w:r>
            <w:r w:rsidRPr="00FE282C">
              <w:rPr>
                <w:rFonts w:eastAsiaTheme="minorHAnsi"/>
              </w:rPr>
              <w:t xml:space="preserve">- </w:t>
            </w:r>
            <w:r w:rsidRPr="00FE282C">
              <w:rPr>
                <w:rFonts w:eastAsiaTheme="minorHAnsi" w:hint="eastAsia"/>
                <w:b/>
                <w:bCs/>
              </w:rPr>
              <w:t>미진행 시 연구비 반환을 하여야 함</w:t>
            </w:r>
          </w:p>
        </w:tc>
      </w:tr>
      <w:tr w:rsidR="001B5FAC" w:rsidRPr="00FE282C" w14:paraId="4AA3F120" w14:textId="77777777" w:rsidTr="009571E7">
        <w:trPr>
          <w:trHeight w:val="1518"/>
          <w:jc w:val="center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3A2272EE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</w:p>
        </w:tc>
        <w:tc>
          <w:tcPr>
            <w:tcW w:w="3317" w:type="dxa"/>
            <w:gridSpan w:val="5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B4AF5EE" w14:textId="7D87AF64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반환 방법: 계좌이체</w:t>
            </w:r>
          </w:p>
        </w:tc>
        <w:tc>
          <w:tcPr>
            <w:tcW w:w="5109" w:type="dxa"/>
            <w:gridSpan w:val="7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5C98081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>□ 일시납</w:t>
            </w:r>
          </w:p>
          <w:p w14:paraId="5E53B4EB" w14:textId="77777777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 w:hint="eastAsia"/>
              </w:rPr>
              <w:t xml:space="preserve">□ 분할납 </w:t>
            </w:r>
            <w:r w:rsidRPr="00FE282C">
              <w:rPr>
                <w:rFonts w:eastAsiaTheme="minorHAnsi"/>
              </w:rPr>
              <w:t>(</w:t>
            </w:r>
            <w:r w:rsidRPr="00FE282C">
              <w:rPr>
                <w:rFonts w:eastAsiaTheme="minorHAnsi" w:hint="eastAsia"/>
              </w:rPr>
              <w:t xml:space="preserve">□ </w:t>
            </w:r>
            <w:r w:rsidRPr="00FE282C">
              <w:rPr>
                <w:rFonts w:eastAsiaTheme="minorHAnsi"/>
              </w:rPr>
              <w:t>1</w:t>
            </w:r>
            <w:r w:rsidRPr="00FE282C">
              <w:rPr>
                <w:rFonts w:eastAsiaTheme="minorHAnsi" w:hint="eastAsia"/>
              </w:rPr>
              <w:t xml:space="preserve">달 □ </w:t>
            </w:r>
            <w:r w:rsidRPr="00FE282C">
              <w:rPr>
                <w:rFonts w:eastAsiaTheme="minorHAnsi"/>
              </w:rPr>
              <w:t>2</w:t>
            </w:r>
            <w:r w:rsidRPr="00FE282C">
              <w:rPr>
                <w:rFonts w:eastAsiaTheme="minorHAnsi" w:hint="eastAsia"/>
              </w:rPr>
              <w:t xml:space="preserve">달 □ </w:t>
            </w:r>
            <w:r w:rsidRPr="00FE282C">
              <w:rPr>
                <w:rFonts w:eastAsiaTheme="minorHAnsi"/>
              </w:rPr>
              <w:t>3</w:t>
            </w:r>
            <w:r w:rsidRPr="00FE282C">
              <w:rPr>
                <w:rFonts w:eastAsiaTheme="minorHAnsi" w:hint="eastAsia"/>
              </w:rPr>
              <w:t>달</w:t>
            </w:r>
            <w:r w:rsidRPr="00FE282C">
              <w:rPr>
                <w:rFonts w:eastAsiaTheme="minorHAnsi"/>
              </w:rPr>
              <w:t>)</w:t>
            </w:r>
          </w:p>
          <w:p w14:paraId="4C509654" w14:textId="17AAA8F4" w:rsidR="001B5FAC" w:rsidRPr="00FE282C" w:rsidRDefault="001B5FAC" w:rsidP="001B5FAC">
            <w:pPr>
              <w:spacing w:line="240" w:lineRule="auto"/>
              <w:rPr>
                <w:rFonts w:eastAsiaTheme="minorHAnsi"/>
              </w:rPr>
            </w:pPr>
            <w:r w:rsidRPr="00FE282C">
              <w:rPr>
                <w:rFonts w:eastAsiaTheme="minorHAnsi"/>
              </w:rPr>
              <w:t>(</w:t>
            </w:r>
            <w:r w:rsidRPr="00FE282C">
              <w:rPr>
                <w:rFonts w:eastAsiaTheme="minorHAnsi" w:hint="eastAsia"/>
              </w:rPr>
              <w:t>반납계좌</w:t>
            </w:r>
            <w:r w:rsidRPr="00FE282C">
              <w:rPr>
                <w:rFonts w:eastAsiaTheme="minorHAnsi"/>
              </w:rPr>
              <w:t>:</w:t>
            </w:r>
            <w:r w:rsidRPr="00FE282C">
              <w:rPr>
                <w:rFonts w:eastAsiaTheme="minorHAnsi" w:hint="eastAsia"/>
              </w:rPr>
              <w:t>우리은행</w:t>
            </w:r>
            <w:r w:rsidRPr="00FE282C">
              <w:rPr>
                <w:rFonts w:eastAsiaTheme="minorHAnsi"/>
              </w:rPr>
              <w:t>/</w:t>
            </w:r>
            <w:r w:rsidRPr="00FE282C">
              <w:rPr>
                <w:rFonts w:eastAsiaTheme="minorHAnsi" w:hint="eastAsia"/>
              </w:rPr>
              <w:t>대한기도관리학회</w:t>
            </w:r>
            <w:r w:rsidRPr="00FE282C">
              <w:rPr>
                <w:rFonts w:eastAsiaTheme="minorHAnsi"/>
              </w:rPr>
              <w:t>/@@@-@@)</w:t>
            </w:r>
          </w:p>
        </w:tc>
      </w:tr>
    </w:tbl>
    <w:p w14:paraId="6D4A7284" w14:textId="2EFB7C88" w:rsidR="002B3F92" w:rsidRPr="00FE282C" w:rsidRDefault="001B5FAC" w:rsidP="001B5FAC">
      <w:pPr>
        <w:rPr>
          <w:rFonts w:eastAsiaTheme="minorHAnsi"/>
        </w:rPr>
      </w:pPr>
      <w:r w:rsidRPr="00FE282C">
        <w:rPr>
          <w:rFonts w:eastAsiaTheme="minorHAnsi" w:hint="eastAsia"/>
        </w:rPr>
        <w:t xml:space="preserve">위와 같이 </w:t>
      </w:r>
      <w:r w:rsidR="00BC27FD">
        <w:rPr>
          <w:rFonts w:eastAsiaTheme="minorHAnsi" w:hint="eastAsia"/>
        </w:rPr>
        <w:t>임</w:t>
      </w:r>
      <w:r w:rsidRPr="00FE282C">
        <w:rPr>
          <w:rFonts w:eastAsiaTheme="minorHAnsi" w:hint="eastAsia"/>
        </w:rPr>
        <w:t>상연구사업 결과보고서를 제출합니다</w:t>
      </w:r>
      <w:r w:rsidRPr="00FE282C">
        <w:rPr>
          <w:rFonts w:eastAsiaTheme="minorHAnsi"/>
        </w:rPr>
        <w:t>.</w:t>
      </w:r>
    </w:p>
    <w:p w14:paraId="5C181D19" w14:textId="7727D8FB" w:rsidR="001B5FAC" w:rsidRPr="00FE282C" w:rsidRDefault="001B5FAC" w:rsidP="001B5FAC">
      <w:pPr>
        <w:rPr>
          <w:rFonts w:eastAsiaTheme="minorHAnsi"/>
          <w:b/>
          <w:bCs/>
          <w:color w:val="FF0000"/>
        </w:rPr>
      </w:pPr>
      <w:r w:rsidRPr="00FE282C">
        <w:rPr>
          <w:rFonts w:eastAsiaTheme="minorHAnsi" w:hint="eastAsia"/>
          <w:b/>
          <w:bCs/>
          <w:color w:val="FF0000"/>
        </w:rPr>
        <w:t xml:space="preserve">※ 본 보고서는 본인 </w:t>
      </w:r>
      <w:r w:rsidRPr="00FE282C">
        <w:rPr>
          <w:rFonts w:eastAsiaTheme="minorHAnsi"/>
          <w:b/>
          <w:bCs/>
          <w:color w:val="FF0000"/>
        </w:rPr>
        <w:t xml:space="preserve">e-mail </w:t>
      </w:r>
      <w:r w:rsidRPr="00FE282C">
        <w:rPr>
          <w:rFonts w:eastAsiaTheme="minorHAnsi" w:hint="eastAsia"/>
          <w:b/>
          <w:bCs/>
          <w:color w:val="FF0000"/>
        </w:rPr>
        <w:t>제출로 서명을 갈음하며 연구</w:t>
      </w:r>
      <w:r w:rsidR="00BA3433" w:rsidRPr="00FE282C">
        <w:rPr>
          <w:rFonts w:eastAsiaTheme="minorHAnsi" w:hint="eastAsia"/>
          <w:b/>
          <w:bCs/>
          <w:color w:val="FF0000"/>
        </w:rPr>
        <w:t xml:space="preserve"> 종료</w:t>
      </w:r>
      <w:r w:rsidRPr="00FE282C">
        <w:rPr>
          <w:rFonts w:eastAsiaTheme="minorHAnsi" w:hint="eastAsia"/>
          <w:b/>
          <w:bCs/>
          <w:color w:val="FF0000"/>
        </w:rPr>
        <w:t xml:space="preserve"> 후 </w:t>
      </w:r>
      <w:r w:rsidR="00BA3433" w:rsidRPr="00FE282C">
        <w:rPr>
          <w:rFonts w:eastAsiaTheme="minorHAnsi"/>
          <w:b/>
          <w:bCs/>
          <w:color w:val="FF0000"/>
        </w:rPr>
        <w:t>24</w:t>
      </w:r>
      <w:r w:rsidRPr="00FE282C">
        <w:rPr>
          <w:rFonts w:eastAsiaTheme="minorHAnsi" w:hint="eastAsia"/>
          <w:b/>
          <w:bCs/>
          <w:color w:val="FF0000"/>
        </w:rPr>
        <w:t>개월 이내에 보고하여야 함</w:t>
      </w:r>
      <w:r w:rsidRPr="00FE282C">
        <w:rPr>
          <w:rFonts w:eastAsiaTheme="minorHAnsi"/>
          <w:b/>
          <w:bCs/>
          <w:color w:val="FF0000"/>
        </w:rPr>
        <w:t>.</w:t>
      </w:r>
    </w:p>
    <w:p w14:paraId="70CA0951" w14:textId="77777777" w:rsidR="00F97BF4" w:rsidRPr="00FE282C" w:rsidRDefault="00F97BF4" w:rsidP="001B5FAC">
      <w:pPr>
        <w:wordWrap/>
        <w:spacing w:after="0" w:line="384" w:lineRule="auto"/>
        <w:ind w:right="172"/>
        <w:jc w:val="right"/>
        <w:textAlignment w:val="baseline"/>
        <w:rPr>
          <w:rFonts w:asciiTheme="minorEastAsia" w:hAnsiTheme="minorEastAsia" w:cs="함초롬바탕"/>
          <w:color w:val="000000"/>
          <w:kern w:val="0"/>
        </w:rPr>
      </w:pPr>
    </w:p>
    <w:p w14:paraId="087EAF19" w14:textId="50602352" w:rsidR="00481386" w:rsidRPr="0029583D" w:rsidRDefault="001B5FAC" w:rsidP="00906AEA">
      <w:pPr>
        <w:wordWrap/>
        <w:spacing w:after="0" w:line="384" w:lineRule="auto"/>
        <w:ind w:right="172"/>
        <w:jc w:val="right"/>
        <w:textAlignment w:val="baseline"/>
        <w:rPr>
          <w:rFonts w:eastAsiaTheme="minorHAnsi"/>
          <w:sz w:val="24"/>
          <w:szCs w:val="24"/>
        </w:rPr>
      </w:pP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년 </w:t>
      </w:r>
      <w:r w:rsidRPr="00FE282C">
        <w:rPr>
          <w:rFonts w:asciiTheme="minorEastAsia" w:hAnsiTheme="minorEastAsia" w:cs="함초롬바탕"/>
          <w:color w:val="000000"/>
          <w:kern w:val="0"/>
        </w:rPr>
        <w:t xml:space="preserve"> </w:t>
      </w:r>
      <w:r w:rsidRPr="00FE282C">
        <w:rPr>
          <w:rFonts w:asciiTheme="minorEastAsia" w:hAnsiTheme="minorEastAsia" w:cs="함초롬바탕" w:hint="eastAsia"/>
          <w:color w:val="000000"/>
          <w:kern w:val="0"/>
        </w:rPr>
        <w:t xml:space="preserve">  월 </w:t>
      </w:r>
      <w:r w:rsidRPr="00FE282C">
        <w:rPr>
          <w:rFonts w:asciiTheme="minorEastAsia" w:hAnsiTheme="minorEastAsia" w:cs="함초롬바탕"/>
          <w:color w:val="000000"/>
          <w:kern w:val="0"/>
        </w:rPr>
        <w:t xml:space="preserve">   </w:t>
      </w:r>
      <w:r w:rsidR="00906AEA">
        <w:rPr>
          <w:rFonts w:asciiTheme="minorEastAsia" w:hAnsiTheme="minorEastAsia" w:cs="함초롬바탕" w:hint="eastAsia"/>
          <w:color w:val="000000"/>
          <w:kern w:val="0"/>
        </w:rPr>
        <w:t>일</w:t>
      </w:r>
    </w:p>
    <w:sectPr w:rsidR="00481386" w:rsidRPr="0029583D">
      <w:head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1E23C" w14:textId="77777777" w:rsidR="00782D04" w:rsidRDefault="00782D04" w:rsidP="00A63D7E">
      <w:pPr>
        <w:spacing w:after="0" w:line="240" w:lineRule="auto"/>
      </w:pPr>
      <w:r>
        <w:separator/>
      </w:r>
    </w:p>
  </w:endnote>
  <w:endnote w:type="continuationSeparator" w:id="0">
    <w:p w14:paraId="45C1CD21" w14:textId="77777777" w:rsidR="00782D04" w:rsidRDefault="00782D04" w:rsidP="00A63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D13B1" w14:textId="77777777" w:rsidR="00782D04" w:rsidRDefault="00782D04" w:rsidP="00A63D7E">
      <w:pPr>
        <w:spacing w:after="0" w:line="240" w:lineRule="auto"/>
      </w:pPr>
      <w:r>
        <w:rPr>
          <w:rFonts w:hint="eastAsia"/>
        </w:rPr>
        <w:separator/>
      </w:r>
    </w:p>
  </w:footnote>
  <w:footnote w:type="continuationSeparator" w:id="0">
    <w:p w14:paraId="7019FE96" w14:textId="77777777" w:rsidR="00782D04" w:rsidRDefault="00782D04" w:rsidP="00A63D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DD0C0" w14:textId="5C50A8DC" w:rsidR="00FE282C" w:rsidRPr="00D1062C" w:rsidRDefault="00FE282C" w:rsidP="00D1062C">
    <w:pPr>
      <w:pStyle w:val="a3"/>
    </w:pPr>
    <w:r>
      <w:rPr>
        <w:rFonts w:hint="eastAsia"/>
      </w:rPr>
      <w:t>대한기도관리학회</w:t>
    </w:r>
    <w:r>
      <w:t xml:space="preserve"> </w:t>
    </w:r>
    <w:r>
      <w:rPr>
        <w:rFonts w:hint="eastAsia"/>
      </w:rPr>
      <w:t>연구비 규정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660D" w14:textId="4031A051" w:rsidR="00FE282C" w:rsidRPr="00D1062C" w:rsidRDefault="00FE282C" w:rsidP="00D1062C">
    <w:pPr>
      <w:pStyle w:val="a3"/>
    </w:pPr>
    <w:r>
      <w:rPr>
        <w:rFonts w:hint="eastAsia"/>
      </w:rPr>
      <w:t>대한기도관리학회</w:t>
    </w:r>
    <w:r>
      <w:t>-</w:t>
    </w:r>
    <w:r>
      <w:rPr>
        <w:rFonts w:hint="eastAsia"/>
      </w:rPr>
      <w:t>연구비-서식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847B2"/>
    <w:multiLevelType w:val="hybridMultilevel"/>
    <w:tmpl w:val="5CFC87AE"/>
    <w:lvl w:ilvl="0" w:tplc="81866D9A">
      <w:start w:val="1"/>
      <w:numFmt w:val="bullet"/>
      <w:suff w:val="space"/>
      <w:lvlText w:val="●"/>
      <w:lvlJc w:val="left"/>
      <w:pPr>
        <w:ind w:left="0" w:firstLine="0"/>
      </w:pPr>
      <w:rPr>
        <w:rFonts w:ascii="Wingdings" w:hAnsi="Wingdings" w:hint="default"/>
      </w:rPr>
    </w:lvl>
    <w:lvl w:ilvl="1" w:tplc="3612D54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32EA65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8A509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1CC4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D4465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6E233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B61F2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68554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1466BD"/>
    <w:multiLevelType w:val="hybridMultilevel"/>
    <w:tmpl w:val="68C00070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1412124"/>
    <w:multiLevelType w:val="hybridMultilevel"/>
    <w:tmpl w:val="20A01AEC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8A93027"/>
    <w:multiLevelType w:val="hybridMultilevel"/>
    <w:tmpl w:val="2C18DC48"/>
    <w:lvl w:ilvl="0" w:tplc="17428618">
      <w:start w:val="1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5AD4FB78">
      <w:start w:val="1"/>
      <w:numFmt w:val="decimal"/>
      <w:lvlText w:val="%2.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A6A1748"/>
    <w:multiLevelType w:val="hybridMultilevel"/>
    <w:tmpl w:val="5DD2D826"/>
    <w:lvl w:ilvl="0" w:tplc="17428618">
      <w:start w:val="1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5AD4FB78">
      <w:start w:val="1"/>
      <w:numFmt w:val="decimal"/>
      <w:lvlText w:val="%2."/>
      <w:lvlJc w:val="left"/>
      <w:pPr>
        <w:ind w:left="1200" w:hanging="40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AB13538"/>
    <w:multiLevelType w:val="hybridMultilevel"/>
    <w:tmpl w:val="DB1E9694"/>
    <w:lvl w:ilvl="0" w:tplc="90B272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AD80866"/>
    <w:multiLevelType w:val="hybridMultilevel"/>
    <w:tmpl w:val="74B0E7F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E526FCA"/>
    <w:multiLevelType w:val="hybridMultilevel"/>
    <w:tmpl w:val="C722DD28"/>
    <w:lvl w:ilvl="0" w:tplc="D3FE5C34">
      <w:start w:val="1"/>
      <w:numFmt w:val="bullet"/>
      <w:suff w:val="space"/>
      <w:lvlText w:val="●"/>
      <w:lvlJc w:val="left"/>
      <w:pPr>
        <w:ind w:left="0" w:firstLine="0"/>
      </w:pPr>
      <w:rPr>
        <w:rFonts w:ascii="Wingdings" w:hAnsi="Wingdings" w:hint="default"/>
      </w:rPr>
    </w:lvl>
    <w:lvl w:ilvl="1" w:tplc="AD9E17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86094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88BEC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EA80DC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39AF23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563F9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A269D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4C771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B609AD"/>
    <w:multiLevelType w:val="hybridMultilevel"/>
    <w:tmpl w:val="A27AC75A"/>
    <w:lvl w:ilvl="0" w:tplc="90B272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4FD33A4"/>
    <w:multiLevelType w:val="hybridMultilevel"/>
    <w:tmpl w:val="63EA6E6E"/>
    <w:lvl w:ilvl="0" w:tplc="5AD4FB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258922B5"/>
    <w:multiLevelType w:val="hybridMultilevel"/>
    <w:tmpl w:val="598A9A62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1" w15:restartNumberingAfterBreak="0">
    <w:nsid w:val="29B42013"/>
    <w:multiLevelType w:val="hybridMultilevel"/>
    <w:tmpl w:val="B1B03430"/>
    <w:lvl w:ilvl="0" w:tplc="4FB89DD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A9E2365"/>
    <w:multiLevelType w:val="hybridMultilevel"/>
    <w:tmpl w:val="AFF82DF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D3B7A2D"/>
    <w:multiLevelType w:val="hybridMultilevel"/>
    <w:tmpl w:val="80EC42C8"/>
    <w:lvl w:ilvl="0" w:tplc="5AD4FB78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0" w:hanging="400"/>
      </w:pPr>
    </w:lvl>
    <w:lvl w:ilvl="2" w:tplc="0409001B">
      <w:start w:val="1"/>
      <w:numFmt w:val="lowerRoman"/>
      <w:lvlText w:val="%3."/>
      <w:lvlJc w:val="right"/>
      <w:pPr>
        <w:ind w:left="400" w:hanging="400"/>
      </w:pPr>
    </w:lvl>
    <w:lvl w:ilvl="3" w:tplc="04090019">
      <w:start w:val="1"/>
      <w:numFmt w:val="upperLetter"/>
      <w:lvlText w:val="%4."/>
      <w:lvlJc w:val="left"/>
      <w:pPr>
        <w:ind w:left="800" w:hanging="400"/>
      </w:pPr>
    </w:lvl>
    <w:lvl w:ilvl="4" w:tplc="04090019" w:tentative="1">
      <w:start w:val="1"/>
      <w:numFmt w:val="upperLetter"/>
      <w:lvlText w:val="%5."/>
      <w:lvlJc w:val="left"/>
      <w:pPr>
        <w:ind w:left="1200" w:hanging="400"/>
      </w:pPr>
    </w:lvl>
    <w:lvl w:ilvl="5" w:tplc="0409001B" w:tentative="1">
      <w:start w:val="1"/>
      <w:numFmt w:val="lowerRoman"/>
      <w:lvlText w:val="%6."/>
      <w:lvlJc w:val="right"/>
      <w:pPr>
        <w:ind w:left="1600" w:hanging="400"/>
      </w:pPr>
    </w:lvl>
    <w:lvl w:ilvl="6" w:tplc="0409000F" w:tentative="1">
      <w:start w:val="1"/>
      <w:numFmt w:val="decimal"/>
      <w:lvlText w:val="%7."/>
      <w:lvlJc w:val="left"/>
      <w:pPr>
        <w:ind w:left="2000" w:hanging="400"/>
      </w:pPr>
    </w:lvl>
    <w:lvl w:ilvl="7" w:tplc="04090019" w:tentative="1">
      <w:start w:val="1"/>
      <w:numFmt w:val="upperLetter"/>
      <w:lvlText w:val="%8."/>
      <w:lvlJc w:val="left"/>
      <w:pPr>
        <w:ind w:left="2400" w:hanging="400"/>
      </w:pPr>
    </w:lvl>
    <w:lvl w:ilvl="8" w:tplc="0409001B" w:tentative="1">
      <w:start w:val="1"/>
      <w:numFmt w:val="lowerRoman"/>
      <w:lvlText w:val="%9."/>
      <w:lvlJc w:val="right"/>
      <w:pPr>
        <w:ind w:left="2800" w:hanging="400"/>
      </w:pPr>
    </w:lvl>
  </w:abstractNum>
  <w:abstractNum w:abstractNumId="14" w15:restartNumberingAfterBreak="0">
    <w:nsid w:val="2D641C46"/>
    <w:multiLevelType w:val="hybridMultilevel"/>
    <w:tmpl w:val="FFB0A92E"/>
    <w:lvl w:ilvl="0" w:tplc="19CE5DD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DB419DD"/>
    <w:multiLevelType w:val="hybridMultilevel"/>
    <w:tmpl w:val="BC08161A"/>
    <w:lvl w:ilvl="0" w:tplc="6E7862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E4B2962"/>
    <w:multiLevelType w:val="hybridMultilevel"/>
    <w:tmpl w:val="B95EE234"/>
    <w:lvl w:ilvl="0" w:tplc="04090011">
      <w:start w:val="1"/>
      <w:numFmt w:val="decimalEnclosedCircle"/>
      <w:lvlText w:val="%1"/>
      <w:lvlJc w:val="left"/>
      <w:pPr>
        <w:ind w:left="1602" w:hanging="40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200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00"/>
      </w:pPr>
      <w:rPr>
        <w:rFonts w:ascii="Wingdings" w:hAnsi="Wingdings" w:hint="default"/>
      </w:rPr>
    </w:lvl>
  </w:abstractNum>
  <w:abstractNum w:abstractNumId="17" w15:restartNumberingAfterBreak="0">
    <w:nsid w:val="311943AE"/>
    <w:multiLevelType w:val="hybridMultilevel"/>
    <w:tmpl w:val="427264AA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5832CAB"/>
    <w:multiLevelType w:val="hybridMultilevel"/>
    <w:tmpl w:val="5838C42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5A9431A"/>
    <w:multiLevelType w:val="multilevel"/>
    <w:tmpl w:val="EB188824"/>
    <w:lvl w:ilvl="0">
      <w:start w:val="1"/>
      <w:numFmt w:val="bullet"/>
      <w:suff w:val="space"/>
      <w:lvlText w:val="●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381360"/>
    <w:multiLevelType w:val="hybridMultilevel"/>
    <w:tmpl w:val="0EDEBC7E"/>
    <w:lvl w:ilvl="0" w:tplc="17428618">
      <w:start w:val="1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5AD4FB78">
      <w:start w:val="1"/>
      <w:numFmt w:val="decimal"/>
      <w:lvlText w:val="%2.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84D19CD"/>
    <w:multiLevelType w:val="hybridMultilevel"/>
    <w:tmpl w:val="06401738"/>
    <w:lvl w:ilvl="0" w:tplc="E9C4ABD8">
      <w:numFmt w:val="bullet"/>
      <w:lvlText w:val=""/>
      <w:lvlJc w:val="left"/>
      <w:pPr>
        <w:ind w:left="11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2" w15:restartNumberingAfterBreak="0">
    <w:nsid w:val="4B276B03"/>
    <w:multiLevelType w:val="hybridMultilevel"/>
    <w:tmpl w:val="3398A95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C675081"/>
    <w:multiLevelType w:val="hybridMultilevel"/>
    <w:tmpl w:val="6CD0DEE8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4C8F5AEC"/>
    <w:multiLevelType w:val="hybridMultilevel"/>
    <w:tmpl w:val="A380DC74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F856D7C"/>
    <w:multiLevelType w:val="hybridMultilevel"/>
    <w:tmpl w:val="F1C24C54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05E6FC6"/>
    <w:multiLevelType w:val="hybridMultilevel"/>
    <w:tmpl w:val="B114C5F4"/>
    <w:lvl w:ilvl="0" w:tplc="04090013">
      <w:start w:val="1"/>
      <w:numFmt w:val="upperRoman"/>
      <w:lvlText w:val="%1."/>
      <w:lvlJc w:val="left"/>
      <w:pPr>
        <w:ind w:left="400" w:hanging="400"/>
      </w:pPr>
      <w:rPr>
        <w:rFonts w:hint="default"/>
      </w:rPr>
    </w:lvl>
    <w:lvl w:ilvl="1" w:tplc="5AD4FB78">
      <w:start w:val="1"/>
      <w:numFmt w:val="decimal"/>
      <w:lvlText w:val="%2."/>
      <w:lvlJc w:val="left"/>
      <w:pPr>
        <w:ind w:left="8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55C6438F"/>
    <w:multiLevelType w:val="hybridMultilevel"/>
    <w:tmpl w:val="A09882B8"/>
    <w:lvl w:ilvl="0" w:tplc="5AD4FB78">
      <w:start w:val="1"/>
      <w:numFmt w:val="decimal"/>
      <w:lvlText w:val="%1."/>
      <w:lvlJc w:val="left"/>
      <w:pPr>
        <w:ind w:left="1200" w:hanging="400"/>
      </w:pPr>
      <w:rPr>
        <w:rFonts w:hint="default"/>
      </w:rPr>
    </w:lvl>
    <w:lvl w:ilvl="1" w:tplc="5AD4FB78">
      <w:start w:val="1"/>
      <w:numFmt w:val="decimal"/>
      <w:lvlText w:val="%2."/>
      <w:lvlJc w:val="left"/>
      <w:pPr>
        <w:ind w:left="16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8" w15:restartNumberingAfterBreak="0">
    <w:nsid w:val="58F61AD3"/>
    <w:multiLevelType w:val="hybridMultilevel"/>
    <w:tmpl w:val="7FFC6CC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BD84A54"/>
    <w:multiLevelType w:val="hybridMultilevel"/>
    <w:tmpl w:val="7D0A5560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5AD4FB78">
      <w:start w:val="1"/>
      <w:numFmt w:val="decimal"/>
      <w:lvlText w:val="%2.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15A74AB"/>
    <w:multiLevelType w:val="hybridMultilevel"/>
    <w:tmpl w:val="D116DF98"/>
    <w:lvl w:ilvl="0" w:tplc="90B272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2547D70"/>
    <w:multiLevelType w:val="hybridMultilevel"/>
    <w:tmpl w:val="029EC134"/>
    <w:lvl w:ilvl="0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00" w:hanging="400"/>
      </w:pPr>
      <w:rPr>
        <w:rFonts w:ascii="Wingdings" w:hAnsi="Wingdings" w:hint="default"/>
      </w:rPr>
    </w:lvl>
  </w:abstractNum>
  <w:abstractNum w:abstractNumId="32" w15:restartNumberingAfterBreak="0">
    <w:nsid w:val="642B0E8F"/>
    <w:multiLevelType w:val="hybridMultilevel"/>
    <w:tmpl w:val="1DD4D1F8"/>
    <w:lvl w:ilvl="0" w:tplc="17428618">
      <w:start w:val="1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5331619"/>
    <w:multiLevelType w:val="hybridMultilevel"/>
    <w:tmpl w:val="3216C050"/>
    <w:lvl w:ilvl="0" w:tplc="04090001">
      <w:start w:val="1"/>
      <w:numFmt w:val="bullet"/>
      <w:lvlText w:val=""/>
      <w:lvlJc w:val="left"/>
      <w:pPr>
        <w:ind w:left="137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7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7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7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7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0" w:hanging="400"/>
      </w:pPr>
      <w:rPr>
        <w:rFonts w:ascii="Wingdings" w:hAnsi="Wingdings" w:hint="default"/>
      </w:rPr>
    </w:lvl>
  </w:abstractNum>
  <w:abstractNum w:abstractNumId="34" w15:restartNumberingAfterBreak="0">
    <w:nsid w:val="67B0147C"/>
    <w:multiLevelType w:val="hybridMultilevel"/>
    <w:tmpl w:val="041A9FDE"/>
    <w:lvl w:ilvl="0" w:tplc="17428618">
      <w:start w:val="1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5AD4FB78">
      <w:start w:val="1"/>
      <w:numFmt w:val="decimal"/>
      <w:lvlText w:val="%2.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67B43E7E"/>
    <w:multiLevelType w:val="hybridMultilevel"/>
    <w:tmpl w:val="5C2EC06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710E7121"/>
    <w:multiLevelType w:val="hybridMultilevel"/>
    <w:tmpl w:val="A3FEC1C8"/>
    <w:lvl w:ilvl="0" w:tplc="CD826DC2">
      <w:start w:val="1"/>
      <w:numFmt w:val="bullet"/>
      <w:suff w:val="space"/>
      <w:lvlText w:val="●"/>
      <w:lvlJc w:val="left"/>
      <w:pPr>
        <w:ind w:left="0" w:firstLine="0"/>
      </w:pPr>
      <w:rPr>
        <w:rFonts w:ascii="Wingdings" w:hAnsi="Wingdings" w:hint="default"/>
      </w:rPr>
    </w:lvl>
    <w:lvl w:ilvl="1" w:tplc="4C4447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7A609A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A6D0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4AA9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420A5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026404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9610A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E465D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7A963A5"/>
    <w:multiLevelType w:val="hybridMultilevel"/>
    <w:tmpl w:val="06A65CA0"/>
    <w:lvl w:ilvl="0" w:tplc="5AD4FB78">
      <w:start w:val="1"/>
      <w:numFmt w:val="decimal"/>
      <w:lvlText w:val="%1."/>
      <w:lvlJc w:val="left"/>
      <w:pPr>
        <w:ind w:left="1200" w:hanging="40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600" w:hanging="400"/>
      </w:pPr>
    </w:lvl>
    <w:lvl w:ilvl="2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8" w15:restartNumberingAfterBreak="0">
    <w:nsid w:val="781768A9"/>
    <w:multiLevelType w:val="hybridMultilevel"/>
    <w:tmpl w:val="2F1482F6"/>
    <w:lvl w:ilvl="0" w:tplc="1438F712">
      <w:start w:val="1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5AD4FB78">
      <w:start w:val="1"/>
      <w:numFmt w:val="decimal"/>
      <w:lvlText w:val="%2."/>
      <w:lvlJc w:val="left"/>
      <w:pPr>
        <w:ind w:left="1200" w:hanging="40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E746B7B"/>
    <w:multiLevelType w:val="hybridMultilevel"/>
    <w:tmpl w:val="48E8498E"/>
    <w:lvl w:ilvl="0" w:tplc="39945172">
      <w:start w:val="1"/>
      <w:numFmt w:val="bullet"/>
      <w:suff w:val="space"/>
      <w:lvlText w:val="●"/>
      <w:lvlJc w:val="left"/>
      <w:pPr>
        <w:ind w:left="0" w:firstLine="0"/>
      </w:pPr>
      <w:rPr>
        <w:rFonts w:ascii="Wingdings" w:hAnsi="Wingdings" w:hint="default"/>
      </w:rPr>
    </w:lvl>
    <w:lvl w:ilvl="1" w:tplc="E83A85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D89B0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FE36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D00B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6E36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B2F67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02284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9049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FE378A4"/>
    <w:multiLevelType w:val="hybridMultilevel"/>
    <w:tmpl w:val="60EA734A"/>
    <w:lvl w:ilvl="0" w:tplc="90B27242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 w16cid:durableId="1046952037">
    <w:abstractNumId w:val="15"/>
  </w:num>
  <w:num w:numId="2" w16cid:durableId="1336952784">
    <w:abstractNumId w:val="11"/>
  </w:num>
  <w:num w:numId="3" w16cid:durableId="1632205406">
    <w:abstractNumId w:val="14"/>
  </w:num>
  <w:num w:numId="4" w16cid:durableId="760567119">
    <w:abstractNumId w:val="30"/>
  </w:num>
  <w:num w:numId="5" w16cid:durableId="1408304823">
    <w:abstractNumId w:val="5"/>
  </w:num>
  <w:num w:numId="6" w16cid:durableId="5139506">
    <w:abstractNumId w:val="40"/>
  </w:num>
  <w:num w:numId="7" w16cid:durableId="1827234554">
    <w:abstractNumId w:val="8"/>
  </w:num>
  <w:num w:numId="8" w16cid:durableId="16713934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9812610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6110628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0529707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93681578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3084133">
    <w:abstractNumId w:val="33"/>
  </w:num>
  <w:num w:numId="14" w16cid:durableId="709377140">
    <w:abstractNumId w:val="28"/>
  </w:num>
  <w:num w:numId="15" w16cid:durableId="1731611682">
    <w:abstractNumId w:val="6"/>
  </w:num>
  <w:num w:numId="16" w16cid:durableId="661397802">
    <w:abstractNumId w:val="21"/>
  </w:num>
  <w:num w:numId="17" w16cid:durableId="1064375438">
    <w:abstractNumId w:val="16"/>
  </w:num>
  <w:num w:numId="18" w16cid:durableId="210582902">
    <w:abstractNumId w:val="9"/>
  </w:num>
  <w:num w:numId="19" w16cid:durableId="841043060">
    <w:abstractNumId w:val="18"/>
  </w:num>
  <w:num w:numId="20" w16cid:durableId="1507597817">
    <w:abstractNumId w:val="38"/>
  </w:num>
  <w:num w:numId="21" w16cid:durableId="1374039861">
    <w:abstractNumId w:val="23"/>
  </w:num>
  <w:num w:numId="22" w16cid:durableId="1740708148">
    <w:abstractNumId w:val="29"/>
  </w:num>
  <w:num w:numId="23" w16cid:durableId="1657302244">
    <w:abstractNumId w:val="27"/>
  </w:num>
  <w:num w:numId="24" w16cid:durableId="1749382653">
    <w:abstractNumId w:val="37"/>
  </w:num>
  <w:num w:numId="25" w16cid:durableId="437481078">
    <w:abstractNumId w:val="13"/>
  </w:num>
  <w:num w:numId="26" w16cid:durableId="1926721658">
    <w:abstractNumId w:val="26"/>
  </w:num>
  <w:num w:numId="27" w16cid:durableId="205339353">
    <w:abstractNumId w:val="2"/>
  </w:num>
  <w:num w:numId="28" w16cid:durableId="961837006">
    <w:abstractNumId w:val="1"/>
  </w:num>
  <w:num w:numId="29" w16cid:durableId="606960910">
    <w:abstractNumId w:val="17"/>
  </w:num>
  <w:num w:numId="30" w16cid:durableId="1807241068">
    <w:abstractNumId w:val="25"/>
  </w:num>
  <w:num w:numId="31" w16cid:durableId="1018389492">
    <w:abstractNumId w:val="24"/>
  </w:num>
  <w:num w:numId="32" w16cid:durableId="1330865574">
    <w:abstractNumId w:val="32"/>
  </w:num>
  <w:num w:numId="33" w16cid:durableId="1802259427">
    <w:abstractNumId w:val="34"/>
  </w:num>
  <w:num w:numId="34" w16cid:durableId="537207291">
    <w:abstractNumId w:val="4"/>
  </w:num>
  <w:num w:numId="35" w16cid:durableId="2034652961">
    <w:abstractNumId w:val="20"/>
  </w:num>
  <w:num w:numId="36" w16cid:durableId="899558751">
    <w:abstractNumId w:val="3"/>
  </w:num>
  <w:num w:numId="37" w16cid:durableId="1796176777">
    <w:abstractNumId w:val="31"/>
  </w:num>
  <w:num w:numId="38" w16cid:durableId="1216697696">
    <w:abstractNumId w:val="10"/>
  </w:num>
  <w:num w:numId="39" w16cid:durableId="422800583">
    <w:abstractNumId w:val="35"/>
  </w:num>
  <w:num w:numId="40" w16cid:durableId="662318539">
    <w:abstractNumId w:val="12"/>
  </w:num>
  <w:num w:numId="41" w16cid:durableId="16473172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TO0NDMHEoYWRko6SsGpxcWZ+XkgBca1AK+bAhssAAAA"/>
  </w:docVars>
  <w:rsids>
    <w:rsidRoot w:val="0067641C"/>
    <w:rsid w:val="0001567D"/>
    <w:rsid w:val="0002104D"/>
    <w:rsid w:val="00023FA6"/>
    <w:rsid w:val="000259DA"/>
    <w:rsid w:val="00025C9F"/>
    <w:rsid w:val="00043D5A"/>
    <w:rsid w:val="00075E46"/>
    <w:rsid w:val="000825D8"/>
    <w:rsid w:val="000840F8"/>
    <w:rsid w:val="000910B4"/>
    <w:rsid w:val="00092A22"/>
    <w:rsid w:val="00095A91"/>
    <w:rsid w:val="000979FF"/>
    <w:rsid w:val="000A0B2C"/>
    <w:rsid w:val="000A2EC1"/>
    <w:rsid w:val="000C4096"/>
    <w:rsid w:val="000D074D"/>
    <w:rsid w:val="000F1E11"/>
    <w:rsid w:val="000F4B20"/>
    <w:rsid w:val="00136715"/>
    <w:rsid w:val="001434B4"/>
    <w:rsid w:val="00166C3D"/>
    <w:rsid w:val="001717B5"/>
    <w:rsid w:val="0017271F"/>
    <w:rsid w:val="001863A2"/>
    <w:rsid w:val="00186566"/>
    <w:rsid w:val="001B321F"/>
    <w:rsid w:val="001B5FAC"/>
    <w:rsid w:val="001C4699"/>
    <w:rsid w:val="001D2834"/>
    <w:rsid w:val="001D5556"/>
    <w:rsid w:val="001F1655"/>
    <w:rsid w:val="0020198A"/>
    <w:rsid w:val="0020733E"/>
    <w:rsid w:val="00210E4C"/>
    <w:rsid w:val="002234BB"/>
    <w:rsid w:val="0026724D"/>
    <w:rsid w:val="0029583D"/>
    <w:rsid w:val="0029781B"/>
    <w:rsid w:val="002A0396"/>
    <w:rsid w:val="002A629E"/>
    <w:rsid w:val="002B3F92"/>
    <w:rsid w:val="002C181D"/>
    <w:rsid w:val="002C1FAC"/>
    <w:rsid w:val="002D2870"/>
    <w:rsid w:val="002D36B4"/>
    <w:rsid w:val="002D48C3"/>
    <w:rsid w:val="002F70D6"/>
    <w:rsid w:val="00316BC9"/>
    <w:rsid w:val="003251E2"/>
    <w:rsid w:val="00341897"/>
    <w:rsid w:val="003617D2"/>
    <w:rsid w:val="003928F8"/>
    <w:rsid w:val="003E42F5"/>
    <w:rsid w:val="003F31F5"/>
    <w:rsid w:val="00410529"/>
    <w:rsid w:val="00412303"/>
    <w:rsid w:val="004250B3"/>
    <w:rsid w:val="004255D9"/>
    <w:rsid w:val="00427A09"/>
    <w:rsid w:val="00431AE8"/>
    <w:rsid w:val="00452607"/>
    <w:rsid w:val="0046635C"/>
    <w:rsid w:val="00481386"/>
    <w:rsid w:val="0049714F"/>
    <w:rsid w:val="004A0D8C"/>
    <w:rsid w:val="004E0E31"/>
    <w:rsid w:val="004E3934"/>
    <w:rsid w:val="005015B4"/>
    <w:rsid w:val="00502776"/>
    <w:rsid w:val="00514D5F"/>
    <w:rsid w:val="00523F47"/>
    <w:rsid w:val="00524F4D"/>
    <w:rsid w:val="00527F16"/>
    <w:rsid w:val="00552319"/>
    <w:rsid w:val="005538F6"/>
    <w:rsid w:val="0056051E"/>
    <w:rsid w:val="00563A3D"/>
    <w:rsid w:val="0057757C"/>
    <w:rsid w:val="00583275"/>
    <w:rsid w:val="00595D0D"/>
    <w:rsid w:val="005961EA"/>
    <w:rsid w:val="005A09B8"/>
    <w:rsid w:val="005A33BB"/>
    <w:rsid w:val="005A435C"/>
    <w:rsid w:val="005A456E"/>
    <w:rsid w:val="005C28A3"/>
    <w:rsid w:val="005E1260"/>
    <w:rsid w:val="005E2EF1"/>
    <w:rsid w:val="005F32C2"/>
    <w:rsid w:val="005F34F2"/>
    <w:rsid w:val="0060309B"/>
    <w:rsid w:val="0061460B"/>
    <w:rsid w:val="00625103"/>
    <w:rsid w:val="00625AF1"/>
    <w:rsid w:val="00626082"/>
    <w:rsid w:val="00627731"/>
    <w:rsid w:val="006303CA"/>
    <w:rsid w:val="00633005"/>
    <w:rsid w:val="00654BAE"/>
    <w:rsid w:val="0066070C"/>
    <w:rsid w:val="006612DF"/>
    <w:rsid w:val="0067641C"/>
    <w:rsid w:val="00677867"/>
    <w:rsid w:val="006D0B27"/>
    <w:rsid w:val="006D61DD"/>
    <w:rsid w:val="006E2E39"/>
    <w:rsid w:val="006E50E6"/>
    <w:rsid w:val="006F52AC"/>
    <w:rsid w:val="007051F3"/>
    <w:rsid w:val="0072222C"/>
    <w:rsid w:val="00732758"/>
    <w:rsid w:val="0074063C"/>
    <w:rsid w:val="00751649"/>
    <w:rsid w:val="0075761F"/>
    <w:rsid w:val="00770737"/>
    <w:rsid w:val="00777534"/>
    <w:rsid w:val="00782D04"/>
    <w:rsid w:val="00783511"/>
    <w:rsid w:val="007B3328"/>
    <w:rsid w:val="007C4E05"/>
    <w:rsid w:val="007E088A"/>
    <w:rsid w:val="007E5A39"/>
    <w:rsid w:val="007F1DD3"/>
    <w:rsid w:val="007F31AF"/>
    <w:rsid w:val="008221EE"/>
    <w:rsid w:val="0082365B"/>
    <w:rsid w:val="00834B58"/>
    <w:rsid w:val="00871D3C"/>
    <w:rsid w:val="0087499E"/>
    <w:rsid w:val="00876690"/>
    <w:rsid w:val="00893598"/>
    <w:rsid w:val="00894D1D"/>
    <w:rsid w:val="008B1137"/>
    <w:rsid w:val="008B2A22"/>
    <w:rsid w:val="008B523E"/>
    <w:rsid w:val="008B5C32"/>
    <w:rsid w:val="008E079B"/>
    <w:rsid w:val="008E16EC"/>
    <w:rsid w:val="008F0542"/>
    <w:rsid w:val="008F733A"/>
    <w:rsid w:val="00906AEA"/>
    <w:rsid w:val="009304A6"/>
    <w:rsid w:val="00933E82"/>
    <w:rsid w:val="00947538"/>
    <w:rsid w:val="009531A2"/>
    <w:rsid w:val="009571E7"/>
    <w:rsid w:val="00962D26"/>
    <w:rsid w:val="00967125"/>
    <w:rsid w:val="00976B1F"/>
    <w:rsid w:val="00991DBF"/>
    <w:rsid w:val="00996D19"/>
    <w:rsid w:val="009A6294"/>
    <w:rsid w:val="009A6958"/>
    <w:rsid w:val="009B0AB7"/>
    <w:rsid w:val="009C3076"/>
    <w:rsid w:val="009E09D0"/>
    <w:rsid w:val="009E463F"/>
    <w:rsid w:val="00A07A99"/>
    <w:rsid w:val="00A17557"/>
    <w:rsid w:val="00A50E53"/>
    <w:rsid w:val="00A60526"/>
    <w:rsid w:val="00A63D7E"/>
    <w:rsid w:val="00A71526"/>
    <w:rsid w:val="00A72A04"/>
    <w:rsid w:val="00A76962"/>
    <w:rsid w:val="00A86A6A"/>
    <w:rsid w:val="00A90613"/>
    <w:rsid w:val="00A94043"/>
    <w:rsid w:val="00AB0E9E"/>
    <w:rsid w:val="00AC3FFD"/>
    <w:rsid w:val="00AD27E2"/>
    <w:rsid w:val="00AD4EFB"/>
    <w:rsid w:val="00AE7081"/>
    <w:rsid w:val="00AE711F"/>
    <w:rsid w:val="00AE7AA3"/>
    <w:rsid w:val="00B12DF3"/>
    <w:rsid w:val="00B30A50"/>
    <w:rsid w:val="00B337BD"/>
    <w:rsid w:val="00B51C4F"/>
    <w:rsid w:val="00B8170E"/>
    <w:rsid w:val="00B8626A"/>
    <w:rsid w:val="00B973FB"/>
    <w:rsid w:val="00BA3433"/>
    <w:rsid w:val="00BB7842"/>
    <w:rsid w:val="00BC27FD"/>
    <w:rsid w:val="00BC45CE"/>
    <w:rsid w:val="00BC66E7"/>
    <w:rsid w:val="00BC7FB5"/>
    <w:rsid w:val="00BD033B"/>
    <w:rsid w:val="00BE04EA"/>
    <w:rsid w:val="00C07017"/>
    <w:rsid w:val="00C15374"/>
    <w:rsid w:val="00C25CD4"/>
    <w:rsid w:val="00C32E93"/>
    <w:rsid w:val="00C379B7"/>
    <w:rsid w:val="00C418AC"/>
    <w:rsid w:val="00C43B23"/>
    <w:rsid w:val="00C43E33"/>
    <w:rsid w:val="00C50FF1"/>
    <w:rsid w:val="00C55E93"/>
    <w:rsid w:val="00C9517D"/>
    <w:rsid w:val="00C95286"/>
    <w:rsid w:val="00CA7FBC"/>
    <w:rsid w:val="00CB13F3"/>
    <w:rsid w:val="00CB1511"/>
    <w:rsid w:val="00CB5447"/>
    <w:rsid w:val="00CB68D6"/>
    <w:rsid w:val="00CE135B"/>
    <w:rsid w:val="00CF7041"/>
    <w:rsid w:val="00D04225"/>
    <w:rsid w:val="00D0679D"/>
    <w:rsid w:val="00D10037"/>
    <w:rsid w:val="00D1062C"/>
    <w:rsid w:val="00D27168"/>
    <w:rsid w:val="00D325F3"/>
    <w:rsid w:val="00D56853"/>
    <w:rsid w:val="00D56D64"/>
    <w:rsid w:val="00D65F51"/>
    <w:rsid w:val="00D953E3"/>
    <w:rsid w:val="00DA21D3"/>
    <w:rsid w:val="00DB104D"/>
    <w:rsid w:val="00DB5D94"/>
    <w:rsid w:val="00DC1746"/>
    <w:rsid w:val="00DC20BE"/>
    <w:rsid w:val="00DC31AF"/>
    <w:rsid w:val="00DD7979"/>
    <w:rsid w:val="00DE2FFC"/>
    <w:rsid w:val="00DE5204"/>
    <w:rsid w:val="00DE65F7"/>
    <w:rsid w:val="00E11531"/>
    <w:rsid w:val="00E17EB2"/>
    <w:rsid w:val="00E33DB0"/>
    <w:rsid w:val="00E41C1A"/>
    <w:rsid w:val="00E57724"/>
    <w:rsid w:val="00E772CB"/>
    <w:rsid w:val="00E90AD0"/>
    <w:rsid w:val="00E90E29"/>
    <w:rsid w:val="00EB2147"/>
    <w:rsid w:val="00ED172B"/>
    <w:rsid w:val="00EE3FC9"/>
    <w:rsid w:val="00EE4BC0"/>
    <w:rsid w:val="00EE4D6B"/>
    <w:rsid w:val="00EF6021"/>
    <w:rsid w:val="00F06DE4"/>
    <w:rsid w:val="00F62D4A"/>
    <w:rsid w:val="00F65184"/>
    <w:rsid w:val="00F7207C"/>
    <w:rsid w:val="00F90E6D"/>
    <w:rsid w:val="00F97BF4"/>
    <w:rsid w:val="00FA71DB"/>
    <w:rsid w:val="00FB11FB"/>
    <w:rsid w:val="00FC2759"/>
    <w:rsid w:val="00FD66FD"/>
    <w:rsid w:val="00FE2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DB387"/>
  <w15:chartTrackingRefBased/>
  <w15:docId w15:val="{8BA76F87-6ACD-4CD0-BF86-42D68806B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583D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304A6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3D7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3D7E"/>
  </w:style>
  <w:style w:type="paragraph" w:styleId="a4">
    <w:name w:val="footer"/>
    <w:basedOn w:val="a"/>
    <w:link w:val="Char0"/>
    <w:uiPriority w:val="99"/>
    <w:unhideWhenUsed/>
    <w:rsid w:val="00A63D7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3D7E"/>
  </w:style>
  <w:style w:type="paragraph" w:styleId="a5">
    <w:name w:val="List Paragraph"/>
    <w:basedOn w:val="a"/>
    <w:uiPriority w:val="34"/>
    <w:qFormat/>
    <w:rsid w:val="00C50FF1"/>
    <w:pPr>
      <w:ind w:leftChars="400" w:left="800"/>
    </w:pPr>
  </w:style>
  <w:style w:type="paragraph" w:styleId="a6">
    <w:name w:val="Date"/>
    <w:basedOn w:val="a"/>
    <w:next w:val="a"/>
    <w:link w:val="Char1"/>
    <w:uiPriority w:val="99"/>
    <w:semiHidden/>
    <w:unhideWhenUsed/>
    <w:rsid w:val="00627731"/>
  </w:style>
  <w:style w:type="character" w:customStyle="1" w:styleId="Char1">
    <w:name w:val="날짜 Char"/>
    <w:basedOn w:val="a0"/>
    <w:link w:val="a6"/>
    <w:uiPriority w:val="99"/>
    <w:semiHidden/>
    <w:rsid w:val="00627731"/>
  </w:style>
  <w:style w:type="table" w:styleId="a7">
    <w:name w:val="Table Grid"/>
    <w:basedOn w:val="a1"/>
    <w:uiPriority w:val="39"/>
    <w:rsid w:val="00D10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E41C1A"/>
    <w:rPr>
      <w:sz w:val="18"/>
      <w:szCs w:val="18"/>
    </w:rPr>
  </w:style>
  <w:style w:type="paragraph" w:styleId="a9">
    <w:name w:val="annotation text"/>
    <w:basedOn w:val="a"/>
    <w:link w:val="Char2"/>
    <w:uiPriority w:val="99"/>
    <w:semiHidden/>
    <w:unhideWhenUsed/>
    <w:rsid w:val="00E41C1A"/>
    <w:pPr>
      <w:jc w:val="left"/>
    </w:pPr>
  </w:style>
  <w:style w:type="character" w:customStyle="1" w:styleId="Char2">
    <w:name w:val="메모 텍스트 Char"/>
    <w:basedOn w:val="a0"/>
    <w:link w:val="a9"/>
    <w:uiPriority w:val="99"/>
    <w:semiHidden/>
    <w:rsid w:val="00E41C1A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E41C1A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E41C1A"/>
    <w:rPr>
      <w:b/>
      <w:bCs/>
    </w:rPr>
  </w:style>
  <w:style w:type="paragraph" w:styleId="ab">
    <w:name w:val="Balloon Text"/>
    <w:basedOn w:val="a"/>
    <w:link w:val="Char4"/>
    <w:uiPriority w:val="99"/>
    <w:semiHidden/>
    <w:unhideWhenUsed/>
    <w:rsid w:val="00E41C1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0"/>
    <w:link w:val="ab"/>
    <w:uiPriority w:val="99"/>
    <w:semiHidden/>
    <w:rsid w:val="00E41C1A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No Spacing"/>
    <w:uiPriority w:val="1"/>
    <w:qFormat/>
    <w:rsid w:val="00DE65F7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"/>
    <w:uiPriority w:val="9"/>
    <w:rsid w:val="009304A6"/>
    <w:rPr>
      <w:rFonts w:asciiTheme="majorHAnsi" w:eastAsiaTheme="majorEastAsia" w:hAnsiTheme="majorHAnsi" w:cstheme="majorBidi"/>
      <w:sz w:val="28"/>
      <w:szCs w:val="28"/>
    </w:rPr>
  </w:style>
  <w:style w:type="paragraph" w:customStyle="1" w:styleId="ad">
    <w:name w:val="바탕글"/>
    <w:basedOn w:val="a"/>
    <w:rsid w:val="001B5FAC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</w:rPr>
  </w:style>
  <w:style w:type="paragraph" w:customStyle="1" w:styleId="pf0">
    <w:name w:val="pf0"/>
    <w:basedOn w:val="a"/>
    <w:rsid w:val="00894D1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cf01">
    <w:name w:val="cf01"/>
    <w:basedOn w:val="a0"/>
    <w:rsid w:val="00894D1D"/>
    <w:rPr>
      <w:rFonts w:ascii="맑은 고딕" w:eastAsia="맑은 고딕" w:hAnsi="맑은 고딕" w:hint="eastAsia"/>
      <w:sz w:val="18"/>
      <w:szCs w:val="18"/>
    </w:rPr>
  </w:style>
  <w:style w:type="character" w:customStyle="1" w:styleId="cf11">
    <w:name w:val="cf11"/>
    <w:basedOn w:val="a0"/>
    <w:rsid w:val="00894D1D"/>
    <w:rPr>
      <w:rFonts w:ascii="맑은 고딕" w:eastAsia="맑은 고딕" w:hAnsi="맑은 고딕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157C1-1310-4A14-ABB7-DE6148CD0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7</Pages>
  <Words>100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Dong Kyu</dc:creator>
  <cp:keywords/>
  <dc:description/>
  <cp:lastModifiedBy>DORIN</cp:lastModifiedBy>
  <cp:revision>5</cp:revision>
  <dcterms:created xsi:type="dcterms:W3CDTF">2024-05-29T23:51:00Z</dcterms:created>
  <dcterms:modified xsi:type="dcterms:W3CDTF">2026-06-10T01:00:00Z</dcterms:modified>
</cp:coreProperties>
</file>